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27432" w14:textId="77777777" w:rsidR="00AA492B" w:rsidRDefault="00AA492B" w:rsidP="00AA492B">
      <w:pPr>
        <w:widowControl w:val="0"/>
        <w:autoSpaceDE w:val="0"/>
        <w:autoSpaceDN w:val="0"/>
        <w:adjustRightInd w:val="0"/>
        <w:spacing w:after="480" w:line="240" w:lineRule="auto"/>
        <w:jc w:val="center"/>
        <w:rPr>
          <w:rFonts w:cs="Arial"/>
          <w:b/>
          <w:sz w:val="40"/>
        </w:rPr>
      </w:pPr>
      <w:r w:rsidRPr="00CF1CB0">
        <w:rPr>
          <w:rFonts w:cs="Arial"/>
          <w:b/>
          <w:sz w:val="40"/>
        </w:rPr>
        <w:t xml:space="preserve">Healthy Start Monitoring and </w:t>
      </w:r>
      <w:r>
        <w:rPr>
          <w:rFonts w:cs="Arial"/>
          <w:b/>
          <w:sz w:val="40"/>
        </w:rPr>
        <w:br/>
      </w:r>
      <w:r w:rsidRPr="00CF1CB0">
        <w:rPr>
          <w:rFonts w:cs="Arial"/>
          <w:b/>
          <w:sz w:val="40"/>
        </w:rPr>
        <w:t>Evaluation Data System (HSMED)- II</w:t>
      </w:r>
    </w:p>
    <w:p w14:paraId="6FD7D6B0" w14:textId="716CC0CC" w:rsidR="00BF6304" w:rsidRPr="00F62B28" w:rsidRDefault="00BF6304" w:rsidP="00BF6304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arent</w:t>
      </w:r>
      <w:r w:rsidR="00AB4462">
        <w:rPr>
          <w:rFonts w:cs="Arial"/>
          <w:b/>
          <w:sz w:val="40"/>
        </w:rPr>
        <w:t>/</w:t>
      </w:r>
      <w:r>
        <w:rPr>
          <w:rFonts w:cs="Arial"/>
          <w:b/>
          <w:sz w:val="40"/>
        </w:rPr>
        <w:t>Child Form</w:t>
      </w:r>
      <w:r w:rsidRPr="00F62B28">
        <w:rPr>
          <w:rFonts w:cs="Arial"/>
          <w:b/>
          <w:sz w:val="40"/>
        </w:rPr>
        <w:br/>
      </w:r>
      <w:bookmarkStart w:id="0" w:name="_Hlk55402790"/>
      <w:r w:rsidR="00AA492B">
        <w:rPr>
          <w:rFonts w:cs="Arial"/>
        </w:rPr>
        <w:br/>
      </w:r>
      <w:bookmarkEnd w:id="0"/>
      <w:r w:rsidR="00596AB1">
        <w:rPr>
          <w:rFonts w:cs="Arial"/>
        </w:rPr>
        <w:t>January 4, 2021</w:t>
      </w:r>
    </w:p>
    <w:p w14:paraId="46541FB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1773126C" wp14:editId="34966E5C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24517A09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C37AD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3A4C8690" w14:textId="454D0641" w:rsidR="00BF6304" w:rsidRDefault="00BF6304" w:rsidP="00BF6304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6346395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4D310D7" w14:textId="77777777" w:rsidR="00BF6304" w:rsidRDefault="00BF6304" w:rsidP="00BF6304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23DC93BF" w14:textId="0EFAFEA6" w:rsidR="00CF156B" w:rsidRDefault="00BF6304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84940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ParticipantTyp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0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01CBF41" w14:textId="13F42150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0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OtherPP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0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9E21BA5" w14:textId="16E4C8A5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PPUI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24B6C86" w14:textId="4C773702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UI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28F1385" w14:textId="158226C5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OtherLinkedPP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5EC89B1" w14:textId="0FF2A9C8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NoOtherPP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E6B3ADF" w14:textId="326DA923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PPEnrollment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2BE423F" w14:textId="37882140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Enrollment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8003E6E" w14:textId="733E385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ompletion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C67F01B" w14:textId="27DD76F2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UpdateTyp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A731619" w14:textId="52CBAA4C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6Month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C239233" w14:textId="06B1D050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1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OtherUpdate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1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BAC958E" w14:textId="5CE3A279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OtherUpdat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6F2390F" w14:textId="607084C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Exit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583D16F" w14:textId="31292E7C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Exit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D06791F" w14:textId="35B4B393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Gender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C618662" w14:textId="2941BAE9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AgeRang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46D3B90" w14:textId="0E0726D5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Mortalit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D92D49D" w14:textId="4B381E1E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ompletionDateWarningComment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9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4F34195" w14:textId="6626CF1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EnrollmentDateWarningComment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9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327D3F6" w14:textId="35AC8F44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EnrolledWhe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0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9FB4E3E" w14:textId="009B7A4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2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AgeAtEnrollment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2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0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8F5A479" w14:textId="4387743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Ethnicit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2B38ADA" w14:textId="0A77241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Rac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CE29F50" w14:textId="6C617598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RaceSingl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D06C344" w14:textId="6761F275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OtherRac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77DBD47" w14:textId="0F26F01A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WeeksGest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DD321C4" w14:textId="3B01B15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GestationD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7C30EEE" w14:textId="1EEF0BA6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PretermBirth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120992E" w14:textId="3B0FD28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irthWeightLb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AA12F95" w14:textId="15D9D3B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irthWeightOz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4AB57F9" w14:textId="1FCF0B1A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3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irthWeightGrams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3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C5AB437" w14:textId="064C124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irthWeightD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EC063C5" w14:textId="1D7B716A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BW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5C0427A" w14:textId="2F226DA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Singlet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BC307DB" w14:textId="6212D37A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HasUsualHealthcareSourc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411259D" w14:textId="382BC89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UsualHealthcarePlac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0DCD5B2" w14:textId="6F562A4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OtherHealthcarePlac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2FEE974" w14:textId="07ABEC88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HadHealthcar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19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84ECE2C" w14:textId="324C84E3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InsuranceTyp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0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2484F51" w14:textId="583DAFA6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MedicaidNam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B17AE65" w14:textId="7222C8B6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4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ChildOtherInsuranc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4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68A159C" w14:textId="3E737373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AgeWellVisit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A6BCF00" w14:textId="047F3EB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HadRecommendedWellVisit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2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4F0F7DC" w14:textId="47530D55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reastfedEver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B6189FE" w14:textId="7C513790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reastfedCurrentl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3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7F78B4D" w14:textId="5B99773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HowLongBreastfe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3EA7BB06" w14:textId="3D30E85A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reastfedMonths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4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3BEBBE8" w14:textId="7BFD8F03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reastfedFor6Months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73B8E3F" w14:textId="2E1154E8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abySleepPosi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5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2CCCDFF" w14:textId="16F58D17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BabySleepsAlon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6077193" w14:textId="7183B75E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5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SafeSleepBedding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5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6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69CE83E" w14:textId="51037FB2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0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ReadWithChil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0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C869C8A" w14:textId="3FB92ED1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1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FatherInvolvementWithChild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1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7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53304A73" w14:textId="7D2757CF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2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ReceivedPostpartumCar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2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7EA50267" w14:textId="35D3D6F4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3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ScheduledPostpartumCareDate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3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8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1B5A2773" w14:textId="309824A6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4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NoPostpartumCareSpecification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4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9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CA82E55" w14:textId="3F58BEF7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5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ast3MonthsCigarettesPerDa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5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29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B065EA1" w14:textId="716BBDF8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6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ast3MonthsECigaretteFrequenc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6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0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0E6901C3" w14:textId="790FE96E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7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ast3MonthsHookahFrequenc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7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0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6D753CF3" w14:textId="3C97168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8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ast3MonthsChewingTobaccoFrequenc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8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45B02F70" w14:textId="14F1757D" w:rsidR="00CF156B" w:rsidRDefault="00341E10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469" w:history="1">
            <w:r w:rsidR="00CF156B" w:rsidRPr="00947153">
              <w:rPr>
                <w:rStyle w:val="Hyperlink"/>
                <w:b/>
                <w:noProof/>
              </w:rPr>
              <w:t>Element name</w:t>
            </w:r>
            <w:r w:rsidR="00CF156B" w:rsidRPr="00947153">
              <w:rPr>
                <w:rStyle w:val="Hyperlink"/>
                <w:noProof/>
              </w:rPr>
              <w:t>: Last3MonthsCigarFrequency</w:t>
            </w:r>
            <w:r w:rsidR="00CF156B">
              <w:rPr>
                <w:noProof/>
                <w:webHidden/>
              </w:rPr>
              <w:tab/>
            </w:r>
            <w:r w:rsidR="00CF156B">
              <w:rPr>
                <w:noProof/>
                <w:webHidden/>
              </w:rPr>
              <w:fldChar w:fldCharType="begin"/>
            </w:r>
            <w:r w:rsidR="00CF156B">
              <w:rPr>
                <w:noProof/>
                <w:webHidden/>
              </w:rPr>
              <w:instrText xml:space="preserve"> PAGEREF _Toc51849469 \h </w:instrText>
            </w:r>
            <w:r w:rsidR="00CF156B">
              <w:rPr>
                <w:noProof/>
                <w:webHidden/>
              </w:rPr>
            </w:r>
            <w:r w:rsidR="00CF156B">
              <w:rPr>
                <w:noProof/>
                <w:webHidden/>
              </w:rPr>
              <w:fldChar w:fldCharType="separate"/>
            </w:r>
            <w:r w:rsidR="00CF156B">
              <w:rPr>
                <w:noProof/>
                <w:webHidden/>
              </w:rPr>
              <w:t>31</w:t>
            </w:r>
            <w:r w:rsidR="00CF156B">
              <w:rPr>
                <w:noProof/>
                <w:webHidden/>
              </w:rPr>
              <w:fldChar w:fldCharType="end"/>
            </w:r>
          </w:hyperlink>
        </w:p>
        <w:p w14:paraId="20FC1173" w14:textId="180B8CD6" w:rsidR="00BF6304" w:rsidRDefault="00BF6304" w:rsidP="00BF6304">
          <w:r>
            <w:rPr>
              <w:b/>
              <w:bCs/>
              <w:noProof/>
            </w:rPr>
            <w:fldChar w:fldCharType="end"/>
          </w:r>
        </w:p>
      </w:sdtContent>
    </w:sdt>
    <w:p w14:paraId="68C72550" w14:textId="77777777" w:rsidR="00F53814" w:rsidRDefault="00BF6304" w:rsidP="00BF6304">
      <w:pPr>
        <w:rPr>
          <w:b/>
        </w:rPr>
        <w:sectPr w:rsidR="00F53814" w:rsidSect="00BF6304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5F88FC0C" w14:textId="7EBE621E" w:rsidR="00BF6304" w:rsidRDefault="00BF6304" w:rsidP="00BF6304"/>
    <w:p w14:paraId="253A426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" w:name="_Toc5184940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articipantType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3F4BA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1184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0BF64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94C8097" w14:textId="77777777" w:rsidTr="00FA29C8">
        <w:trPr>
          <w:cantSplit/>
        </w:trPr>
        <w:tc>
          <w:tcPr>
            <w:tcW w:w="2606" w:type="dxa"/>
          </w:tcPr>
          <w:p w14:paraId="2E9F87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C5603" w14:textId="64F2837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543CA657" w14:textId="77777777" w:rsidTr="00FA29C8">
        <w:trPr>
          <w:cantSplit/>
        </w:trPr>
        <w:tc>
          <w:tcPr>
            <w:tcW w:w="2606" w:type="dxa"/>
          </w:tcPr>
          <w:p w14:paraId="76EDEFF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11C42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4F0B460" w14:textId="77777777" w:rsidTr="00FA29C8">
        <w:trPr>
          <w:cantSplit/>
        </w:trPr>
        <w:tc>
          <w:tcPr>
            <w:tcW w:w="2606" w:type="dxa"/>
          </w:tcPr>
          <w:p w14:paraId="35C643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9B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articipant type</w:t>
            </w:r>
          </w:p>
        </w:tc>
      </w:tr>
      <w:tr w:rsidR="00BF6304" w14:paraId="1A4E0170" w14:textId="77777777" w:rsidTr="00FA29C8">
        <w:trPr>
          <w:cantSplit/>
        </w:trPr>
        <w:tc>
          <w:tcPr>
            <w:tcW w:w="2606" w:type="dxa"/>
          </w:tcPr>
          <w:p w14:paraId="0144A4E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17756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E386092" w14:textId="77777777" w:rsidTr="00FA29C8">
        <w:trPr>
          <w:cantSplit/>
        </w:trPr>
        <w:tc>
          <w:tcPr>
            <w:tcW w:w="2606" w:type="dxa"/>
          </w:tcPr>
          <w:p w14:paraId="3D99ED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4C0DF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Enrolled Woman</w:t>
            </w:r>
          </w:p>
          <w:p w14:paraId="61C10E7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nrolled Man</w:t>
            </w:r>
          </w:p>
          <w:p w14:paraId="465461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Other Adult</w:t>
            </w:r>
          </w:p>
        </w:tc>
      </w:tr>
      <w:tr w:rsidR="00BF6304" w14:paraId="3398BC7A" w14:textId="77777777" w:rsidTr="00FA29C8">
        <w:trPr>
          <w:cantSplit/>
        </w:trPr>
        <w:tc>
          <w:tcPr>
            <w:tcW w:w="2606" w:type="dxa"/>
          </w:tcPr>
          <w:p w14:paraId="43DD80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3A6084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92E2C6" w14:textId="77777777" w:rsidTr="00FA29C8">
        <w:trPr>
          <w:cantSplit/>
        </w:trPr>
        <w:tc>
          <w:tcPr>
            <w:tcW w:w="2606" w:type="dxa"/>
          </w:tcPr>
          <w:p w14:paraId="058353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A2C5A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8648815" w14:textId="77777777" w:rsidTr="00FA29C8">
        <w:trPr>
          <w:cantSplit/>
        </w:trPr>
        <w:tc>
          <w:tcPr>
            <w:tcW w:w="2606" w:type="dxa"/>
          </w:tcPr>
          <w:p w14:paraId="48128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929EC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articipantType&gt;1&lt;/ParticipantType&gt;</w:t>
            </w:r>
          </w:p>
        </w:tc>
      </w:tr>
      <w:tr w:rsidR="00BF6304" w14:paraId="5D70DFC7" w14:textId="77777777" w:rsidTr="00FA29C8">
        <w:trPr>
          <w:cantSplit/>
        </w:trPr>
        <w:tc>
          <w:tcPr>
            <w:tcW w:w="2606" w:type="dxa"/>
          </w:tcPr>
          <w:p w14:paraId="33C5639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89BE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9E347F6" w14:textId="77777777" w:rsidTr="00FA29C8">
        <w:trPr>
          <w:cantSplit/>
        </w:trPr>
        <w:tc>
          <w:tcPr>
            <w:tcW w:w="2606" w:type="dxa"/>
          </w:tcPr>
          <w:p w14:paraId="4E45B66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37350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4C9AEE" w14:textId="77777777" w:rsidR="00BF6304" w:rsidRDefault="00BF6304" w:rsidP="00A4066A"/>
    <w:p w14:paraId="38E0924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" w:name="_Toc5184940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PPSpecification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AA38E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57696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73918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1A1F61" w14:textId="77777777" w:rsidTr="00FA29C8">
        <w:trPr>
          <w:cantSplit/>
        </w:trPr>
        <w:tc>
          <w:tcPr>
            <w:tcW w:w="2606" w:type="dxa"/>
          </w:tcPr>
          <w:p w14:paraId="2FA7AB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5F8264" w14:textId="1411645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6D45BD99" w14:textId="77777777" w:rsidTr="00FA29C8">
        <w:trPr>
          <w:cantSplit/>
        </w:trPr>
        <w:tc>
          <w:tcPr>
            <w:tcW w:w="2606" w:type="dxa"/>
          </w:tcPr>
          <w:p w14:paraId="2232990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25F5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852AB8A" w14:textId="77777777" w:rsidTr="00FA29C8">
        <w:trPr>
          <w:cantSplit/>
        </w:trPr>
        <w:tc>
          <w:tcPr>
            <w:tcW w:w="2606" w:type="dxa"/>
          </w:tcPr>
          <w:p w14:paraId="278796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AD8E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adult specification</w:t>
            </w:r>
          </w:p>
        </w:tc>
      </w:tr>
      <w:tr w:rsidR="00BF6304" w14:paraId="531A74CA" w14:textId="77777777" w:rsidTr="00FA29C8">
        <w:trPr>
          <w:cantSplit/>
        </w:trPr>
        <w:tc>
          <w:tcPr>
            <w:tcW w:w="2606" w:type="dxa"/>
          </w:tcPr>
          <w:p w14:paraId="168BB91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4910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CE7C40" w14:textId="77777777" w:rsidTr="00FA29C8">
        <w:trPr>
          <w:cantSplit/>
        </w:trPr>
        <w:tc>
          <w:tcPr>
            <w:tcW w:w="2606" w:type="dxa"/>
          </w:tcPr>
          <w:p w14:paraId="38FF4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37DB6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7732C704" w14:textId="77777777" w:rsidTr="00FA29C8">
        <w:trPr>
          <w:cantSplit/>
        </w:trPr>
        <w:tc>
          <w:tcPr>
            <w:tcW w:w="2606" w:type="dxa"/>
          </w:tcPr>
          <w:p w14:paraId="24818E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51E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6A7812" w14:textId="77777777" w:rsidTr="00FA29C8">
        <w:trPr>
          <w:cantSplit/>
        </w:trPr>
        <w:tc>
          <w:tcPr>
            <w:tcW w:w="2606" w:type="dxa"/>
          </w:tcPr>
          <w:p w14:paraId="7209E5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A712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4ABF9B3" w14:textId="77777777" w:rsidTr="00FA29C8">
        <w:trPr>
          <w:cantSplit/>
        </w:trPr>
        <w:tc>
          <w:tcPr>
            <w:tcW w:w="2606" w:type="dxa"/>
          </w:tcPr>
          <w:p w14:paraId="238D1D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BF65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PPSpecification&gt;String&lt;/OtherPPSpecification&gt;</w:t>
            </w:r>
          </w:p>
        </w:tc>
      </w:tr>
      <w:tr w:rsidR="00BF6304" w14:paraId="5E7F7A08" w14:textId="77777777" w:rsidTr="00FA29C8">
        <w:trPr>
          <w:cantSplit/>
        </w:trPr>
        <w:tc>
          <w:tcPr>
            <w:tcW w:w="2606" w:type="dxa"/>
          </w:tcPr>
          <w:p w14:paraId="5496F6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6C5E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3C0B62A" w14:textId="77777777" w:rsidTr="00FA29C8">
        <w:trPr>
          <w:cantSplit/>
        </w:trPr>
        <w:tc>
          <w:tcPr>
            <w:tcW w:w="2606" w:type="dxa"/>
          </w:tcPr>
          <w:p w14:paraId="5B795E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2BF772" w14:textId="331D87F9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"other adult with primary custody…" is selected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specify other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empty] Input a short text response for </w:t>
            </w:r>
            <w:r w:rsidR="00394ADB">
              <w:rPr>
                <w:noProof/>
              </w:rPr>
              <w:t>‘OtherPPSpecification’.</w:t>
            </w:r>
          </w:p>
        </w:tc>
      </w:tr>
    </w:tbl>
    <w:p w14:paraId="73195CB8" w14:textId="51A5CB43" w:rsidR="00BF6304" w:rsidRDefault="00BF6304" w:rsidP="00A4066A"/>
    <w:p w14:paraId="60739A69" w14:textId="34F4B3C7" w:rsidR="00F53814" w:rsidRPr="00F53814" w:rsidRDefault="00F53814" w:rsidP="00F53814"/>
    <w:p w14:paraId="2AA19B15" w14:textId="14C73A8A" w:rsidR="00F53814" w:rsidRPr="00F53814" w:rsidRDefault="00F53814" w:rsidP="00F53814"/>
    <w:p w14:paraId="3A1D85AB" w14:textId="199DBA2E" w:rsidR="00F53814" w:rsidRPr="00F53814" w:rsidRDefault="00F53814" w:rsidP="00F53814"/>
    <w:p w14:paraId="52FC2E02" w14:textId="2F7DDE84" w:rsidR="00F53814" w:rsidRPr="00F53814" w:rsidRDefault="00F53814" w:rsidP="00F53814"/>
    <w:p w14:paraId="0ACE34FD" w14:textId="23D388E1" w:rsidR="00F53814" w:rsidRPr="00F53814" w:rsidRDefault="00F53814" w:rsidP="00F53814"/>
    <w:p w14:paraId="0536F7B5" w14:textId="28C997AC" w:rsidR="00F53814" w:rsidRPr="00F53814" w:rsidRDefault="00F53814" w:rsidP="00F53814"/>
    <w:p w14:paraId="58CC6ECF" w14:textId="35C3E66C" w:rsidR="00F53814" w:rsidRPr="00F53814" w:rsidRDefault="00F53814" w:rsidP="00F53814"/>
    <w:p w14:paraId="376B944D" w14:textId="77777777" w:rsidR="00F53814" w:rsidRPr="00F53814" w:rsidRDefault="00F53814" w:rsidP="00F53814">
      <w:pPr>
        <w:jc w:val="center"/>
      </w:pPr>
    </w:p>
    <w:p w14:paraId="2F06FB8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" w:name="_Toc5184941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UID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72DD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EC271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3A538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B286928" w14:textId="77777777" w:rsidTr="00FA29C8">
        <w:trPr>
          <w:cantSplit/>
        </w:trPr>
        <w:tc>
          <w:tcPr>
            <w:tcW w:w="2606" w:type="dxa"/>
          </w:tcPr>
          <w:p w14:paraId="25A0D12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5849A83" w14:textId="18894405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2</w:t>
            </w:r>
          </w:p>
        </w:tc>
      </w:tr>
      <w:tr w:rsidR="00BF6304" w14:paraId="21245310" w14:textId="77777777" w:rsidTr="00FA29C8">
        <w:trPr>
          <w:cantSplit/>
        </w:trPr>
        <w:tc>
          <w:tcPr>
            <w:tcW w:w="2606" w:type="dxa"/>
          </w:tcPr>
          <w:p w14:paraId="08570E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EC11A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CD7268E" w14:textId="77777777" w:rsidTr="00FA29C8">
        <w:trPr>
          <w:cantSplit/>
        </w:trPr>
        <w:tc>
          <w:tcPr>
            <w:tcW w:w="2606" w:type="dxa"/>
          </w:tcPr>
          <w:p w14:paraId="09935D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71766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unique id</w:t>
            </w:r>
          </w:p>
        </w:tc>
      </w:tr>
      <w:tr w:rsidR="00BF6304" w14:paraId="0374A31B" w14:textId="77777777" w:rsidTr="00FA29C8">
        <w:trPr>
          <w:cantSplit/>
        </w:trPr>
        <w:tc>
          <w:tcPr>
            <w:tcW w:w="2606" w:type="dxa"/>
          </w:tcPr>
          <w:p w14:paraId="04EEDB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72DC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6D12F6E" w14:textId="77777777" w:rsidTr="00FA29C8">
        <w:trPr>
          <w:cantSplit/>
        </w:trPr>
        <w:tc>
          <w:tcPr>
            <w:tcW w:w="2606" w:type="dxa"/>
          </w:tcPr>
          <w:p w14:paraId="2CA1F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7C5C116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PPUIDs should be in the format: 3 digit grantee org code + PP + a unique ID (at least 4 digits long).</w:t>
            </w:r>
          </w:p>
          <w:p w14:paraId="5D3E3702" w14:textId="7A05ACAB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596AB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BF6304" w14:paraId="232520F2" w14:textId="77777777" w:rsidTr="00FA29C8">
        <w:trPr>
          <w:cantSplit/>
        </w:trPr>
        <w:tc>
          <w:tcPr>
            <w:tcW w:w="2606" w:type="dxa"/>
          </w:tcPr>
          <w:p w14:paraId="12155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E17A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D8FBFB" w14:textId="77777777" w:rsidTr="00FA29C8">
        <w:trPr>
          <w:cantSplit/>
        </w:trPr>
        <w:tc>
          <w:tcPr>
            <w:tcW w:w="2606" w:type="dxa"/>
          </w:tcPr>
          <w:p w14:paraId="626DB0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12DD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EFB946D" w14:textId="77777777" w:rsidTr="00FA29C8">
        <w:trPr>
          <w:cantSplit/>
        </w:trPr>
        <w:tc>
          <w:tcPr>
            <w:tcW w:w="2606" w:type="dxa"/>
          </w:tcPr>
          <w:p w14:paraId="2247A4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6E49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BF6304" w14:paraId="3B5404BC" w14:textId="77777777" w:rsidTr="00FA29C8">
        <w:trPr>
          <w:cantSplit/>
        </w:trPr>
        <w:tc>
          <w:tcPr>
            <w:tcW w:w="2606" w:type="dxa"/>
          </w:tcPr>
          <w:p w14:paraId="447A047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80964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7179630" w14:textId="77777777" w:rsidTr="00FA29C8">
        <w:trPr>
          <w:cantSplit/>
        </w:trPr>
        <w:tc>
          <w:tcPr>
            <w:tcW w:w="2606" w:type="dxa"/>
          </w:tcPr>
          <w:p w14:paraId="21466E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0DB6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E9B70E" w14:textId="77777777" w:rsidR="00BF6304" w:rsidRDefault="00BF6304" w:rsidP="00A4066A"/>
    <w:p w14:paraId="47208B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" w:name="_Toc5184941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ID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013998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6983B8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931A1A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38891B4" w14:textId="77777777" w:rsidTr="00FA29C8">
        <w:trPr>
          <w:cantSplit/>
        </w:trPr>
        <w:tc>
          <w:tcPr>
            <w:tcW w:w="2606" w:type="dxa"/>
          </w:tcPr>
          <w:p w14:paraId="6AF58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61445D" w14:textId="472F211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3</w:t>
            </w:r>
          </w:p>
        </w:tc>
      </w:tr>
      <w:tr w:rsidR="00BF6304" w14:paraId="18C0A612" w14:textId="77777777" w:rsidTr="00FA29C8">
        <w:trPr>
          <w:cantSplit/>
        </w:trPr>
        <w:tc>
          <w:tcPr>
            <w:tcW w:w="2606" w:type="dxa"/>
          </w:tcPr>
          <w:p w14:paraId="394A92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D52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8127644" w14:textId="77777777" w:rsidTr="00FA29C8">
        <w:trPr>
          <w:cantSplit/>
        </w:trPr>
        <w:tc>
          <w:tcPr>
            <w:tcW w:w="2606" w:type="dxa"/>
          </w:tcPr>
          <w:p w14:paraId="31AFB5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C7CD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nrolled child unique id</w:t>
            </w:r>
          </w:p>
        </w:tc>
      </w:tr>
      <w:tr w:rsidR="00BF6304" w14:paraId="4A54BB36" w14:textId="77777777" w:rsidTr="00FA29C8">
        <w:trPr>
          <w:cantSplit/>
        </w:trPr>
        <w:tc>
          <w:tcPr>
            <w:tcW w:w="2606" w:type="dxa"/>
          </w:tcPr>
          <w:p w14:paraId="574FE2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C157D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 (May not have duplicates of EC Unique IDs in one file (during upload checking).</w:t>
            </w:r>
          </w:p>
        </w:tc>
      </w:tr>
      <w:tr w:rsidR="00BF6304" w14:paraId="04A0B7B6" w14:textId="77777777" w:rsidTr="00FA29C8">
        <w:trPr>
          <w:cantSplit/>
        </w:trPr>
        <w:tc>
          <w:tcPr>
            <w:tcW w:w="2606" w:type="dxa"/>
          </w:tcPr>
          <w:p w14:paraId="2F9EDF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E56F7AA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ChildUIDs should be in the format: 3 digit grantee org code + EC + a unique ID (at least 4 digits long).</w:t>
            </w:r>
          </w:p>
          <w:p w14:paraId="7CE1FC80" w14:textId="46BE1043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EC’ format requirement, </w:t>
            </w:r>
            <w:r>
              <w:rPr>
                <w:noProof/>
              </w:rPr>
              <w:t xml:space="preserve">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</w:t>
            </w:r>
            <w:r w:rsidR="00596AB1">
              <w:rPr>
                <w:noProof/>
              </w:rPr>
              <w:t xml:space="preserve">123ECuid0001 </w:t>
            </w:r>
            <w:r>
              <w:rPr>
                <w:noProof/>
              </w:rPr>
              <w:t>would be considered the same client).</w:t>
            </w:r>
          </w:p>
        </w:tc>
      </w:tr>
      <w:tr w:rsidR="00BF6304" w14:paraId="3BE362E5" w14:textId="77777777" w:rsidTr="00FA29C8">
        <w:trPr>
          <w:cantSplit/>
        </w:trPr>
        <w:tc>
          <w:tcPr>
            <w:tcW w:w="2606" w:type="dxa"/>
          </w:tcPr>
          <w:p w14:paraId="24B4625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2C5C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E3C08E" w14:textId="77777777" w:rsidTr="00FA29C8">
        <w:trPr>
          <w:cantSplit/>
        </w:trPr>
        <w:tc>
          <w:tcPr>
            <w:tcW w:w="2606" w:type="dxa"/>
          </w:tcPr>
          <w:p w14:paraId="1D55D1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4360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05D3886" w14:textId="77777777" w:rsidTr="00FA29C8">
        <w:trPr>
          <w:cantSplit/>
        </w:trPr>
        <w:tc>
          <w:tcPr>
            <w:tcW w:w="2606" w:type="dxa"/>
          </w:tcPr>
          <w:p w14:paraId="435EC5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C7E3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ID&gt;100EC12345&lt;/ChildUID&gt;</w:t>
            </w:r>
          </w:p>
        </w:tc>
      </w:tr>
      <w:tr w:rsidR="00BF6304" w14:paraId="02108920" w14:textId="77777777" w:rsidTr="00FA29C8">
        <w:trPr>
          <w:cantSplit/>
        </w:trPr>
        <w:tc>
          <w:tcPr>
            <w:tcW w:w="2606" w:type="dxa"/>
          </w:tcPr>
          <w:p w14:paraId="134E0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3DEB6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4D43F2F" w14:textId="77777777" w:rsidTr="00FA29C8">
        <w:trPr>
          <w:cantSplit/>
        </w:trPr>
        <w:tc>
          <w:tcPr>
            <w:tcW w:w="2606" w:type="dxa"/>
          </w:tcPr>
          <w:p w14:paraId="4F693F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3B15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D889BA2" w14:textId="77777777" w:rsidR="00BF6304" w:rsidRDefault="00BF6304" w:rsidP="00A4066A"/>
    <w:p w14:paraId="6CC75A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" w:name="_Toc5184941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LinkedPP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A6337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D8D0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B8CB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EEB42C8" w14:textId="77777777" w:rsidTr="00FA29C8">
        <w:trPr>
          <w:cantSplit/>
        </w:trPr>
        <w:tc>
          <w:tcPr>
            <w:tcW w:w="2606" w:type="dxa"/>
          </w:tcPr>
          <w:p w14:paraId="7B513E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FB337" w14:textId="127DC03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5D4E90CA" w14:textId="77777777" w:rsidTr="00FA29C8">
        <w:trPr>
          <w:cantSplit/>
        </w:trPr>
        <w:tc>
          <w:tcPr>
            <w:tcW w:w="2606" w:type="dxa"/>
          </w:tcPr>
          <w:p w14:paraId="226DF1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E835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769E2F3" w14:textId="77777777" w:rsidTr="00FA29C8">
        <w:trPr>
          <w:cantSplit/>
        </w:trPr>
        <w:tc>
          <w:tcPr>
            <w:tcW w:w="2606" w:type="dxa"/>
          </w:tcPr>
          <w:p w14:paraId="2A1581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6160F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BF6304" w14:paraId="24178DF3" w14:textId="77777777" w:rsidTr="00FA29C8">
        <w:trPr>
          <w:cantSplit/>
        </w:trPr>
        <w:tc>
          <w:tcPr>
            <w:tcW w:w="2606" w:type="dxa"/>
          </w:tcPr>
          <w:p w14:paraId="643461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8151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5B9D5F1" w14:textId="77777777" w:rsidTr="00FA29C8">
        <w:trPr>
          <w:cantSplit/>
        </w:trPr>
        <w:tc>
          <w:tcPr>
            <w:tcW w:w="2606" w:type="dxa"/>
          </w:tcPr>
          <w:p w14:paraId="36AD5A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62E9F12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PPUIDs should be in the format: 3 digit grantee org code + PP + a unique ID (at least 4 digits long).</w:t>
            </w:r>
          </w:p>
          <w:p w14:paraId="3375B552" w14:textId="65993F57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ppuid0001 would be considered the same client).</w:t>
            </w:r>
          </w:p>
        </w:tc>
      </w:tr>
      <w:tr w:rsidR="00BF6304" w14:paraId="63B21300" w14:textId="77777777" w:rsidTr="00FA29C8">
        <w:trPr>
          <w:cantSplit/>
        </w:trPr>
        <w:tc>
          <w:tcPr>
            <w:tcW w:w="2606" w:type="dxa"/>
          </w:tcPr>
          <w:p w14:paraId="05515F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C9D9B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C7F0DB1" w14:textId="77777777" w:rsidTr="00FA29C8">
        <w:trPr>
          <w:cantSplit/>
        </w:trPr>
        <w:tc>
          <w:tcPr>
            <w:tcW w:w="2606" w:type="dxa"/>
          </w:tcPr>
          <w:p w14:paraId="418FD8D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DA0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3 per client</w:t>
            </w:r>
          </w:p>
        </w:tc>
      </w:tr>
      <w:tr w:rsidR="00BF6304" w14:paraId="589386B9" w14:textId="77777777" w:rsidTr="00FA29C8">
        <w:trPr>
          <w:cantSplit/>
        </w:trPr>
        <w:tc>
          <w:tcPr>
            <w:tcW w:w="2606" w:type="dxa"/>
          </w:tcPr>
          <w:p w14:paraId="113D38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4B47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4A05021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3D2EBED1" w14:textId="16F8DE13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BF6304">
              <w:rPr>
                <w:noProof/>
              </w:rPr>
              <w:t>&lt;OtherLinkedPP&gt;100String78900&lt;/OtherLinkedPP&gt;</w:t>
            </w:r>
          </w:p>
          <w:p w14:paraId="455B3F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&lt;/OtherLinkedPPList&gt;</w:t>
            </w:r>
          </w:p>
        </w:tc>
      </w:tr>
      <w:tr w:rsidR="00BF6304" w14:paraId="0DC462C4" w14:textId="77777777" w:rsidTr="00FA29C8">
        <w:trPr>
          <w:cantSplit/>
        </w:trPr>
        <w:tc>
          <w:tcPr>
            <w:tcW w:w="2606" w:type="dxa"/>
          </w:tcPr>
          <w:p w14:paraId="2EA45E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BE68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D497B80" w14:textId="77777777" w:rsidTr="00FA29C8">
        <w:trPr>
          <w:cantSplit/>
        </w:trPr>
        <w:tc>
          <w:tcPr>
            <w:tcW w:w="2606" w:type="dxa"/>
          </w:tcPr>
          <w:p w14:paraId="420DBF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4863FC7" w14:textId="14A42A9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1713BEE9" w14:textId="77777777" w:rsidR="00BF6304" w:rsidRDefault="00BF6304" w:rsidP="00A4066A"/>
    <w:p w14:paraId="6B8FA93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" w:name="_Toc5184941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OtherPP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20BB5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15B822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9C6C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4CE6AB" w14:textId="77777777" w:rsidTr="00FA29C8">
        <w:trPr>
          <w:cantSplit/>
        </w:trPr>
        <w:tc>
          <w:tcPr>
            <w:tcW w:w="2606" w:type="dxa"/>
          </w:tcPr>
          <w:p w14:paraId="5647D9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6B4BF0" w14:textId="53F4583F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116C13E3" w14:textId="77777777" w:rsidTr="00FA29C8">
        <w:trPr>
          <w:cantSplit/>
        </w:trPr>
        <w:tc>
          <w:tcPr>
            <w:tcW w:w="2606" w:type="dxa"/>
          </w:tcPr>
          <w:p w14:paraId="7939F5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8FF9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4E9043F2" w14:textId="77777777" w:rsidTr="00FA29C8">
        <w:trPr>
          <w:cantSplit/>
        </w:trPr>
        <w:tc>
          <w:tcPr>
            <w:tcW w:w="2606" w:type="dxa"/>
          </w:tcPr>
          <w:p w14:paraId="7A43B1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0115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 other linked pp</w:t>
            </w:r>
          </w:p>
        </w:tc>
      </w:tr>
      <w:tr w:rsidR="00BF6304" w14:paraId="5E407A06" w14:textId="77777777" w:rsidTr="00FA29C8">
        <w:trPr>
          <w:cantSplit/>
        </w:trPr>
        <w:tc>
          <w:tcPr>
            <w:tcW w:w="2606" w:type="dxa"/>
          </w:tcPr>
          <w:p w14:paraId="0F8B80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5D3ED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E655CD" w14:textId="77777777" w:rsidTr="00FA29C8">
        <w:trPr>
          <w:cantSplit/>
        </w:trPr>
        <w:tc>
          <w:tcPr>
            <w:tcW w:w="2606" w:type="dxa"/>
          </w:tcPr>
          <w:p w14:paraId="6A961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BAE0A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BF6304" w14:paraId="770DC3A8" w14:textId="77777777" w:rsidTr="00FA29C8">
        <w:trPr>
          <w:cantSplit/>
        </w:trPr>
        <w:tc>
          <w:tcPr>
            <w:tcW w:w="2606" w:type="dxa"/>
          </w:tcPr>
          <w:p w14:paraId="65769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A4B7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2D31790" w14:textId="77777777" w:rsidTr="00FA29C8">
        <w:trPr>
          <w:cantSplit/>
        </w:trPr>
        <w:tc>
          <w:tcPr>
            <w:tcW w:w="2606" w:type="dxa"/>
          </w:tcPr>
          <w:p w14:paraId="6617EE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F25A9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444FD0E" w14:textId="77777777" w:rsidTr="00FA29C8">
        <w:trPr>
          <w:cantSplit/>
        </w:trPr>
        <w:tc>
          <w:tcPr>
            <w:tcW w:w="2606" w:type="dxa"/>
          </w:tcPr>
          <w:p w14:paraId="173BBF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A3C3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BF6304" w14:paraId="556769B6" w14:textId="77777777" w:rsidTr="00FA29C8">
        <w:trPr>
          <w:cantSplit/>
        </w:trPr>
        <w:tc>
          <w:tcPr>
            <w:tcW w:w="2606" w:type="dxa"/>
          </w:tcPr>
          <w:p w14:paraId="05ACC8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089E6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6ECDF05" w14:textId="77777777" w:rsidTr="00FA29C8">
        <w:trPr>
          <w:cantSplit/>
        </w:trPr>
        <w:tc>
          <w:tcPr>
            <w:tcW w:w="2606" w:type="dxa"/>
          </w:tcPr>
          <w:p w14:paraId="7B4F49E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D2F424" w14:textId="7276763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5834A9C4" w14:textId="77777777" w:rsidR="00BF6304" w:rsidRDefault="00BF6304" w:rsidP="00A4066A"/>
    <w:p w14:paraId="7761B41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7" w:name="_Toc5184941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Enrollment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F4305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A45F7A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93A5E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A224AC" w14:textId="77777777" w:rsidTr="00FA29C8">
        <w:trPr>
          <w:cantSplit/>
        </w:trPr>
        <w:tc>
          <w:tcPr>
            <w:tcW w:w="2606" w:type="dxa"/>
          </w:tcPr>
          <w:p w14:paraId="4936F90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FC99B9" w14:textId="3867F2B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6B1B4AB5" w14:textId="77777777" w:rsidTr="00FA29C8">
        <w:trPr>
          <w:cantSplit/>
        </w:trPr>
        <w:tc>
          <w:tcPr>
            <w:tcW w:w="2606" w:type="dxa"/>
          </w:tcPr>
          <w:p w14:paraId="2465CB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4A3D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F12343B" w14:textId="77777777" w:rsidTr="00FA29C8">
        <w:trPr>
          <w:cantSplit/>
        </w:trPr>
        <w:tc>
          <w:tcPr>
            <w:tcW w:w="2606" w:type="dxa"/>
          </w:tcPr>
          <w:p w14:paraId="110DF8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14F5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date of enrollment in the Healthy Start program</w:t>
            </w:r>
          </w:p>
        </w:tc>
      </w:tr>
      <w:tr w:rsidR="00BF6304" w14:paraId="10FB2B6C" w14:textId="77777777" w:rsidTr="00FA29C8">
        <w:trPr>
          <w:cantSplit/>
        </w:trPr>
        <w:tc>
          <w:tcPr>
            <w:tcW w:w="2606" w:type="dxa"/>
          </w:tcPr>
          <w:p w14:paraId="186A7E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94D6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31ACB1" w14:textId="77777777" w:rsidTr="00FA29C8">
        <w:trPr>
          <w:cantSplit/>
        </w:trPr>
        <w:tc>
          <w:tcPr>
            <w:tcW w:w="2606" w:type="dxa"/>
          </w:tcPr>
          <w:p w14:paraId="0EBD79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CA2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3A3835B2" w14:textId="77777777" w:rsidTr="00FA29C8">
        <w:trPr>
          <w:cantSplit/>
        </w:trPr>
        <w:tc>
          <w:tcPr>
            <w:tcW w:w="2606" w:type="dxa"/>
          </w:tcPr>
          <w:p w14:paraId="36BACE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7FBB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B630FEC" w14:textId="77777777" w:rsidTr="00FA29C8">
        <w:trPr>
          <w:cantSplit/>
        </w:trPr>
        <w:tc>
          <w:tcPr>
            <w:tcW w:w="2606" w:type="dxa"/>
          </w:tcPr>
          <w:p w14:paraId="1970C2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5D65A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398D514" w14:textId="77777777" w:rsidTr="00FA29C8">
        <w:trPr>
          <w:cantSplit/>
        </w:trPr>
        <w:tc>
          <w:tcPr>
            <w:tcW w:w="2606" w:type="dxa"/>
          </w:tcPr>
          <w:p w14:paraId="0266AA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7B05AD1" w14:textId="61954E16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PPEnrollmentDate&gt;</w:t>
            </w:r>
          </w:p>
        </w:tc>
      </w:tr>
      <w:tr w:rsidR="00BF6304" w14:paraId="0DD35558" w14:textId="77777777" w:rsidTr="00FA29C8">
        <w:trPr>
          <w:cantSplit/>
        </w:trPr>
        <w:tc>
          <w:tcPr>
            <w:tcW w:w="2606" w:type="dxa"/>
          </w:tcPr>
          <w:p w14:paraId="19331FE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5ADC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DFF1AD3" w14:textId="77777777" w:rsidTr="00FA29C8">
        <w:trPr>
          <w:cantSplit/>
        </w:trPr>
        <w:tc>
          <w:tcPr>
            <w:tcW w:w="2606" w:type="dxa"/>
          </w:tcPr>
          <w:p w14:paraId="7F7DCF2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812898" w14:textId="45A350E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enrollment dat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different than the previously submitted value in the system] The </w:t>
            </w:r>
            <w:r w:rsidR="00394ADB">
              <w:rPr>
                <w:noProof/>
              </w:rPr>
              <w:t>‘PPEnrollmentDate’</w:t>
            </w:r>
            <w:r>
              <w:rPr>
                <w:noProof/>
              </w:rPr>
              <w:t xml:space="preserve"> is different than the system records. Please confirm the correct enrollment date in this submission.</w:t>
            </w:r>
          </w:p>
        </w:tc>
      </w:tr>
    </w:tbl>
    <w:p w14:paraId="2EB4CEB2" w14:textId="77777777" w:rsidR="00BF6304" w:rsidRDefault="00BF6304" w:rsidP="00A4066A"/>
    <w:p w14:paraId="696A456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8" w:name="_Toc5184941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mentDate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00853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CF63A5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2A04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86CB146" w14:textId="77777777" w:rsidTr="00FA29C8">
        <w:trPr>
          <w:cantSplit/>
        </w:trPr>
        <w:tc>
          <w:tcPr>
            <w:tcW w:w="2606" w:type="dxa"/>
          </w:tcPr>
          <w:p w14:paraId="6A7E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7D540" w14:textId="31E5AD7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3CD31550" w14:textId="77777777" w:rsidTr="00FA29C8">
        <w:trPr>
          <w:cantSplit/>
        </w:trPr>
        <w:tc>
          <w:tcPr>
            <w:tcW w:w="2606" w:type="dxa"/>
          </w:tcPr>
          <w:p w14:paraId="6CD986A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104F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2B32EE" w14:textId="77777777" w:rsidTr="00FA29C8">
        <w:trPr>
          <w:cantSplit/>
        </w:trPr>
        <w:tc>
          <w:tcPr>
            <w:tcW w:w="2606" w:type="dxa"/>
          </w:tcPr>
          <w:p w14:paraId="08E578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65829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date</w:t>
            </w:r>
          </w:p>
        </w:tc>
      </w:tr>
      <w:tr w:rsidR="00BF6304" w14:paraId="28A6BCBD" w14:textId="77777777" w:rsidTr="00FA29C8">
        <w:trPr>
          <w:cantSplit/>
        </w:trPr>
        <w:tc>
          <w:tcPr>
            <w:tcW w:w="2606" w:type="dxa"/>
          </w:tcPr>
          <w:p w14:paraId="174DCD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ED33B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02FDA46" w14:textId="77777777" w:rsidTr="00FA29C8">
        <w:trPr>
          <w:cantSplit/>
        </w:trPr>
        <w:tc>
          <w:tcPr>
            <w:tcW w:w="2606" w:type="dxa"/>
          </w:tcPr>
          <w:p w14:paraId="1FA36FA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BFF67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3C136C5D" w14:textId="77777777" w:rsidTr="00FA29C8">
        <w:trPr>
          <w:cantSplit/>
        </w:trPr>
        <w:tc>
          <w:tcPr>
            <w:tcW w:w="2606" w:type="dxa"/>
          </w:tcPr>
          <w:p w14:paraId="76D59E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C21E9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08099C" w14:textId="77777777" w:rsidTr="00FA29C8">
        <w:trPr>
          <w:cantSplit/>
        </w:trPr>
        <w:tc>
          <w:tcPr>
            <w:tcW w:w="2606" w:type="dxa"/>
          </w:tcPr>
          <w:p w14:paraId="5030EE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30C5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326067D" w14:textId="77777777" w:rsidTr="00FA29C8">
        <w:trPr>
          <w:cantSplit/>
        </w:trPr>
        <w:tc>
          <w:tcPr>
            <w:tcW w:w="2606" w:type="dxa"/>
          </w:tcPr>
          <w:p w14:paraId="516598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196D995" w14:textId="37E19BE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nrollmentDate&gt;</w:t>
            </w:r>
          </w:p>
        </w:tc>
      </w:tr>
      <w:tr w:rsidR="00BF6304" w14:paraId="55A7C3F9" w14:textId="77777777" w:rsidTr="00FA29C8">
        <w:trPr>
          <w:cantSplit/>
        </w:trPr>
        <w:tc>
          <w:tcPr>
            <w:tcW w:w="2606" w:type="dxa"/>
          </w:tcPr>
          <w:p w14:paraId="74D3CF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CD36A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5EE0839D" w14:textId="77777777" w:rsidTr="00FA29C8">
        <w:trPr>
          <w:cantSplit/>
        </w:trPr>
        <w:tc>
          <w:tcPr>
            <w:tcW w:w="2606" w:type="dxa"/>
          </w:tcPr>
          <w:p w14:paraId="20160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913FD13" w14:textId="2EF6B78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different from previous submission] The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591E28">
              <w:rPr>
                <w:noProof/>
              </w:rPr>
              <w:t>E</w:t>
            </w:r>
            <w:r>
              <w:rPr>
                <w:noProof/>
              </w:rPr>
              <w:t>nrollment</w:t>
            </w:r>
            <w:r w:rsidR="00591E28">
              <w:rPr>
                <w:noProof/>
              </w:rPr>
              <w:t>D</w:t>
            </w:r>
            <w:r>
              <w:rPr>
                <w:noProof/>
              </w:rPr>
              <w:t>at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child's enrollment date or explain the reason for the change.</w:t>
            </w:r>
          </w:p>
        </w:tc>
      </w:tr>
    </w:tbl>
    <w:p w14:paraId="66260356" w14:textId="77777777" w:rsidR="00BF6304" w:rsidRDefault="00BF6304" w:rsidP="00A4066A"/>
    <w:p w14:paraId="5B5AEA4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9" w:name="_Toc5184941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ompletionDate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E2F840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D9D50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4CE020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EE9FC2B" w14:textId="77777777" w:rsidTr="00FA29C8">
        <w:trPr>
          <w:cantSplit/>
        </w:trPr>
        <w:tc>
          <w:tcPr>
            <w:tcW w:w="2606" w:type="dxa"/>
          </w:tcPr>
          <w:p w14:paraId="6FE8EC1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5B514C0" w14:textId="5F7D2AA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6</w:t>
            </w:r>
          </w:p>
        </w:tc>
      </w:tr>
      <w:tr w:rsidR="00BF6304" w14:paraId="0DC8680F" w14:textId="77777777" w:rsidTr="00FA29C8">
        <w:trPr>
          <w:cantSplit/>
        </w:trPr>
        <w:tc>
          <w:tcPr>
            <w:tcW w:w="2606" w:type="dxa"/>
          </w:tcPr>
          <w:p w14:paraId="117BBF1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5F65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D9E24A6" w14:textId="77777777" w:rsidTr="00FA29C8">
        <w:trPr>
          <w:cantSplit/>
        </w:trPr>
        <w:tc>
          <w:tcPr>
            <w:tcW w:w="2606" w:type="dxa"/>
          </w:tcPr>
          <w:p w14:paraId="5C4CCF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9AE45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BF6304" w14:paraId="2ECF1958" w14:textId="77777777" w:rsidTr="00FA29C8">
        <w:trPr>
          <w:cantSplit/>
        </w:trPr>
        <w:tc>
          <w:tcPr>
            <w:tcW w:w="2606" w:type="dxa"/>
          </w:tcPr>
          <w:p w14:paraId="36F100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6AFBC1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8A9DD4A" w14:textId="77777777" w:rsidTr="00FA29C8">
        <w:trPr>
          <w:cantSplit/>
        </w:trPr>
        <w:tc>
          <w:tcPr>
            <w:tcW w:w="2606" w:type="dxa"/>
          </w:tcPr>
          <w:p w14:paraId="5A0C02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9D3AD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5B80BFA2" w14:textId="77777777" w:rsidTr="00FA29C8">
        <w:trPr>
          <w:cantSplit/>
        </w:trPr>
        <w:tc>
          <w:tcPr>
            <w:tcW w:w="2606" w:type="dxa"/>
          </w:tcPr>
          <w:p w14:paraId="579B61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F041A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E8145E" w14:textId="77777777" w:rsidTr="00FA29C8">
        <w:trPr>
          <w:cantSplit/>
        </w:trPr>
        <w:tc>
          <w:tcPr>
            <w:tcW w:w="2606" w:type="dxa"/>
          </w:tcPr>
          <w:p w14:paraId="754480B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009F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871C7D4" w14:textId="77777777" w:rsidTr="00FA29C8">
        <w:trPr>
          <w:cantSplit/>
        </w:trPr>
        <w:tc>
          <w:tcPr>
            <w:tcW w:w="2606" w:type="dxa"/>
          </w:tcPr>
          <w:p w14:paraId="7A624D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84B3660" w14:textId="6A452C8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ompletionDate&gt;</w:t>
            </w:r>
          </w:p>
        </w:tc>
      </w:tr>
      <w:tr w:rsidR="00BF6304" w14:paraId="6CFB8626" w14:textId="77777777" w:rsidTr="00FA29C8">
        <w:trPr>
          <w:cantSplit/>
        </w:trPr>
        <w:tc>
          <w:tcPr>
            <w:tcW w:w="2606" w:type="dxa"/>
          </w:tcPr>
          <w:p w14:paraId="700C10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9EB25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30983D66" w14:textId="77777777" w:rsidTr="00FA29C8">
        <w:trPr>
          <w:cantSplit/>
        </w:trPr>
        <w:tc>
          <w:tcPr>
            <w:tcW w:w="2606" w:type="dxa"/>
          </w:tcPr>
          <w:p w14:paraId="08565D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6061E3" w14:textId="6E1AA60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different from previous submission] The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ompletionDat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</w:tc>
      </w:tr>
    </w:tbl>
    <w:p w14:paraId="5B783650" w14:textId="77777777" w:rsidR="00BF6304" w:rsidRDefault="00BF6304" w:rsidP="00A4066A"/>
    <w:p w14:paraId="2DC887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0" w:name="_Toc5184941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UpdateType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6411D6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F4142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664A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750068E" w14:textId="77777777" w:rsidTr="00FA29C8">
        <w:trPr>
          <w:cantSplit/>
        </w:trPr>
        <w:tc>
          <w:tcPr>
            <w:tcW w:w="2606" w:type="dxa"/>
          </w:tcPr>
          <w:p w14:paraId="2B112A7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C969146" w14:textId="2831DF2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6C66922F" w14:textId="77777777" w:rsidTr="00FA29C8">
        <w:trPr>
          <w:cantSplit/>
        </w:trPr>
        <w:tc>
          <w:tcPr>
            <w:tcW w:w="2606" w:type="dxa"/>
          </w:tcPr>
          <w:p w14:paraId="64184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2AC05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BD261C" w14:textId="77777777" w:rsidTr="00FA29C8">
        <w:trPr>
          <w:cantSplit/>
        </w:trPr>
        <w:tc>
          <w:tcPr>
            <w:tcW w:w="2606" w:type="dxa"/>
          </w:tcPr>
          <w:p w14:paraId="36030E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E5721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orm updates</w:t>
            </w:r>
          </w:p>
        </w:tc>
      </w:tr>
      <w:tr w:rsidR="00BF6304" w14:paraId="4292A356" w14:textId="77777777" w:rsidTr="00FA29C8">
        <w:trPr>
          <w:cantSplit/>
        </w:trPr>
        <w:tc>
          <w:tcPr>
            <w:tcW w:w="2606" w:type="dxa"/>
          </w:tcPr>
          <w:p w14:paraId="766BF60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CA86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55D7C4E" w14:textId="77777777" w:rsidTr="00FA29C8">
        <w:trPr>
          <w:cantSplit/>
        </w:trPr>
        <w:tc>
          <w:tcPr>
            <w:tcW w:w="2606" w:type="dxa"/>
          </w:tcPr>
          <w:p w14:paraId="0E91017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324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Enrolled infant turns 6 months </w:t>
            </w:r>
          </w:p>
          <w:p w14:paraId="69BEBC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 -Other update</w:t>
            </w:r>
          </w:p>
        </w:tc>
      </w:tr>
      <w:tr w:rsidR="00BF6304" w14:paraId="78B74A04" w14:textId="77777777" w:rsidTr="00FA29C8">
        <w:trPr>
          <w:cantSplit/>
        </w:trPr>
        <w:tc>
          <w:tcPr>
            <w:tcW w:w="2606" w:type="dxa"/>
          </w:tcPr>
          <w:p w14:paraId="7E769D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79420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75443C" w14:textId="77777777" w:rsidTr="00FA29C8">
        <w:trPr>
          <w:cantSplit/>
        </w:trPr>
        <w:tc>
          <w:tcPr>
            <w:tcW w:w="2606" w:type="dxa"/>
          </w:tcPr>
          <w:p w14:paraId="2A9F77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2AE15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766F640E" w14:textId="77777777" w:rsidTr="00FA29C8">
        <w:trPr>
          <w:cantSplit/>
        </w:trPr>
        <w:tc>
          <w:tcPr>
            <w:tcW w:w="2606" w:type="dxa"/>
          </w:tcPr>
          <w:p w14:paraId="4CC769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93738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BF6304" w14:paraId="3E862997" w14:textId="77777777" w:rsidTr="00FA29C8">
        <w:trPr>
          <w:cantSplit/>
        </w:trPr>
        <w:tc>
          <w:tcPr>
            <w:tcW w:w="2606" w:type="dxa"/>
          </w:tcPr>
          <w:p w14:paraId="2A5E52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B212C1" w14:textId="0A5B2C0C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CF803FA" w14:textId="77777777" w:rsidTr="00FA29C8">
        <w:trPr>
          <w:cantSplit/>
        </w:trPr>
        <w:tc>
          <w:tcPr>
            <w:tcW w:w="2606" w:type="dxa"/>
          </w:tcPr>
          <w:p w14:paraId="3BF657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ABF038D" w14:textId="08DDBA00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If this upload is an update to parent/child form,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UpdateTyp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should be provided.</w:t>
            </w:r>
          </w:p>
        </w:tc>
      </w:tr>
    </w:tbl>
    <w:p w14:paraId="61BD59CC" w14:textId="77777777" w:rsidR="00BF6304" w:rsidRDefault="00BF6304" w:rsidP="00A4066A"/>
    <w:p w14:paraId="382AC7F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1" w:name="_Toc5184941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6MonthDate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0F4B6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C472FC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01546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8A5BE70" w14:textId="77777777" w:rsidTr="00FA29C8">
        <w:trPr>
          <w:cantSplit/>
        </w:trPr>
        <w:tc>
          <w:tcPr>
            <w:tcW w:w="2606" w:type="dxa"/>
          </w:tcPr>
          <w:p w14:paraId="7DCCAEC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599B40" w14:textId="4ED105E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DE20F97" w14:textId="77777777" w:rsidTr="00FA29C8">
        <w:trPr>
          <w:cantSplit/>
        </w:trPr>
        <w:tc>
          <w:tcPr>
            <w:tcW w:w="2606" w:type="dxa"/>
          </w:tcPr>
          <w:p w14:paraId="0987C6E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E5405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C3FF718" w14:textId="77777777" w:rsidTr="00FA29C8">
        <w:trPr>
          <w:cantSplit/>
        </w:trPr>
        <w:tc>
          <w:tcPr>
            <w:tcW w:w="2606" w:type="dxa"/>
          </w:tcPr>
          <w:p w14:paraId="747CE0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B7EE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if 6 months</w:t>
            </w:r>
          </w:p>
        </w:tc>
      </w:tr>
      <w:tr w:rsidR="00BF6304" w14:paraId="4BBA9F56" w14:textId="77777777" w:rsidTr="00FA29C8">
        <w:trPr>
          <w:cantSplit/>
        </w:trPr>
        <w:tc>
          <w:tcPr>
            <w:tcW w:w="2606" w:type="dxa"/>
          </w:tcPr>
          <w:p w14:paraId="2CF72C1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621B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1DAEC44" w14:textId="77777777" w:rsidTr="00FA29C8">
        <w:trPr>
          <w:cantSplit/>
        </w:trPr>
        <w:tc>
          <w:tcPr>
            <w:tcW w:w="2606" w:type="dxa"/>
          </w:tcPr>
          <w:p w14:paraId="517F935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644361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04641F68" w14:textId="77777777" w:rsidTr="00FA29C8">
        <w:trPr>
          <w:cantSplit/>
        </w:trPr>
        <w:tc>
          <w:tcPr>
            <w:tcW w:w="2606" w:type="dxa"/>
          </w:tcPr>
          <w:p w14:paraId="66A6A81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28C88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ADBBBAC" w14:textId="77777777" w:rsidTr="00FA29C8">
        <w:trPr>
          <w:cantSplit/>
        </w:trPr>
        <w:tc>
          <w:tcPr>
            <w:tcW w:w="2606" w:type="dxa"/>
          </w:tcPr>
          <w:p w14:paraId="101581F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28C35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C7177EC" w14:textId="77777777" w:rsidTr="00FA29C8">
        <w:trPr>
          <w:cantSplit/>
        </w:trPr>
        <w:tc>
          <w:tcPr>
            <w:tcW w:w="2606" w:type="dxa"/>
          </w:tcPr>
          <w:p w14:paraId="6ABB9D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871D07" w14:textId="6D1E48D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6Month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6MonthDate&gt;</w:t>
            </w:r>
          </w:p>
        </w:tc>
      </w:tr>
      <w:tr w:rsidR="00BF6304" w14:paraId="712AAFA0" w14:textId="77777777" w:rsidTr="00FA29C8">
        <w:trPr>
          <w:cantSplit/>
        </w:trPr>
        <w:tc>
          <w:tcPr>
            <w:tcW w:w="2606" w:type="dxa"/>
          </w:tcPr>
          <w:p w14:paraId="581285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9982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290FA4C" w14:textId="77777777" w:rsidTr="00FA29C8">
        <w:trPr>
          <w:cantSplit/>
        </w:trPr>
        <w:tc>
          <w:tcPr>
            <w:tcW w:w="2606" w:type="dxa"/>
          </w:tcPr>
          <w:p w14:paraId="0DA093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451D6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EDEF991" w14:textId="77777777" w:rsidR="00BF6304" w:rsidRDefault="00BF6304" w:rsidP="00A4066A"/>
    <w:p w14:paraId="4B19263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2" w:name="_Toc5184941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Date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09E5C9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DBCD3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5DA56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B2A100" w14:textId="77777777" w:rsidTr="00FA29C8">
        <w:trPr>
          <w:cantSplit/>
        </w:trPr>
        <w:tc>
          <w:tcPr>
            <w:tcW w:w="2606" w:type="dxa"/>
          </w:tcPr>
          <w:p w14:paraId="4654064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15BFC" w14:textId="123FB9D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5A152B7" w14:textId="77777777" w:rsidTr="00FA29C8">
        <w:trPr>
          <w:cantSplit/>
        </w:trPr>
        <w:tc>
          <w:tcPr>
            <w:tcW w:w="2606" w:type="dxa"/>
          </w:tcPr>
          <w:p w14:paraId="68D7374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711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D733670" w14:textId="77777777" w:rsidTr="00FA29C8">
        <w:trPr>
          <w:cantSplit/>
        </w:trPr>
        <w:tc>
          <w:tcPr>
            <w:tcW w:w="2606" w:type="dxa"/>
          </w:tcPr>
          <w:p w14:paraId="58EF00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F08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for other</w:t>
            </w:r>
          </w:p>
        </w:tc>
      </w:tr>
      <w:tr w:rsidR="00BF6304" w14:paraId="37B6E0C1" w14:textId="77777777" w:rsidTr="00FA29C8">
        <w:trPr>
          <w:cantSplit/>
        </w:trPr>
        <w:tc>
          <w:tcPr>
            <w:tcW w:w="2606" w:type="dxa"/>
          </w:tcPr>
          <w:p w14:paraId="67FC32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11F45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FBCEADA" w14:textId="77777777" w:rsidTr="00FA29C8">
        <w:trPr>
          <w:cantSplit/>
        </w:trPr>
        <w:tc>
          <w:tcPr>
            <w:tcW w:w="2606" w:type="dxa"/>
          </w:tcPr>
          <w:p w14:paraId="7DD91F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D9A9E7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44C68DAF" w14:textId="77777777" w:rsidTr="00FA29C8">
        <w:trPr>
          <w:cantSplit/>
        </w:trPr>
        <w:tc>
          <w:tcPr>
            <w:tcW w:w="2606" w:type="dxa"/>
          </w:tcPr>
          <w:p w14:paraId="0D8AA7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B591D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781FF00" w14:textId="77777777" w:rsidTr="00FA29C8">
        <w:trPr>
          <w:cantSplit/>
        </w:trPr>
        <w:tc>
          <w:tcPr>
            <w:tcW w:w="2606" w:type="dxa"/>
          </w:tcPr>
          <w:p w14:paraId="103643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CCB1F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AA7B42E" w14:textId="77777777" w:rsidTr="00FA29C8">
        <w:trPr>
          <w:cantSplit/>
        </w:trPr>
        <w:tc>
          <w:tcPr>
            <w:tcW w:w="2606" w:type="dxa"/>
          </w:tcPr>
          <w:p w14:paraId="012091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8411B2" w14:textId="3DDD057F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OtherUpdateDate&gt;</w:t>
            </w:r>
          </w:p>
        </w:tc>
      </w:tr>
      <w:tr w:rsidR="00BF6304" w14:paraId="04C7A038" w14:textId="77777777" w:rsidTr="00FA29C8">
        <w:trPr>
          <w:cantSplit/>
        </w:trPr>
        <w:tc>
          <w:tcPr>
            <w:tcW w:w="2606" w:type="dxa"/>
          </w:tcPr>
          <w:p w14:paraId="4EB817D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773F64" w14:textId="6328A530" w:rsidR="00BF6304" w:rsidRDefault="00591E28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EEA1DEB" w14:textId="77777777" w:rsidTr="00FA29C8">
        <w:trPr>
          <w:cantSplit/>
        </w:trPr>
        <w:tc>
          <w:tcPr>
            <w:tcW w:w="2606" w:type="dxa"/>
          </w:tcPr>
          <w:p w14:paraId="795A43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6D6F10C" w14:textId="64D58947" w:rsidR="00BF6304" w:rsidRDefault="00591E28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68AA1EE" w14:textId="77777777" w:rsidR="00BF6304" w:rsidRDefault="00BF6304" w:rsidP="00A4066A"/>
    <w:p w14:paraId="0F72EDF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3" w:name="_Toc5184942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Specification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7FE95C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201A0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592B38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3410EB" w14:textId="77777777" w:rsidTr="00FA29C8">
        <w:trPr>
          <w:cantSplit/>
        </w:trPr>
        <w:tc>
          <w:tcPr>
            <w:tcW w:w="2606" w:type="dxa"/>
          </w:tcPr>
          <w:p w14:paraId="5CC54C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80F476E" w14:textId="060BC9D4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0B969CB2" w14:textId="77777777" w:rsidTr="00FA29C8">
        <w:trPr>
          <w:cantSplit/>
        </w:trPr>
        <w:tc>
          <w:tcPr>
            <w:tcW w:w="2606" w:type="dxa"/>
          </w:tcPr>
          <w:p w14:paraId="7179C58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79CF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D2EFBB9" w14:textId="77777777" w:rsidTr="00FA29C8">
        <w:trPr>
          <w:cantSplit/>
        </w:trPr>
        <w:tc>
          <w:tcPr>
            <w:tcW w:w="2606" w:type="dxa"/>
          </w:tcPr>
          <w:p w14:paraId="2C0616B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A1E0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for other update</w:t>
            </w:r>
          </w:p>
        </w:tc>
      </w:tr>
      <w:tr w:rsidR="00BF6304" w14:paraId="5662486E" w14:textId="77777777" w:rsidTr="00FA29C8">
        <w:trPr>
          <w:cantSplit/>
        </w:trPr>
        <w:tc>
          <w:tcPr>
            <w:tcW w:w="2606" w:type="dxa"/>
          </w:tcPr>
          <w:p w14:paraId="6E7BC4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3D5E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1326038" w14:textId="77777777" w:rsidTr="00FA29C8">
        <w:trPr>
          <w:cantSplit/>
        </w:trPr>
        <w:tc>
          <w:tcPr>
            <w:tcW w:w="2606" w:type="dxa"/>
          </w:tcPr>
          <w:p w14:paraId="138176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2DF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50323AE" w14:textId="77777777" w:rsidTr="00FA29C8">
        <w:trPr>
          <w:cantSplit/>
        </w:trPr>
        <w:tc>
          <w:tcPr>
            <w:tcW w:w="2606" w:type="dxa"/>
          </w:tcPr>
          <w:p w14:paraId="74A215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91992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6B938E" w14:textId="77777777" w:rsidTr="00FA29C8">
        <w:trPr>
          <w:cantSplit/>
        </w:trPr>
        <w:tc>
          <w:tcPr>
            <w:tcW w:w="2606" w:type="dxa"/>
          </w:tcPr>
          <w:p w14:paraId="547C9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109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5FF5BB7" w14:textId="77777777" w:rsidTr="00FA29C8">
        <w:trPr>
          <w:cantSplit/>
        </w:trPr>
        <w:tc>
          <w:tcPr>
            <w:tcW w:w="2606" w:type="dxa"/>
          </w:tcPr>
          <w:p w14:paraId="2F0898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D3736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BF6304" w14:paraId="0CFE6CDC" w14:textId="77777777" w:rsidTr="00FA29C8">
        <w:trPr>
          <w:cantSplit/>
        </w:trPr>
        <w:tc>
          <w:tcPr>
            <w:tcW w:w="2606" w:type="dxa"/>
          </w:tcPr>
          <w:p w14:paraId="306E239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57525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0A7A00B" w14:textId="77777777" w:rsidTr="00FA29C8">
        <w:trPr>
          <w:cantSplit/>
        </w:trPr>
        <w:tc>
          <w:tcPr>
            <w:tcW w:w="2606" w:type="dxa"/>
          </w:tcPr>
          <w:p w14:paraId="17A2E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0CD57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B396B1" w14:textId="77777777" w:rsidR="00BF6304" w:rsidRDefault="00BF6304" w:rsidP="00A4066A"/>
    <w:p w14:paraId="79A8F63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4" w:name="_Toc5184942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xitDate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65234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1F9933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E9252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27C2B6" w14:textId="77777777" w:rsidTr="00FA29C8">
        <w:trPr>
          <w:cantSplit/>
        </w:trPr>
        <w:tc>
          <w:tcPr>
            <w:tcW w:w="2606" w:type="dxa"/>
          </w:tcPr>
          <w:p w14:paraId="59069D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D24180" w14:textId="00917BD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8</w:t>
            </w:r>
          </w:p>
        </w:tc>
      </w:tr>
      <w:tr w:rsidR="00BF6304" w14:paraId="33F5A7AD" w14:textId="77777777" w:rsidTr="00FA29C8">
        <w:trPr>
          <w:cantSplit/>
        </w:trPr>
        <w:tc>
          <w:tcPr>
            <w:tcW w:w="2606" w:type="dxa"/>
          </w:tcPr>
          <w:p w14:paraId="2E6599A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C49E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6685D46" w14:textId="77777777" w:rsidTr="00FA29C8">
        <w:trPr>
          <w:cantSplit/>
        </w:trPr>
        <w:tc>
          <w:tcPr>
            <w:tcW w:w="2606" w:type="dxa"/>
          </w:tcPr>
          <w:p w14:paraId="722E6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D535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xit date</w:t>
            </w:r>
          </w:p>
        </w:tc>
      </w:tr>
      <w:tr w:rsidR="00BF6304" w14:paraId="17237269" w14:textId="77777777" w:rsidTr="00FA29C8">
        <w:trPr>
          <w:cantSplit/>
        </w:trPr>
        <w:tc>
          <w:tcPr>
            <w:tcW w:w="2606" w:type="dxa"/>
          </w:tcPr>
          <w:p w14:paraId="0CCF00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C52FF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9D1A71" w14:textId="77777777" w:rsidTr="00FA29C8">
        <w:trPr>
          <w:cantSplit/>
        </w:trPr>
        <w:tc>
          <w:tcPr>
            <w:tcW w:w="2606" w:type="dxa"/>
          </w:tcPr>
          <w:p w14:paraId="45E8EF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2795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410EF072" w14:textId="77777777" w:rsidTr="00FA29C8">
        <w:trPr>
          <w:cantSplit/>
        </w:trPr>
        <w:tc>
          <w:tcPr>
            <w:tcW w:w="2606" w:type="dxa"/>
          </w:tcPr>
          <w:p w14:paraId="1F0C4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60D8E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2983BF" w14:textId="77777777" w:rsidTr="00FA29C8">
        <w:trPr>
          <w:cantSplit/>
        </w:trPr>
        <w:tc>
          <w:tcPr>
            <w:tcW w:w="2606" w:type="dxa"/>
          </w:tcPr>
          <w:p w14:paraId="752B24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33548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563DD37" w14:textId="77777777" w:rsidTr="00FA29C8">
        <w:trPr>
          <w:cantSplit/>
        </w:trPr>
        <w:tc>
          <w:tcPr>
            <w:tcW w:w="2606" w:type="dxa"/>
          </w:tcPr>
          <w:p w14:paraId="19B02F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08BDBE" w14:textId="6F00652C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xi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xitDate&gt;</w:t>
            </w:r>
          </w:p>
        </w:tc>
      </w:tr>
      <w:tr w:rsidR="00BF6304" w14:paraId="7C20ABFB" w14:textId="77777777" w:rsidTr="00FA29C8">
        <w:trPr>
          <w:cantSplit/>
        </w:trPr>
        <w:tc>
          <w:tcPr>
            <w:tcW w:w="2606" w:type="dxa"/>
          </w:tcPr>
          <w:p w14:paraId="232A73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AB49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0E9F166" w14:textId="77777777" w:rsidTr="00FA29C8">
        <w:trPr>
          <w:cantSplit/>
        </w:trPr>
        <w:tc>
          <w:tcPr>
            <w:tcW w:w="2606" w:type="dxa"/>
          </w:tcPr>
          <w:p w14:paraId="0C72C3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9B7880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9DE97C5" w14:textId="77777777" w:rsidR="00BF6304" w:rsidRDefault="00BF6304" w:rsidP="00A4066A"/>
    <w:p w14:paraId="5B711F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5" w:name="_Toc5184942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ExitSpecification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7F214F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2936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6CED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3E64EC7" w14:textId="77777777" w:rsidTr="00FA29C8">
        <w:trPr>
          <w:cantSplit/>
        </w:trPr>
        <w:tc>
          <w:tcPr>
            <w:tcW w:w="2606" w:type="dxa"/>
          </w:tcPr>
          <w:p w14:paraId="3D1C1C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72DF1D" w14:textId="489E44FC" w:rsidR="00BF6304" w:rsidRDefault="00596AB1" w:rsidP="00591E28">
            <w:pPr>
              <w:keepNext/>
              <w:keepLines/>
            </w:pPr>
            <w:r>
              <w:t>Cover Page 8</w:t>
            </w:r>
          </w:p>
        </w:tc>
      </w:tr>
      <w:tr w:rsidR="00BF6304" w14:paraId="1C1A4EFF" w14:textId="77777777" w:rsidTr="00FA29C8">
        <w:trPr>
          <w:cantSplit/>
        </w:trPr>
        <w:tc>
          <w:tcPr>
            <w:tcW w:w="2606" w:type="dxa"/>
          </w:tcPr>
          <w:p w14:paraId="5568E9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E04D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0D338CC" w14:textId="77777777" w:rsidTr="00FA29C8">
        <w:trPr>
          <w:cantSplit/>
        </w:trPr>
        <w:tc>
          <w:tcPr>
            <w:tcW w:w="2606" w:type="dxa"/>
          </w:tcPr>
          <w:p w14:paraId="38555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9A26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eason for exit</w:t>
            </w:r>
          </w:p>
        </w:tc>
      </w:tr>
      <w:tr w:rsidR="00BF6304" w14:paraId="452100C6" w14:textId="77777777" w:rsidTr="00FA29C8">
        <w:trPr>
          <w:cantSplit/>
        </w:trPr>
        <w:tc>
          <w:tcPr>
            <w:tcW w:w="2606" w:type="dxa"/>
          </w:tcPr>
          <w:p w14:paraId="4236AB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65EFD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A828C7F" w14:textId="77777777" w:rsidTr="00FA29C8">
        <w:trPr>
          <w:cantSplit/>
        </w:trPr>
        <w:tc>
          <w:tcPr>
            <w:tcW w:w="2606" w:type="dxa"/>
          </w:tcPr>
          <w:p w14:paraId="1E2791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0414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4BACA7AE" w14:textId="77777777" w:rsidTr="00FA29C8">
        <w:trPr>
          <w:cantSplit/>
        </w:trPr>
        <w:tc>
          <w:tcPr>
            <w:tcW w:w="2606" w:type="dxa"/>
          </w:tcPr>
          <w:p w14:paraId="4D54A02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290E4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4368B0" w14:textId="77777777" w:rsidTr="00FA29C8">
        <w:trPr>
          <w:cantSplit/>
        </w:trPr>
        <w:tc>
          <w:tcPr>
            <w:tcW w:w="2606" w:type="dxa"/>
          </w:tcPr>
          <w:p w14:paraId="39A990C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92428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1DEB1F" w14:textId="77777777" w:rsidTr="00FA29C8">
        <w:trPr>
          <w:cantSplit/>
        </w:trPr>
        <w:tc>
          <w:tcPr>
            <w:tcW w:w="2606" w:type="dxa"/>
          </w:tcPr>
          <w:p w14:paraId="2413F8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D2511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ExitSpecification&gt;String&lt;/ExitSpecification&gt;</w:t>
            </w:r>
          </w:p>
        </w:tc>
      </w:tr>
      <w:tr w:rsidR="00BF6304" w14:paraId="7E506136" w14:textId="77777777" w:rsidTr="00FA29C8">
        <w:trPr>
          <w:cantSplit/>
        </w:trPr>
        <w:tc>
          <w:tcPr>
            <w:tcW w:w="2606" w:type="dxa"/>
          </w:tcPr>
          <w:p w14:paraId="50D1A2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55523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6012C6" w14:textId="77777777" w:rsidTr="00FA29C8">
        <w:trPr>
          <w:cantSplit/>
        </w:trPr>
        <w:tc>
          <w:tcPr>
            <w:tcW w:w="2606" w:type="dxa"/>
          </w:tcPr>
          <w:p w14:paraId="6CAE49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53B42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9BD4437" w14:textId="77777777" w:rsidR="00BF6304" w:rsidRDefault="00BF6304" w:rsidP="00A4066A"/>
    <w:p w14:paraId="1CEEEFC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6" w:name="_Toc5184942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Gender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B3FA80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71CAE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9812A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C4B9C4" w14:textId="77777777" w:rsidTr="00FA29C8">
        <w:trPr>
          <w:cantSplit/>
        </w:trPr>
        <w:tc>
          <w:tcPr>
            <w:tcW w:w="2606" w:type="dxa"/>
          </w:tcPr>
          <w:p w14:paraId="541E04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965196" w14:textId="60A5122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9</w:t>
            </w:r>
          </w:p>
        </w:tc>
      </w:tr>
      <w:tr w:rsidR="00BF6304" w14:paraId="3C02C5C8" w14:textId="77777777" w:rsidTr="00FA29C8">
        <w:trPr>
          <w:cantSplit/>
        </w:trPr>
        <w:tc>
          <w:tcPr>
            <w:tcW w:w="2606" w:type="dxa"/>
          </w:tcPr>
          <w:p w14:paraId="2117589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AF52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91829F2" w14:textId="77777777" w:rsidTr="00FA29C8">
        <w:trPr>
          <w:cantSplit/>
        </w:trPr>
        <w:tc>
          <w:tcPr>
            <w:tcW w:w="2606" w:type="dxa"/>
          </w:tcPr>
          <w:p w14:paraId="516A5F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EAF7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gender</w:t>
            </w:r>
          </w:p>
        </w:tc>
      </w:tr>
      <w:tr w:rsidR="00BF6304" w14:paraId="61AA8729" w14:textId="77777777" w:rsidTr="00FA29C8">
        <w:trPr>
          <w:cantSplit/>
        </w:trPr>
        <w:tc>
          <w:tcPr>
            <w:tcW w:w="2606" w:type="dxa"/>
          </w:tcPr>
          <w:p w14:paraId="5F0E0B2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CE69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04EAE12A" w14:textId="77777777" w:rsidTr="00FA29C8">
        <w:trPr>
          <w:cantSplit/>
        </w:trPr>
        <w:tc>
          <w:tcPr>
            <w:tcW w:w="2606" w:type="dxa"/>
          </w:tcPr>
          <w:p w14:paraId="661028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DE6E9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emale</w:t>
            </w:r>
          </w:p>
          <w:p w14:paraId="194B9DA1" w14:textId="5920B86B" w:rsidR="00BF6304" w:rsidRDefault="00BF6304" w:rsidP="00591E28">
            <w:pPr>
              <w:keepNext/>
              <w:keepLines/>
            </w:pPr>
            <w:r>
              <w:rPr>
                <w:noProof/>
              </w:rPr>
              <w:t>2 - Male</w:t>
            </w:r>
          </w:p>
        </w:tc>
      </w:tr>
      <w:tr w:rsidR="00BF6304" w14:paraId="57AB0FC7" w14:textId="77777777" w:rsidTr="00FA29C8">
        <w:trPr>
          <w:cantSplit/>
        </w:trPr>
        <w:tc>
          <w:tcPr>
            <w:tcW w:w="2606" w:type="dxa"/>
          </w:tcPr>
          <w:p w14:paraId="41CCBA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0E8F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7285505" w14:textId="77777777" w:rsidTr="00FA29C8">
        <w:trPr>
          <w:cantSplit/>
        </w:trPr>
        <w:tc>
          <w:tcPr>
            <w:tcW w:w="2606" w:type="dxa"/>
          </w:tcPr>
          <w:p w14:paraId="588932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2508C6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16F09BE8" w14:textId="77777777" w:rsidTr="00FA29C8">
        <w:trPr>
          <w:cantSplit/>
        </w:trPr>
        <w:tc>
          <w:tcPr>
            <w:tcW w:w="2606" w:type="dxa"/>
          </w:tcPr>
          <w:p w14:paraId="31525A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F6168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Gender&gt;1&lt;/ChildGender&gt;</w:t>
            </w:r>
          </w:p>
        </w:tc>
      </w:tr>
      <w:tr w:rsidR="00BF6304" w14:paraId="3AD03DDC" w14:textId="77777777" w:rsidTr="00FA29C8">
        <w:trPr>
          <w:cantSplit/>
        </w:trPr>
        <w:tc>
          <w:tcPr>
            <w:tcW w:w="2606" w:type="dxa"/>
          </w:tcPr>
          <w:p w14:paraId="2799D97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3971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268C538" w14:textId="77777777" w:rsidTr="00FA29C8">
        <w:trPr>
          <w:cantSplit/>
        </w:trPr>
        <w:tc>
          <w:tcPr>
            <w:tcW w:w="2606" w:type="dxa"/>
          </w:tcPr>
          <w:p w14:paraId="61E200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29F3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862B7CF" w14:textId="77777777" w:rsidR="00BF6304" w:rsidRDefault="00BF6304" w:rsidP="00A4066A"/>
    <w:p w14:paraId="4E3238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7" w:name="_Toc5184942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AgeRange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C5BFD4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9EF4E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8255C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5C5609B" w14:textId="77777777" w:rsidTr="00FA29C8">
        <w:trPr>
          <w:cantSplit/>
        </w:trPr>
        <w:tc>
          <w:tcPr>
            <w:tcW w:w="2606" w:type="dxa"/>
          </w:tcPr>
          <w:p w14:paraId="300FD9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083AD1" w14:textId="6F80534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0</w:t>
            </w:r>
          </w:p>
        </w:tc>
      </w:tr>
      <w:tr w:rsidR="00BF6304" w14:paraId="11723EDE" w14:textId="77777777" w:rsidTr="00FA29C8">
        <w:trPr>
          <w:cantSplit/>
        </w:trPr>
        <w:tc>
          <w:tcPr>
            <w:tcW w:w="2606" w:type="dxa"/>
          </w:tcPr>
          <w:p w14:paraId="7017FD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36E16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C62F89E" w14:textId="77777777" w:rsidTr="00FA29C8">
        <w:trPr>
          <w:cantSplit/>
        </w:trPr>
        <w:tc>
          <w:tcPr>
            <w:tcW w:w="2606" w:type="dxa"/>
          </w:tcPr>
          <w:p w14:paraId="66E28A0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BD66E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range</w:t>
            </w:r>
          </w:p>
        </w:tc>
      </w:tr>
      <w:tr w:rsidR="00BF6304" w14:paraId="42EDC6C1" w14:textId="77777777" w:rsidTr="00FA29C8">
        <w:trPr>
          <w:cantSplit/>
        </w:trPr>
        <w:tc>
          <w:tcPr>
            <w:tcW w:w="2606" w:type="dxa"/>
          </w:tcPr>
          <w:p w14:paraId="4BE8827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E1EA7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92B6DAE" w14:textId="77777777" w:rsidTr="00FA29C8">
        <w:trPr>
          <w:cantSplit/>
        </w:trPr>
        <w:tc>
          <w:tcPr>
            <w:tcW w:w="2606" w:type="dxa"/>
          </w:tcPr>
          <w:p w14:paraId="36EEB1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2CCCC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ess than 6 months old</w:t>
            </w:r>
          </w:p>
          <w:p w14:paraId="17B9D06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6 through 12 months old</w:t>
            </w:r>
          </w:p>
          <w:p w14:paraId="4E7CEA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13-18 months old</w:t>
            </w:r>
          </w:p>
        </w:tc>
      </w:tr>
      <w:tr w:rsidR="00BF6304" w14:paraId="35A7AE3D" w14:textId="77777777" w:rsidTr="00FA29C8">
        <w:trPr>
          <w:cantSplit/>
        </w:trPr>
        <w:tc>
          <w:tcPr>
            <w:tcW w:w="2606" w:type="dxa"/>
          </w:tcPr>
          <w:p w14:paraId="021B83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48537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61A907" w14:textId="77777777" w:rsidTr="00FA29C8">
        <w:trPr>
          <w:cantSplit/>
        </w:trPr>
        <w:tc>
          <w:tcPr>
            <w:tcW w:w="2606" w:type="dxa"/>
          </w:tcPr>
          <w:p w14:paraId="7CD4312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36E7A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4B1B7465" w14:textId="77777777" w:rsidTr="00FA29C8">
        <w:trPr>
          <w:cantSplit/>
        </w:trPr>
        <w:tc>
          <w:tcPr>
            <w:tcW w:w="2606" w:type="dxa"/>
          </w:tcPr>
          <w:p w14:paraId="6D9E57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A1AA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AgeRange&gt;1&lt;/ChildAgeRange&gt;</w:t>
            </w:r>
          </w:p>
        </w:tc>
      </w:tr>
      <w:tr w:rsidR="00BF6304" w14:paraId="322F30A0" w14:textId="77777777" w:rsidTr="00FA29C8">
        <w:trPr>
          <w:cantSplit/>
        </w:trPr>
        <w:tc>
          <w:tcPr>
            <w:tcW w:w="2606" w:type="dxa"/>
          </w:tcPr>
          <w:p w14:paraId="774D306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7473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35EFB7C" w14:textId="77777777" w:rsidTr="00FA29C8">
        <w:trPr>
          <w:cantSplit/>
        </w:trPr>
        <w:tc>
          <w:tcPr>
            <w:tcW w:w="2606" w:type="dxa"/>
          </w:tcPr>
          <w:p w14:paraId="576948F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D21C3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DE28503" w14:textId="77777777" w:rsidR="00BF6304" w:rsidRDefault="00BF6304" w:rsidP="00A4066A"/>
    <w:p w14:paraId="36158A1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8" w:name="_Toc5184942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ortality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263B8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35EC7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614A5B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06BEB8E" w14:textId="77777777" w:rsidTr="00FA29C8">
        <w:trPr>
          <w:cantSplit/>
        </w:trPr>
        <w:tc>
          <w:tcPr>
            <w:tcW w:w="2606" w:type="dxa"/>
          </w:tcPr>
          <w:p w14:paraId="22C60F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42B023" w14:textId="36D0828A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1</w:t>
            </w:r>
          </w:p>
        </w:tc>
      </w:tr>
      <w:tr w:rsidR="00BF6304" w14:paraId="07A517E8" w14:textId="77777777" w:rsidTr="00FA29C8">
        <w:trPr>
          <w:cantSplit/>
        </w:trPr>
        <w:tc>
          <w:tcPr>
            <w:tcW w:w="2606" w:type="dxa"/>
          </w:tcPr>
          <w:p w14:paraId="573893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7806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6BAC256" w14:textId="77777777" w:rsidTr="00FA29C8">
        <w:trPr>
          <w:cantSplit/>
        </w:trPr>
        <w:tc>
          <w:tcPr>
            <w:tcW w:w="2606" w:type="dxa"/>
          </w:tcPr>
          <w:p w14:paraId="6392D8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39503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rtality</w:t>
            </w:r>
          </w:p>
        </w:tc>
      </w:tr>
      <w:tr w:rsidR="00BF6304" w14:paraId="4946B607" w14:textId="77777777" w:rsidTr="00FA29C8">
        <w:trPr>
          <w:cantSplit/>
        </w:trPr>
        <w:tc>
          <w:tcPr>
            <w:tcW w:w="2606" w:type="dxa"/>
          </w:tcPr>
          <w:p w14:paraId="55BE49D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02291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DCC10EF" w14:textId="77777777" w:rsidTr="00FA29C8">
        <w:trPr>
          <w:cantSplit/>
        </w:trPr>
        <w:tc>
          <w:tcPr>
            <w:tcW w:w="2606" w:type="dxa"/>
          </w:tcPr>
          <w:p w14:paraId="38C209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6FB1A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Within 0 to 27 days of life (neonatal) </w:t>
            </w:r>
          </w:p>
          <w:p w14:paraId="6A339D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28 to 364 days after birth (infant)</w:t>
            </w:r>
          </w:p>
          <w:p w14:paraId="59238A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2 months or older (post-infancy) </w:t>
            </w:r>
          </w:p>
          <w:p w14:paraId="439532D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559A2F0" w14:textId="77777777" w:rsidTr="00FA29C8">
        <w:trPr>
          <w:cantSplit/>
        </w:trPr>
        <w:tc>
          <w:tcPr>
            <w:tcW w:w="2606" w:type="dxa"/>
          </w:tcPr>
          <w:p w14:paraId="28B28ED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51DDA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9ACAA39" w14:textId="77777777" w:rsidTr="00FA29C8">
        <w:trPr>
          <w:cantSplit/>
        </w:trPr>
        <w:tc>
          <w:tcPr>
            <w:tcW w:w="2606" w:type="dxa"/>
          </w:tcPr>
          <w:p w14:paraId="1ACCB7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A727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280D0F4" w14:textId="77777777" w:rsidTr="00FA29C8">
        <w:trPr>
          <w:cantSplit/>
        </w:trPr>
        <w:tc>
          <w:tcPr>
            <w:tcW w:w="2606" w:type="dxa"/>
          </w:tcPr>
          <w:p w14:paraId="300B0C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E767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ortality&gt;1&lt;/ChildMortality&gt;</w:t>
            </w:r>
          </w:p>
        </w:tc>
      </w:tr>
      <w:tr w:rsidR="00BF6304" w14:paraId="13BF1E24" w14:textId="77777777" w:rsidTr="00FA29C8">
        <w:trPr>
          <w:cantSplit/>
        </w:trPr>
        <w:tc>
          <w:tcPr>
            <w:tcW w:w="2606" w:type="dxa"/>
          </w:tcPr>
          <w:p w14:paraId="52DD05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2B7F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83BB266" w14:textId="77777777" w:rsidTr="00FA29C8">
        <w:trPr>
          <w:cantSplit/>
        </w:trPr>
        <w:tc>
          <w:tcPr>
            <w:tcW w:w="2606" w:type="dxa"/>
          </w:tcPr>
          <w:p w14:paraId="25F3FF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AD1CE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37C805" w14:textId="336F754D" w:rsidR="00BF6304" w:rsidRDefault="00BF6304" w:rsidP="00A4066A"/>
    <w:p w14:paraId="4CBE5F14" w14:textId="77777777" w:rsidR="00E73A91" w:rsidRPr="007B1C4E" w:rsidRDefault="00E73A91" w:rsidP="00E73A91">
      <w:pPr>
        <w:pStyle w:val="Heading2"/>
        <w:rPr>
          <w:color w:val="auto"/>
          <w:sz w:val="22"/>
          <w:szCs w:val="22"/>
        </w:rPr>
      </w:pPr>
      <w:bookmarkStart w:id="19" w:name="_Toc5184942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1D607A">
        <w:rPr>
          <w:noProof/>
        </w:rPr>
        <w:t>CompletionDate</w:t>
      </w:r>
      <w:r>
        <w:rPr>
          <w:noProof/>
        </w:rPr>
        <w:t>WarningComment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E73A91" w14:paraId="7EF6C4EE" w14:textId="77777777" w:rsidTr="00EA6C7E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E525AD5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8736BAD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E73A91" w14:paraId="31D17C77" w14:textId="77777777" w:rsidTr="00EA6C7E">
        <w:trPr>
          <w:cantSplit/>
        </w:trPr>
        <w:tc>
          <w:tcPr>
            <w:tcW w:w="2606" w:type="dxa"/>
          </w:tcPr>
          <w:p w14:paraId="5BEDCCAE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CD2108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E73A91" w14:paraId="50660E36" w14:textId="77777777" w:rsidTr="00EA6C7E">
        <w:trPr>
          <w:cantSplit/>
        </w:trPr>
        <w:tc>
          <w:tcPr>
            <w:tcW w:w="2606" w:type="dxa"/>
          </w:tcPr>
          <w:p w14:paraId="4CA09E26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DFE521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E73A91" w14:paraId="65957ADB" w14:textId="77777777" w:rsidTr="00EA6C7E">
        <w:trPr>
          <w:cantSplit/>
        </w:trPr>
        <w:tc>
          <w:tcPr>
            <w:tcW w:w="2606" w:type="dxa"/>
          </w:tcPr>
          <w:p w14:paraId="763C04AE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78C89F5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1D607A">
              <w:rPr>
                <w:noProof/>
              </w:rPr>
              <w:t>CompletionDate</w:t>
            </w:r>
            <w:r>
              <w:rPr>
                <w:noProof/>
              </w:rPr>
              <w:t xml:space="preserve"> value is different than previously reported</w:t>
            </w:r>
          </w:p>
        </w:tc>
      </w:tr>
      <w:tr w:rsidR="00E73A91" w14:paraId="29B9D6E1" w14:textId="77777777" w:rsidTr="00EA6C7E">
        <w:trPr>
          <w:cantSplit/>
        </w:trPr>
        <w:tc>
          <w:tcPr>
            <w:tcW w:w="2606" w:type="dxa"/>
          </w:tcPr>
          <w:p w14:paraId="32971154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80A153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70D0F98B" w14:textId="77777777" w:rsidTr="00EA6C7E">
        <w:trPr>
          <w:cantSplit/>
        </w:trPr>
        <w:tc>
          <w:tcPr>
            <w:tcW w:w="2606" w:type="dxa"/>
          </w:tcPr>
          <w:p w14:paraId="5975348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06D0121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E73A91" w14:paraId="698883BF" w14:textId="77777777" w:rsidTr="00EA6C7E">
        <w:trPr>
          <w:cantSplit/>
        </w:trPr>
        <w:tc>
          <w:tcPr>
            <w:tcW w:w="2606" w:type="dxa"/>
          </w:tcPr>
          <w:p w14:paraId="1C02504C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FCF29EF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6ACD09AE" w14:textId="77777777" w:rsidTr="00EA6C7E">
        <w:trPr>
          <w:cantSplit/>
        </w:trPr>
        <w:tc>
          <w:tcPr>
            <w:tcW w:w="2606" w:type="dxa"/>
          </w:tcPr>
          <w:p w14:paraId="353332FE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83816BD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E73A91" w14:paraId="1851D74B" w14:textId="77777777" w:rsidTr="00EA6C7E">
        <w:trPr>
          <w:cantSplit/>
        </w:trPr>
        <w:tc>
          <w:tcPr>
            <w:tcW w:w="2606" w:type="dxa"/>
          </w:tcPr>
          <w:p w14:paraId="56F93AD1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523F44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1D607A">
              <w:rPr>
                <w:noProof/>
              </w:rPr>
              <w:t>CompletionDat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1D607A">
              <w:rPr>
                <w:noProof/>
              </w:rPr>
              <w:t>Completion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E73A91" w14:paraId="4B636B18" w14:textId="77777777" w:rsidTr="00EA6C7E">
        <w:trPr>
          <w:cantSplit/>
        </w:trPr>
        <w:tc>
          <w:tcPr>
            <w:tcW w:w="2606" w:type="dxa"/>
          </w:tcPr>
          <w:p w14:paraId="16BD0595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C8BD47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E73A91" w14:paraId="6D3EA6D6" w14:textId="77777777" w:rsidTr="00EA6C7E">
        <w:trPr>
          <w:cantSplit/>
        </w:trPr>
        <w:tc>
          <w:tcPr>
            <w:tcW w:w="2606" w:type="dxa"/>
          </w:tcPr>
          <w:p w14:paraId="40104DA9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C80335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1D607A">
              <w:rPr>
                <w:noProof/>
              </w:rPr>
              <w:t>CompletionDate</w:t>
            </w:r>
          </w:p>
        </w:tc>
      </w:tr>
    </w:tbl>
    <w:p w14:paraId="179340DA" w14:textId="77777777" w:rsidR="00E73A91" w:rsidRDefault="00E73A91" w:rsidP="00E73A91"/>
    <w:p w14:paraId="072BAE43" w14:textId="1A7E8F43" w:rsidR="00E73A91" w:rsidRPr="007B1C4E" w:rsidRDefault="00E73A91" w:rsidP="00E73A91">
      <w:pPr>
        <w:pStyle w:val="Heading2"/>
        <w:rPr>
          <w:color w:val="auto"/>
          <w:sz w:val="22"/>
          <w:szCs w:val="22"/>
        </w:rPr>
      </w:pPr>
      <w:bookmarkStart w:id="20" w:name="_Toc5184942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>
        <w:rPr>
          <w:noProof/>
        </w:rPr>
        <w:t>ChildE</w:t>
      </w:r>
      <w:r w:rsidRPr="001D607A">
        <w:rPr>
          <w:noProof/>
        </w:rPr>
        <w:t>nrollmentDate</w:t>
      </w:r>
      <w:r>
        <w:rPr>
          <w:noProof/>
        </w:rPr>
        <w:t>WarningComment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E73A91" w14:paraId="13C2DF23" w14:textId="77777777" w:rsidTr="00EA6C7E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1C8E342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C3272F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E73A91" w14:paraId="53ABDF77" w14:textId="77777777" w:rsidTr="00EA6C7E">
        <w:trPr>
          <w:cantSplit/>
        </w:trPr>
        <w:tc>
          <w:tcPr>
            <w:tcW w:w="2606" w:type="dxa"/>
          </w:tcPr>
          <w:p w14:paraId="35F709E0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429DC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E73A91" w14:paraId="487D57D4" w14:textId="77777777" w:rsidTr="00EA6C7E">
        <w:trPr>
          <w:cantSplit/>
        </w:trPr>
        <w:tc>
          <w:tcPr>
            <w:tcW w:w="2606" w:type="dxa"/>
          </w:tcPr>
          <w:p w14:paraId="03A8C1F5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2592CA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E73A91" w14:paraId="207FD9BA" w14:textId="77777777" w:rsidTr="00EA6C7E">
        <w:trPr>
          <w:cantSplit/>
        </w:trPr>
        <w:tc>
          <w:tcPr>
            <w:tcW w:w="2606" w:type="dxa"/>
          </w:tcPr>
          <w:p w14:paraId="0B9F3104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28277D" w14:textId="2099F9C6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 justification if ChildE</w:t>
            </w:r>
            <w:r w:rsidRPr="001D607A">
              <w:rPr>
                <w:noProof/>
              </w:rPr>
              <w:t>nrollmentDate</w:t>
            </w:r>
            <w:r>
              <w:rPr>
                <w:noProof/>
              </w:rPr>
              <w:t xml:space="preserve"> is different than previously reported</w:t>
            </w:r>
          </w:p>
        </w:tc>
      </w:tr>
      <w:tr w:rsidR="00E73A91" w14:paraId="0B3EEBAF" w14:textId="77777777" w:rsidTr="00EA6C7E">
        <w:trPr>
          <w:cantSplit/>
        </w:trPr>
        <w:tc>
          <w:tcPr>
            <w:tcW w:w="2606" w:type="dxa"/>
          </w:tcPr>
          <w:p w14:paraId="63D07D06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05941D2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45B645EB" w14:textId="77777777" w:rsidTr="00EA6C7E">
        <w:trPr>
          <w:cantSplit/>
        </w:trPr>
        <w:tc>
          <w:tcPr>
            <w:tcW w:w="2606" w:type="dxa"/>
          </w:tcPr>
          <w:p w14:paraId="07E45C9D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EC1A3D0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E73A91" w14:paraId="51ADAB5D" w14:textId="77777777" w:rsidTr="00EA6C7E">
        <w:trPr>
          <w:cantSplit/>
        </w:trPr>
        <w:tc>
          <w:tcPr>
            <w:tcW w:w="2606" w:type="dxa"/>
          </w:tcPr>
          <w:p w14:paraId="7CA51CA9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5498CD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1080F1EC" w14:textId="77777777" w:rsidTr="00EA6C7E">
        <w:trPr>
          <w:cantSplit/>
        </w:trPr>
        <w:tc>
          <w:tcPr>
            <w:tcW w:w="2606" w:type="dxa"/>
          </w:tcPr>
          <w:p w14:paraId="0E93E7A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B2AB57A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E73A91" w14:paraId="0AAE6B59" w14:textId="77777777" w:rsidTr="00EA6C7E">
        <w:trPr>
          <w:cantSplit/>
        </w:trPr>
        <w:tc>
          <w:tcPr>
            <w:tcW w:w="2606" w:type="dxa"/>
          </w:tcPr>
          <w:p w14:paraId="3DCDB41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82A987" w14:textId="4C57E78C" w:rsidR="00E73A91" w:rsidRDefault="00E73A91" w:rsidP="00EA6C7E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E73A91" w14:paraId="683F65AD" w14:textId="77777777" w:rsidTr="00EA6C7E">
        <w:trPr>
          <w:cantSplit/>
        </w:trPr>
        <w:tc>
          <w:tcPr>
            <w:tcW w:w="2606" w:type="dxa"/>
          </w:tcPr>
          <w:p w14:paraId="6058FDDC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0FDA8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E73A91" w14:paraId="1E94F15B" w14:textId="77777777" w:rsidTr="00EA6C7E">
        <w:trPr>
          <w:cantSplit/>
        </w:trPr>
        <w:tc>
          <w:tcPr>
            <w:tcW w:w="2606" w:type="dxa"/>
          </w:tcPr>
          <w:p w14:paraId="632C889E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820F62" w14:textId="0F08B90D" w:rsidR="00E73A91" w:rsidRDefault="00E73A91" w:rsidP="00EA6C7E">
            <w:pPr>
              <w:keepNext/>
              <w:keepLines/>
            </w:pPr>
            <w:r>
              <w:rPr>
                <w:noProof/>
              </w:rPr>
              <w:t>See element ChildE</w:t>
            </w:r>
            <w:r w:rsidRPr="001D607A">
              <w:rPr>
                <w:noProof/>
              </w:rPr>
              <w:t>nrollmentDate</w:t>
            </w:r>
          </w:p>
        </w:tc>
      </w:tr>
    </w:tbl>
    <w:p w14:paraId="55F3EA35" w14:textId="77777777" w:rsidR="00E73A91" w:rsidRDefault="00E73A91" w:rsidP="00A4066A"/>
    <w:p w14:paraId="2801674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1" w:name="_Toc5184942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edWhen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9C09A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8E39A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5C6E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043BF30" w14:textId="77777777" w:rsidTr="00FA29C8">
        <w:trPr>
          <w:cantSplit/>
        </w:trPr>
        <w:tc>
          <w:tcPr>
            <w:tcW w:w="2606" w:type="dxa"/>
          </w:tcPr>
          <w:p w14:paraId="132BD4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7450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4579ED7A" w14:textId="77777777" w:rsidTr="00FA29C8">
        <w:trPr>
          <w:cantSplit/>
        </w:trPr>
        <w:tc>
          <w:tcPr>
            <w:tcW w:w="2606" w:type="dxa"/>
          </w:tcPr>
          <w:p w14:paraId="720A7F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CD6D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EF7DA2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4E7B3E0A" w14:textId="77777777" w:rsidTr="00FA29C8">
        <w:trPr>
          <w:cantSplit/>
        </w:trPr>
        <w:tc>
          <w:tcPr>
            <w:tcW w:w="2606" w:type="dxa"/>
          </w:tcPr>
          <w:p w14:paraId="7198483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A168F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relative to pregnancy</w:t>
            </w:r>
          </w:p>
        </w:tc>
      </w:tr>
      <w:tr w:rsidR="00BF6304" w14:paraId="1562B993" w14:textId="77777777" w:rsidTr="00FA29C8">
        <w:trPr>
          <w:cantSplit/>
        </w:trPr>
        <w:tc>
          <w:tcPr>
            <w:tcW w:w="2606" w:type="dxa"/>
          </w:tcPr>
          <w:p w14:paraId="6907EEC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5F5C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5A2A7D03" w14:textId="77777777" w:rsidTr="00FA29C8">
        <w:trPr>
          <w:cantSplit/>
        </w:trPr>
        <w:tc>
          <w:tcPr>
            <w:tcW w:w="2606" w:type="dxa"/>
          </w:tcPr>
          <w:p w14:paraId="07760A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679EEA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Receiving HS services before birth</w:t>
            </w:r>
          </w:p>
          <w:p w14:paraId="1EC46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Part of a family enrolled for services within 30 days following child’s birth </w:t>
            </w:r>
          </w:p>
          <w:p w14:paraId="70DC9AC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Part of a family enrolled for services more than 30 days following child’s birth</w:t>
            </w:r>
          </w:p>
        </w:tc>
      </w:tr>
      <w:tr w:rsidR="00BF6304" w14:paraId="0F16D289" w14:textId="77777777" w:rsidTr="00FA29C8">
        <w:trPr>
          <w:cantSplit/>
        </w:trPr>
        <w:tc>
          <w:tcPr>
            <w:tcW w:w="2606" w:type="dxa"/>
          </w:tcPr>
          <w:p w14:paraId="2B0AC94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D7DB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B49848" w14:textId="77777777" w:rsidTr="00FA29C8">
        <w:trPr>
          <w:cantSplit/>
        </w:trPr>
        <w:tc>
          <w:tcPr>
            <w:tcW w:w="2606" w:type="dxa"/>
          </w:tcPr>
          <w:p w14:paraId="79978D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1EA5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BF1E726" w14:textId="77777777" w:rsidTr="00FA29C8">
        <w:trPr>
          <w:cantSplit/>
        </w:trPr>
        <w:tc>
          <w:tcPr>
            <w:tcW w:w="2606" w:type="dxa"/>
          </w:tcPr>
          <w:p w14:paraId="4B42B4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083B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edWhen&gt;1&lt;/ChildEnrolledWhen&gt;</w:t>
            </w:r>
          </w:p>
        </w:tc>
      </w:tr>
      <w:tr w:rsidR="00BF6304" w14:paraId="3E061CC2" w14:textId="77777777" w:rsidTr="00FA29C8">
        <w:trPr>
          <w:cantSplit/>
        </w:trPr>
        <w:tc>
          <w:tcPr>
            <w:tcW w:w="2606" w:type="dxa"/>
          </w:tcPr>
          <w:p w14:paraId="7A3D63E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2EC9F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0ACA127" w14:textId="77777777" w:rsidTr="00FA29C8">
        <w:trPr>
          <w:cantSplit/>
        </w:trPr>
        <w:tc>
          <w:tcPr>
            <w:tcW w:w="2606" w:type="dxa"/>
          </w:tcPr>
          <w:p w14:paraId="0B8A222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D4C3C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AF07BE" w14:textId="77777777" w:rsidR="00BF6304" w:rsidRDefault="00BF6304" w:rsidP="00A4066A"/>
    <w:p w14:paraId="4AC8F52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2" w:name="_Toc5184942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AtEnrollment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AA65B2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723C4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7F38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3EF288" w14:textId="77777777" w:rsidTr="00FA29C8">
        <w:trPr>
          <w:cantSplit/>
        </w:trPr>
        <w:tc>
          <w:tcPr>
            <w:tcW w:w="2606" w:type="dxa"/>
          </w:tcPr>
          <w:p w14:paraId="6B033E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727D5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255E5B2E" w14:textId="77777777" w:rsidTr="00FA29C8">
        <w:trPr>
          <w:cantSplit/>
        </w:trPr>
        <w:tc>
          <w:tcPr>
            <w:tcW w:w="2606" w:type="dxa"/>
          </w:tcPr>
          <w:p w14:paraId="06EB1E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F83F7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2A740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952CD30" w14:textId="77777777" w:rsidTr="00FA29C8">
        <w:trPr>
          <w:cantSplit/>
        </w:trPr>
        <w:tc>
          <w:tcPr>
            <w:tcW w:w="2606" w:type="dxa"/>
          </w:tcPr>
          <w:p w14:paraId="2FDCAA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79A8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enrollment</w:t>
            </w:r>
          </w:p>
        </w:tc>
      </w:tr>
      <w:tr w:rsidR="00BF6304" w14:paraId="5A0470B3" w14:textId="77777777" w:rsidTr="00FA29C8">
        <w:trPr>
          <w:cantSplit/>
        </w:trPr>
        <w:tc>
          <w:tcPr>
            <w:tcW w:w="2606" w:type="dxa"/>
          </w:tcPr>
          <w:p w14:paraId="38968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DEC3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86C9E5" w14:textId="77777777" w:rsidTr="00FA29C8">
        <w:trPr>
          <w:cantSplit/>
        </w:trPr>
        <w:tc>
          <w:tcPr>
            <w:tcW w:w="2606" w:type="dxa"/>
          </w:tcPr>
          <w:p w14:paraId="776462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114D0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58879834" w14:textId="77777777" w:rsidTr="00FA29C8">
        <w:trPr>
          <w:cantSplit/>
        </w:trPr>
        <w:tc>
          <w:tcPr>
            <w:tcW w:w="2606" w:type="dxa"/>
          </w:tcPr>
          <w:p w14:paraId="2BFC467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26EE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33C202D" w14:textId="77777777" w:rsidTr="00FA29C8">
        <w:trPr>
          <w:cantSplit/>
        </w:trPr>
        <w:tc>
          <w:tcPr>
            <w:tcW w:w="2606" w:type="dxa"/>
          </w:tcPr>
          <w:p w14:paraId="64E6EC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FEE8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59378DB" w14:textId="77777777" w:rsidTr="00FA29C8">
        <w:trPr>
          <w:cantSplit/>
        </w:trPr>
        <w:tc>
          <w:tcPr>
            <w:tcW w:w="2606" w:type="dxa"/>
          </w:tcPr>
          <w:p w14:paraId="04AB2D0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EB0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AtEnrollment&gt;1&lt;/AgeAtEnrollment&gt;</w:t>
            </w:r>
          </w:p>
        </w:tc>
      </w:tr>
      <w:tr w:rsidR="00BF6304" w14:paraId="2A3D4862" w14:textId="77777777" w:rsidTr="00FA29C8">
        <w:trPr>
          <w:cantSplit/>
        </w:trPr>
        <w:tc>
          <w:tcPr>
            <w:tcW w:w="2606" w:type="dxa"/>
          </w:tcPr>
          <w:p w14:paraId="5590265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61B23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FBFDABB" w14:textId="77777777" w:rsidTr="00FA29C8">
        <w:trPr>
          <w:cantSplit/>
        </w:trPr>
        <w:tc>
          <w:tcPr>
            <w:tcW w:w="2606" w:type="dxa"/>
          </w:tcPr>
          <w:p w14:paraId="0C0EADE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32F3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E374146" w14:textId="77777777" w:rsidR="00BF6304" w:rsidRDefault="00BF6304" w:rsidP="00A4066A"/>
    <w:p w14:paraId="28D018B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3" w:name="_Toc5184943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thnicity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B1895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4FCDF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A9D2E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43E00F4" w14:textId="77777777" w:rsidTr="00FA29C8">
        <w:trPr>
          <w:cantSplit/>
        </w:trPr>
        <w:tc>
          <w:tcPr>
            <w:tcW w:w="2606" w:type="dxa"/>
          </w:tcPr>
          <w:p w14:paraId="5927A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EDA0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BF6304" w14:paraId="5861297D" w14:textId="77777777" w:rsidTr="00FA29C8">
        <w:trPr>
          <w:cantSplit/>
        </w:trPr>
        <w:tc>
          <w:tcPr>
            <w:tcW w:w="2606" w:type="dxa"/>
          </w:tcPr>
          <w:p w14:paraId="09B78A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1568A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00E87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7691E3E3" w14:textId="77777777" w:rsidTr="00FA29C8">
        <w:trPr>
          <w:cantSplit/>
        </w:trPr>
        <w:tc>
          <w:tcPr>
            <w:tcW w:w="2606" w:type="dxa"/>
          </w:tcPr>
          <w:p w14:paraId="228179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279B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thnicity</w:t>
            </w:r>
          </w:p>
        </w:tc>
      </w:tr>
      <w:tr w:rsidR="00BF6304" w14:paraId="41B82DC8" w14:textId="77777777" w:rsidTr="00FA29C8">
        <w:trPr>
          <w:cantSplit/>
        </w:trPr>
        <w:tc>
          <w:tcPr>
            <w:tcW w:w="2606" w:type="dxa"/>
          </w:tcPr>
          <w:p w14:paraId="55E06D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D2F9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06A3C11" w14:textId="77777777" w:rsidTr="00FA29C8">
        <w:trPr>
          <w:cantSplit/>
        </w:trPr>
        <w:tc>
          <w:tcPr>
            <w:tcW w:w="2606" w:type="dxa"/>
          </w:tcPr>
          <w:p w14:paraId="51C1214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278A6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, not Hispanic or Latino</w:t>
            </w:r>
          </w:p>
          <w:p w14:paraId="7CF535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Hispanic or Latino</w:t>
            </w:r>
          </w:p>
          <w:p w14:paraId="6610B1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97960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30E4D38" w14:textId="77777777" w:rsidTr="00FA29C8">
        <w:trPr>
          <w:cantSplit/>
        </w:trPr>
        <w:tc>
          <w:tcPr>
            <w:tcW w:w="2606" w:type="dxa"/>
          </w:tcPr>
          <w:p w14:paraId="768F1CB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4E39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ECD0392" w14:textId="77777777" w:rsidTr="00FA29C8">
        <w:trPr>
          <w:cantSplit/>
        </w:trPr>
        <w:tc>
          <w:tcPr>
            <w:tcW w:w="2606" w:type="dxa"/>
          </w:tcPr>
          <w:p w14:paraId="46B51B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CFC86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7316D92" w14:textId="77777777" w:rsidTr="00FA29C8">
        <w:trPr>
          <w:cantSplit/>
        </w:trPr>
        <w:tc>
          <w:tcPr>
            <w:tcW w:w="2606" w:type="dxa"/>
          </w:tcPr>
          <w:p w14:paraId="4A0EFD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C280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thnicity&gt;1&lt;/ChildEthnicity&gt;</w:t>
            </w:r>
          </w:p>
        </w:tc>
      </w:tr>
      <w:tr w:rsidR="00BF6304" w14:paraId="08D26294" w14:textId="77777777" w:rsidTr="00FA29C8">
        <w:trPr>
          <w:cantSplit/>
        </w:trPr>
        <w:tc>
          <w:tcPr>
            <w:tcW w:w="2606" w:type="dxa"/>
          </w:tcPr>
          <w:p w14:paraId="6E45639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70B55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33B248C" w14:textId="77777777" w:rsidTr="00FA29C8">
        <w:trPr>
          <w:cantSplit/>
        </w:trPr>
        <w:tc>
          <w:tcPr>
            <w:tcW w:w="2606" w:type="dxa"/>
          </w:tcPr>
          <w:p w14:paraId="0A1C71A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40DB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EF5F9DC" w14:textId="77777777" w:rsidR="00BF6304" w:rsidRDefault="00BF6304" w:rsidP="00A4066A"/>
    <w:p w14:paraId="5D7F3D7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4" w:name="_Toc5184943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B41C5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66088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662C88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34D9E6A" w14:textId="77777777" w:rsidTr="00FA29C8">
        <w:trPr>
          <w:cantSplit/>
        </w:trPr>
        <w:tc>
          <w:tcPr>
            <w:tcW w:w="2606" w:type="dxa"/>
          </w:tcPr>
          <w:p w14:paraId="76B017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6FAD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BF6304" w14:paraId="439BD159" w14:textId="77777777" w:rsidTr="00FA29C8">
        <w:trPr>
          <w:cantSplit/>
        </w:trPr>
        <w:tc>
          <w:tcPr>
            <w:tcW w:w="2606" w:type="dxa"/>
          </w:tcPr>
          <w:p w14:paraId="13C31D2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32A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D2AF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D6EE848" w14:textId="77777777" w:rsidTr="00FA29C8">
        <w:trPr>
          <w:cantSplit/>
        </w:trPr>
        <w:tc>
          <w:tcPr>
            <w:tcW w:w="2606" w:type="dxa"/>
          </w:tcPr>
          <w:p w14:paraId="4BBB1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42A1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ace</w:t>
            </w:r>
          </w:p>
        </w:tc>
      </w:tr>
      <w:tr w:rsidR="00BF6304" w14:paraId="141FD555" w14:textId="77777777" w:rsidTr="00FA29C8">
        <w:trPr>
          <w:cantSplit/>
        </w:trPr>
        <w:tc>
          <w:tcPr>
            <w:tcW w:w="2606" w:type="dxa"/>
          </w:tcPr>
          <w:p w14:paraId="62D1DA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7A586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FF835DF" w14:textId="77777777" w:rsidTr="00FA29C8">
        <w:trPr>
          <w:cantSplit/>
        </w:trPr>
        <w:tc>
          <w:tcPr>
            <w:tcW w:w="2606" w:type="dxa"/>
          </w:tcPr>
          <w:p w14:paraId="2447DE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3FAA5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975FA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4E191F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34CFDC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254BBC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657BE6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D4660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1FA9065" w14:textId="77777777" w:rsidTr="00FA29C8">
        <w:trPr>
          <w:cantSplit/>
        </w:trPr>
        <w:tc>
          <w:tcPr>
            <w:tcW w:w="2606" w:type="dxa"/>
          </w:tcPr>
          <w:p w14:paraId="2037A8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246D2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A688DF7" w14:textId="77777777" w:rsidTr="00FA29C8">
        <w:trPr>
          <w:cantSplit/>
        </w:trPr>
        <w:tc>
          <w:tcPr>
            <w:tcW w:w="2606" w:type="dxa"/>
          </w:tcPr>
          <w:p w14:paraId="448250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54485A" w14:textId="0415C761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7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7AB65370" w14:textId="77777777" w:rsidTr="00FA29C8">
        <w:trPr>
          <w:cantSplit/>
        </w:trPr>
        <w:tc>
          <w:tcPr>
            <w:tcW w:w="2606" w:type="dxa"/>
          </w:tcPr>
          <w:p w14:paraId="181B4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92B40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RaceList&gt;</w:t>
            </w:r>
          </w:p>
          <w:p w14:paraId="3B66460C" w14:textId="0CDAE810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DA51E2">
              <w:rPr>
                <w:noProof/>
              </w:rPr>
              <w:t xml:space="preserve">    </w:t>
            </w:r>
            <w:r>
              <w:rPr>
                <w:noProof/>
              </w:rPr>
              <w:t xml:space="preserve">  &lt;ChildRace&gt;1&lt;/ChildRace&gt;</w:t>
            </w:r>
          </w:p>
          <w:p w14:paraId="5D9A098F" w14:textId="087C9885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ChildRace&gt;2&lt;/ChildRace&gt;</w:t>
            </w:r>
          </w:p>
          <w:p w14:paraId="796D8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RaceList&gt;</w:t>
            </w:r>
          </w:p>
        </w:tc>
      </w:tr>
      <w:tr w:rsidR="00BF6304" w14:paraId="1F104945" w14:textId="77777777" w:rsidTr="00FA29C8">
        <w:trPr>
          <w:cantSplit/>
        </w:trPr>
        <w:tc>
          <w:tcPr>
            <w:tcW w:w="2606" w:type="dxa"/>
          </w:tcPr>
          <w:p w14:paraId="3FABFB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EABAE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B37237B" w14:textId="77777777" w:rsidTr="00FA29C8">
        <w:trPr>
          <w:cantSplit/>
        </w:trPr>
        <w:tc>
          <w:tcPr>
            <w:tcW w:w="2606" w:type="dxa"/>
          </w:tcPr>
          <w:p w14:paraId="4ED7956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F8AC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D591122" w14:textId="77777777" w:rsidR="00BF6304" w:rsidRDefault="00BF6304" w:rsidP="00A4066A"/>
    <w:p w14:paraId="7CF30A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5" w:name="_Toc5184943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Single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E3188D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2F84F6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0A88D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97B3A53" w14:textId="77777777" w:rsidTr="00FA29C8">
        <w:trPr>
          <w:cantSplit/>
        </w:trPr>
        <w:tc>
          <w:tcPr>
            <w:tcW w:w="2606" w:type="dxa"/>
          </w:tcPr>
          <w:p w14:paraId="0D5A57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DCB40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16E6B947" w14:textId="77777777" w:rsidTr="00FA29C8">
        <w:trPr>
          <w:cantSplit/>
        </w:trPr>
        <w:tc>
          <w:tcPr>
            <w:tcW w:w="2606" w:type="dxa"/>
          </w:tcPr>
          <w:p w14:paraId="67797A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515CD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E62FF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560BE24C" w14:textId="77777777" w:rsidTr="00FA29C8">
        <w:trPr>
          <w:cantSplit/>
        </w:trPr>
        <w:tc>
          <w:tcPr>
            <w:tcW w:w="2606" w:type="dxa"/>
          </w:tcPr>
          <w:p w14:paraId="2C5EA4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E3FA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single racial classification</w:t>
            </w:r>
          </w:p>
        </w:tc>
      </w:tr>
      <w:tr w:rsidR="00BF6304" w14:paraId="366BF34A" w14:textId="77777777" w:rsidTr="00FA29C8">
        <w:trPr>
          <w:cantSplit/>
        </w:trPr>
        <w:tc>
          <w:tcPr>
            <w:tcW w:w="2606" w:type="dxa"/>
          </w:tcPr>
          <w:p w14:paraId="20F5534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87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C312F65" w14:textId="77777777" w:rsidTr="00FA29C8">
        <w:trPr>
          <w:cantSplit/>
        </w:trPr>
        <w:tc>
          <w:tcPr>
            <w:tcW w:w="2606" w:type="dxa"/>
          </w:tcPr>
          <w:p w14:paraId="66613D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83BBC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7C8259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64574A0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03BFDA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722EC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0807555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More than one race/biracial/multiracial</w:t>
            </w:r>
          </w:p>
          <w:p w14:paraId="1C6286A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0AD4CB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09E18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A524799" w14:textId="77777777" w:rsidTr="00FA29C8">
        <w:trPr>
          <w:cantSplit/>
        </w:trPr>
        <w:tc>
          <w:tcPr>
            <w:tcW w:w="2606" w:type="dxa"/>
          </w:tcPr>
          <w:p w14:paraId="35F42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303F8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8BCBA0" w14:textId="77777777" w:rsidTr="00FA29C8">
        <w:trPr>
          <w:cantSplit/>
        </w:trPr>
        <w:tc>
          <w:tcPr>
            <w:tcW w:w="2606" w:type="dxa"/>
          </w:tcPr>
          <w:p w14:paraId="4191BB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D244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B97E316" w14:textId="77777777" w:rsidTr="00FA29C8">
        <w:trPr>
          <w:cantSplit/>
        </w:trPr>
        <w:tc>
          <w:tcPr>
            <w:tcW w:w="2606" w:type="dxa"/>
          </w:tcPr>
          <w:p w14:paraId="150F90B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12FA34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RaceSingle&gt;1&lt;/ChildRaceSingle&gt;</w:t>
            </w:r>
          </w:p>
        </w:tc>
      </w:tr>
      <w:tr w:rsidR="00BF6304" w14:paraId="6BA05038" w14:textId="77777777" w:rsidTr="00FA29C8">
        <w:trPr>
          <w:cantSplit/>
        </w:trPr>
        <w:tc>
          <w:tcPr>
            <w:tcW w:w="2606" w:type="dxa"/>
          </w:tcPr>
          <w:p w14:paraId="3CEFAC5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B36E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4173A72" w14:textId="77777777" w:rsidTr="00FA29C8">
        <w:trPr>
          <w:cantSplit/>
        </w:trPr>
        <w:tc>
          <w:tcPr>
            <w:tcW w:w="2606" w:type="dxa"/>
          </w:tcPr>
          <w:p w14:paraId="003261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7D3D17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29C71D" w14:textId="77777777" w:rsidR="00BF6304" w:rsidRDefault="00BF6304" w:rsidP="00A4066A"/>
    <w:p w14:paraId="7FC850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6" w:name="_Toc5184943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RaceSpecification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36854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2CA8AC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39EC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E6201EE" w14:textId="77777777" w:rsidTr="00FA29C8">
        <w:trPr>
          <w:cantSplit/>
        </w:trPr>
        <w:tc>
          <w:tcPr>
            <w:tcW w:w="2606" w:type="dxa"/>
          </w:tcPr>
          <w:p w14:paraId="72A474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1CC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60C0E695" w14:textId="77777777" w:rsidTr="00FA29C8">
        <w:trPr>
          <w:cantSplit/>
        </w:trPr>
        <w:tc>
          <w:tcPr>
            <w:tcW w:w="2606" w:type="dxa"/>
          </w:tcPr>
          <w:p w14:paraId="00F0D5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484C6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AA902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0E426853" w14:textId="77777777" w:rsidTr="00FA29C8">
        <w:trPr>
          <w:cantSplit/>
        </w:trPr>
        <w:tc>
          <w:tcPr>
            <w:tcW w:w="2606" w:type="dxa"/>
          </w:tcPr>
          <w:p w14:paraId="635ABE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4196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child race classification</w:t>
            </w:r>
          </w:p>
        </w:tc>
      </w:tr>
      <w:tr w:rsidR="00BF6304" w14:paraId="51D4A68F" w14:textId="77777777" w:rsidTr="00FA29C8">
        <w:trPr>
          <w:cantSplit/>
        </w:trPr>
        <w:tc>
          <w:tcPr>
            <w:tcW w:w="2606" w:type="dxa"/>
          </w:tcPr>
          <w:p w14:paraId="24A900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8C0C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EE83E10" w14:textId="77777777" w:rsidTr="00FA29C8">
        <w:trPr>
          <w:cantSplit/>
        </w:trPr>
        <w:tc>
          <w:tcPr>
            <w:tcW w:w="2606" w:type="dxa"/>
          </w:tcPr>
          <w:p w14:paraId="6606A6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836F1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DEA5027" w14:textId="77777777" w:rsidTr="00FA29C8">
        <w:trPr>
          <w:cantSplit/>
        </w:trPr>
        <w:tc>
          <w:tcPr>
            <w:tcW w:w="2606" w:type="dxa"/>
          </w:tcPr>
          <w:p w14:paraId="0EA1C2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BB2E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E1100F" w14:textId="77777777" w:rsidTr="00FA29C8">
        <w:trPr>
          <w:cantSplit/>
        </w:trPr>
        <w:tc>
          <w:tcPr>
            <w:tcW w:w="2606" w:type="dxa"/>
          </w:tcPr>
          <w:p w14:paraId="4111A8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6FC4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38210B" w14:textId="77777777" w:rsidTr="00FA29C8">
        <w:trPr>
          <w:cantSplit/>
        </w:trPr>
        <w:tc>
          <w:tcPr>
            <w:tcW w:w="2606" w:type="dxa"/>
          </w:tcPr>
          <w:p w14:paraId="0C31CF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0119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RaceSpecification&gt;String&lt;/OtherRaceSpecification&gt;</w:t>
            </w:r>
          </w:p>
        </w:tc>
      </w:tr>
      <w:tr w:rsidR="00BF6304" w14:paraId="2651812A" w14:textId="77777777" w:rsidTr="00FA29C8">
        <w:trPr>
          <w:cantSplit/>
        </w:trPr>
        <w:tc>
          <w:tcPr>
            <w:tcW w:w="2606" w:type="dxa"/>
          </w:tcPr>
          <w:p w14:paraId="73586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13917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B5FC4B8" w14:textId="77777777" w:rsidTr="00FA29C8">
        <w:trPr>
          <w:cantSplit/>
        </w:trPr>
        <w:tc>
          <w:tcPr>
            <w:tcW w:w="2606" w:type="dxa"/>
          </w:tcPr>
          <w:p w14:paraId="1FD4DC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12AC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40A97B1" w14:textId="77777777" w:rsidR="00BF6304" w:rsidRDefault="00BF6304" w:rsidP="00A4066A"/>
    <w:p w14:paraId="656A3AC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7" w:name="_Toc5184943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WeeksGestation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DA2F24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75D466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0627E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8C4DFD" w14:textId="77777777" w:rsidTr="00FA29C8">
        <w:trPr>
          <w:cantSplit/>
        </w:trPr>
        <w:tc>
          <w:tcPr>
            <w:tcW w:w="2606" w:type="dxa"/>
          </w:tcPr>
          <w:p w14:paraId="5F35DE3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9BD6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60B7FB92" w14:textId="77777777" w:rsidTr="00FA29C8">
        <w:trPr>
          <w:cantSplit/>
        </w:trPr>
        <w:tc>
          <w:tcPr>
            <w:tcW w:w="2606" w:type="dxa"/>
          </w:tcPr>
          <w:p w14:paraId="5298C2B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973D9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5B9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C55835A" w14:textId="77777777" w:rsidTr="00FA29C8">
        <w:trPr>
          <w:cantSplit/>
        </w:trPr>
        <w:tc>
          <w:tcPr>
            <w:tcW w:w="2606" w:type="dxa"/>
          </w:tcPr>
          <w:p w14:paraId="0D3AF4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D49B4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eeks gestation</w:t>
            </w:r>
          </w:p>
        </w:tc>
      </w:tr>
      <w:tr w:rsidR="00BF6304" w14:paraId="53B46475" w14:textId="77777777" w:rsidTr="00FA29C8">
        <w:trPr>
          <w:cantSplit/>
        </w:trPr>
        <w:tc>
          <w:tcPr>
            <w:tcW w:w="2606" w:type="dxa"/>
          </w:tcPr>
          <w:p w14:paraId="579CF3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2349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95B8D02" w14:textId="77777777" w:rsidTr="00FA29C8">
        <w:trPr>
          <w:cantSplit/>
        </w:trPr>
        <w:tc>
          <w:tcPr>
            <w:tcW w:w="2606" w:type="dxa"/>
          </w:tcPr>
          <w:p w14:paraId="4A7EC6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C81C4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C8CB0B7" w14:textId="77777777" w:rsidTr="00FA29C8">
        <w:trPr>
          <w:cantSplit/>
        </w:trPr>
        <w:tc>
          <w:tcPr>
            <w:tcW w:w="2606" w:type="dxa"/>
          </w:tcPr>
          <w:p w14:paraId="683D5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181F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2C87639" w14:textId="77777777" w:rsidTr="00FA29C8">
        <w:trPr>
          <w:cantSplit/>
        </w:trPr>
        <w:tc>
          <w:tcPr>
            <w:tcW w:w="2606" w:type="dxa"/>
          </w:tcPr>
          <w:p w14:paraId="3C6447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E16FBD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C93B47" w14:textId="77777777" w:rsidTr="00FA29C8">
        <w:trPr>
          <w:cantSplit/>
        </w:trPr>
        <w:tc>
          <w:tcPr>
            <w:tcW w:w="2606" w:type="dxa"/>
          </w:tcPr>
          <w:p w14:paraId="5F6C19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260C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WeeksGestation&gt;1&lt;/WeeksGestation&gt;</w:t>
            </w:r>
          </w:p>
        </w:tc>
      </w:tr>
      <w:tr w:rsidR="00BF6304" w14:paraId="17D261C3" w14:textId="77777777" w:rsidTr="00FA29C8">
        <w:trPr>
          <w:cantSplit/>
        </w:trPr>
        <w:tc>
          <w:tcPr>
            <w:tcW w:w="2606" w:type="dxa"/>
          </w:tcPr>
          <w:p w14:paraId="31F3F25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A44A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2B345C3" w14:textId="77777777" w:rsidTr="00FA29C8">
        <w:trPr>
          <w:cantSplit/>
        </w:trPr>
        <w:tc>
          <w:tcPr>
            <w:tcW w:w="2606" w:type="dxa"/>
          </w:tcPr>
          <w:p w14:paraId="7CFD3A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9B07CDF" w14:textId="2445998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DA51E2" w:rsidRPr="00425936">
              <w:rPr>
                <w:noProof/>
              </w:rPr>
              <w:t>WeeksGestation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DA51E2" w:rsidRPr="00425936">
              <w:rPr>
                <w:noProof/>
              </w:rPr>
              <w:t>GestationDD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eeks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591E28">
              <w:rPr>
                <w:noProof/>
              </w:rPr>
              <w:t>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52882002" w14:textId="77777777" w:rsidR="00BF6304" w:rsidRDefault="00BF6304" w:rsidP="00A4066A"/>
    <w:p w14:paraId="4B40C23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8" w:name="_Toc5184943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GestationDD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FCB38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67C1D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84841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91DB372" w14:textId="77777777" w:rsidTr="00FA29C8">
        <w:trPr>
          <w:cantSplit/>
        </w:trPr>
        <w:tc>
          <w:tcPr>
            <w:tcW w:w="2606" w:type="dxa"/>
          </w:tcPr>
          <w:p w14:paraId="5249F6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891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53B8EF32" w14:textId="77777777" w:rsidTr="00FA29C8">
        <w:trPr>
          <w:cantSplit/>
        </w:trPr>
        <w:tc>
          <w:tcPr>
            <w:tcW w:w="2606" w:type="dxa"/>
          </w:tcPr>
          <w:p w14:paraId="037A08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1CD4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1D5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FF55840" w14:textId="77777777" w:rsidTr="00FA29C8">
        <w:trPr>
          <w:cantSplit/>
        </w:trPr>
        <w:tc>
          <w:tcPr>
            <w:tcW w:w="2606" w:type="dxa"/>
          </w:tcPr>
          <w:p w14:paraId="78BD34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D8C07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station don't know declined</w:t>
            </w:r>
          </w:p>
        </w:tc>
      </w:tr>
      <w:tr w:rsidR="00BF6304" w14:paraId="23E089BD" w14:textId="77777777" w:rsidTr="00FA29C8">
        <w:trPr>
          <w:cantSplit/>
        </w:trPr>
        <w:tc>
          <w:tcPr>
            <w:tcW w:w="2606" w:type="dxa"/>
          </w:tcPr>
          <w:p w14:paraId="124773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26F7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6C10B4" w14:textId="77777777" w:rsidTr="00FA29C8">
        <w:trPr>
          <w:cantSplit/>
        </w:trPr>
        <w:tc>
          <w:tcPr>
            <w:tcW w:w="2606" w:type="dxa"/>
          </w:tcPr>
          <w:p w14:paraId="7810CD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79E4BC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ECD77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B3901B9" w14:textId="77777777" w:rsidTr="00FA29C8">
        <w:trPr>
          <w:cantSplit/>
        </w:trPr>
        <w:tc>
          <w:tcPr>
            <w:tcW w:w="2606" w:type="dxa"/>
          </w:tcPr>
          <w:p w14:paraId="3BC99D6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A7A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8DEC3AB" w14:textId="77777777" w:rsidTr="00FA29C8">
        <w:trPr>
          <w:cantSplit/>
        </w:trPr>
        <w:tc>
          <w:tcPr>
            <w:tcW w:w="2606" w:type="dxa"/>
          </w:tcPr>
          <w:p w14:paraId="550413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87DB0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F0ADF0A" w14:textId="77777777" w:rsidTr="00FA29C8">
        <w:trPr>
          <w:cantSplit/>
        </w:trPr>
        <w:tc>
          <w:tcPr>
            <w:tcW w:w="2606" w:type="dxa"/>
          </w:tcPr>
          <w:p w14:paraId="050530B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2BB6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GestationDD&gt;1&lt;/GestationDD&gt;</w:t>
            </w:r>
          </w:p>
        </w:tc>
      </w:tr>
      <w:tr w:rsidR="00BF6304" w14:paraId="4C2C2EFA" w14:textId="77777777" w:rsidTr="00FA29C8">
        <w:trPr>
          <w:cantSplit/>
        </w:trPr>
        <w:tc>
          <w:tcPr>
            <w:tcW w:w="2606" w:type="dxa"/>
          </w:tcPr>
          <w:p w14:paraId="4F1B493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4D4A0D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162E4212" w14:textId="77777777" w:rsidTr="00FA29C8">
        <w:trPr>
          <w:cantSplit/>
        </w:trPr>
        <w:tc>
          <w:tcPr>
            <w:tcW w:w="2606" w:type="dxa"/>
          </w:tcPr>
          <w:p w14:paraId="56130DDA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40746A7" w14:textId="5E44DB61" w:rsidR="00591E28" w:rsidRDefault="00DA51E2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425936">
              <w:rPr>
                <w:noProof/>
              </w:rPr>
              <w:t>WeeksGestation</w:t>
            </w:r>
            <w:r>
              <w:rPr>
                <w:noProof/>
              </w:rPr>
              <w:t xml:space="preserve"> and </w:t>
            </w:r>
            <w:r w:rsidRPr="00425936">
              <w:rPr>
                <w:noProof/>
              </w:rPr>
              <w:t>GestationDD</w:t>
            </w:r>
            <w:r>
              <w:rPr>
                <w:noProof/>
              </w:rPr>
              <w:t xml:space="preserve">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WeeksGestation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Gestation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7A9785F" w14:textId="77777777" w:rsidR="00BF6304" w:rsidRDefault="00BF6304" w:rsidP="00A4066A"/>
    <w:p w14:paraId="0B7B81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9" w:name="_Toc5184943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retermBirth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3EEB8E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C1452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2AD0D9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05CD1BE" w14:textId="77777777" w:rsidTr="00FA29C8">
        <w:trPr>
          <w:cantSplit/>
        </w:trPr>
        <w:tc>
          <w:tcPr>
            <w:tcW w:w="2606" w:type="dxa"/>
          </w:tcPr>
          <w:p w14:paraId="0837B9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CC9A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BF6304" w14:paraId="572A1BE9" w14:textId="77777777" w:rsidTr="00FA29C8">
        <w:trPr>
          <w:cantSplit/>
        </w:trPr>
        <w:tc>
          <w:tcPr>
            <w:tcW w:w="2606" w:type="dxa"/>
          </w:tcPr>
          <w:p w14:paraId="73E7433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0B2D2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9CF778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4637325" w14:textId="77777777" w:rsidTr="00FA29C8">
        <w:trPr>
          <w:cantSplit/>
        </w:trPr>
        <w:tc>
          <w:tcPr>
            <w:tcW w:w="2606" w:type="dxa"/>
          </w:tcPr>
          <w:p w14:paraId="057DA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D473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eterm birth</w:t>
            </w:r>
          </w:p>
        </w:tc>
      </w:tr>
      <w:tr w:rsidR="00BF6304" w14:paraId="05E559E8" w14:textId="77777777" w:rsidTr="00FA29C8">
        <w:trPr>
          <w:cantSplit/>
        </w:trPr>
        <w:tc>
          <w:tcPr>
            <w:tcW w:w="2606" w:type="dxa"/>
          </w:tcPr>
          <w:p w14:paraId="064545F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9A8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447B7EF" w14:textId="77777777" w:rsidTr="00FA29C8">
        <w:trPr>
          <w:cantSplit/>
        </w:trPr>
        <w:tc>
          <w:tcPr>
            <w:tcW w:w="2606" w:type="dxa"/>
          </w:tcPr>
          <w:p w14:paraId="4AB6CE8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21EFD0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9DE78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46C450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609CCD4A" w14:textId="77777777" w:rsidTr="00FA29C8">
        <w:trPr>
          <w:cantSplit/>
        </w:trPr>
        <w:tc>
          <w:tcPr>
            <w:tcW w:w="2606" w:type="dxa"/>
          </w:tcPr>
          <w:p w14:paraId="7E6842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0C6AB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63F8FDD" w14:textId="77777777" w:rsidTr="00FA29C8">
        <w:trPr>
          <w:cantSplit/>
        </w:trPr>
        <w:tc>
          <w:tcPr>
            <w:tcW w:w="2606" w:type="dxa"/>
          </w:tcPr>
          <w:p w14:paraId="7A7C79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43C09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C5522C4" w14:textId="77777777" w:rsidTr="00FA29C8">
        <w:trPr>
          <w:cantSplit/>
        </w:trPr>
        <w:tc>
          <w:tcPr>
            <w:tcW w:w="2606" w:type="dxa"/>
          </w:tcPr>
          <w:p w14:paraId="4F7EB7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B46F5E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retermBirth&gt;1&lt;/PretermBirth&gt;</w:t>
            </w:r>
          </w:p>
        </w:tc>
      </w:tr>
      <w:tr w:rsidR="00BF6304" w14:paraId="1D76E357" w14:textId="77777777" w:rsidTr="00FA29C8">
        <w:trPr>
          <w:cantSplit/>
        </w:trPr>
        <w:tc>
          <w:tcPr>
            <w:tcW w:w="2606" w:type="dxa"/>
          </w:tcPr>
          <w:p w14:paraId="6923B6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2521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4866906" w14:textId="77777777" w:rsidTr="00FA29C8">
        <w:trPr>
          <w:cantSplit/>
        </w:trPr>
        <w:tc>
          <w:tcPr>
            <w:tcW w:w="2606" w:type="dxa"/>
          </w:tcPr>
          <w:p w14:paraId="74FC3D3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C58B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377E0C0" w14:textId="77777777" w:rsidR="00BF6304" w:rsidRDefault="00BF6304" w:rsidP="00A4066A"/>
    <w:p w14:paraId="48F5E9D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0" w:name="_Toc5184943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Lb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3AB56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197B0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91C12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04B4DA" w14:textId="77777777" w:rsidTr="00FA29C8">
        <w:trPr>
          <w:cantSplit/>
        </w:trPr>
        <w:tc>
          <w:tcPr>
            <w:tcW w:w="2606" w:type="dxa"/>
          </w:tcPr>
          <w:p w14:paraId="0F2BC11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C9C6C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54326447" w14:textId="77777777" w:rsidTr="00FA29C8">
        <w:trPr>
          <w:cantSplit/>
        </w:trPr>
        <w:tc>
          <w:tcPr>
            <w:tcW w:w="2606" w:type="dxa"/>
          </w:tcPr>
          <w:p w14:paraId="279AE46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3897F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22A84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93DE0C0" w14:textId="77777777" w:rsidTr="00FA29C8">
        <w:trPr>
          <w:cantSplit/>
        </w:trPr>
        <w:tc>
          <w:tcPr>
            <w:tcW w:w="2606" w:type="dxa"/>
          </w:tcPr>
          <w:p w14:paraId="2C3DE50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D8884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lb</w:t>
            </w:r>
          </w:p>
        </w:tc>
      </w:tr>
      <w:tr w:rsidR="00BF6304" w14:paraId="161BB0C1" w14:textId="77777777" w:rsidTr="00FA29C8">
        <w:trPr>
          <w:cantSplit/>
        </w:trPr>
        <w:tc>
          <w:tcPr>
            <w:tcW w:w="2606" w:type="dxa"/>
          </w:tcPr>
          <w:p w14:paraId="35E408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1E8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F1AC8F3" w14:textId="77777777" w:rsidTr="00FA29C8">
        <w:trPr>
          <w:cantSplit/>
        </w:trPr>
        <w:tc>
          <w:tcPr>
            <w:tcW w:w="2606" w:type="dxa"/>
          </w:tcPr>
          <w:p w14:paraId="3F58891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28F50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60AD0AF0" w14:textId="77777777" w:rsidTr="00FA29C8">
        <w:trPr>
          <w:cantSplit/>
        </w:trPr>
        <w:tc>
          <w:tcPr>
            <w:tcW w:w="2606" w:type="dxa"/>
          </w:tcPr>
          <w:p w14:paraId="119BBF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F1E18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D161FA" w14:textId="77777777" w:rsidTr="00FA29C8">
        <w:trPr>
          <w:cantSplit/>
        </w:trPr>
        <w:tc>
          <w:tcPr>
            <w:tcW w:w="2606" w:type="dxa"/>
          </w:tcPr>
          <w:p w14:paraId="6989708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8AFC9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2AAD685" w14:textId="77777777" w:rsidTr="00FA29C8">
        <w:trPr>
          <w:cantSplit/>
        </w:trPr>
        <w:tc>
          <w:tcPr>
            <w:tcW w:w="2606" w:type="dxa"/>
          </w:tcPr>
          <w:p w14:paraId="7DA89C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77455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Lb&gt;1&lt;/BirthWeightLb&gt;</w:t>
            </w:r>
          </w:p>
        </w:tc>
      </w:tr>
      <w:tr w:rsidR="00BF6304" w14:paraId="02EC8C13" w14:textId="77777777" w:rsidTr="00FA29C8">
        <w:trPr>
          <w:cantSplit/>
        </w:trPr>
        <w:tc>
          <w:tcPr>
            <w:tcW w:w="2606" w:type="dxa"/>
          </w:tcPr>
          <w:p w14:paraId="0EF478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C3359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6F2450F8" w14:textId="77777777" w:rsidTr="00FA29C8">
        <w:trPr>
          <w:cantSplit/>
        </w:trPr>
        <w:tc>
          <w:tcPr>
            <w:tcW w:w="2606" w:type="dxa"/>
          </w:tcPr>
          <w:p w14:paraId="47C665AE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37A792" w14:textId="10B1B9E8" w:rsidR="00591E28" w:rsidRDefault="00591E28" w:rsidP="00591E28">
            <w:pPr>
              <w:keepNext/>
              <w:keepLines/>
            </w:pPr>
            <w:r>
              <w:rPr>
                <w:noProof/>
              </w:rPr>
              <w:t xml:space="preserve">[If “birth weight lb,” “birth weight oz,” “birth weight grams,” and “birth weight dont know declined”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Lb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Oz</w:t>
            </w:r>
            <w:r w:rsidR="00394ADB">
              <w:rPr>
                <w:noProof/>
              </w:rPr>
              <w:t>’</w:t>
            </w:r>
            <w:r w:rsidR="00DA51E2"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Gram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5F433E7E" w14:textId="77777777" w:rsidR="00BF6304" w:rsidRDefault="00BF6304" w:rsidP="00A4066A"/>
    <w:p w14:paraId="31C1401D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1" w:name="_Toc5184943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Oz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A6E79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C5784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BA4B4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F6DD5C" w14:textId="77777777" w:rsidTr="00FA29C8">
        <w:trPr>
          <w:cantSplit/>
        </w:trPr>
        <w:tc>
          <w:tcPr>
            <w:tcW w:w="2606" w:type="dxa"/>
          </w:tcPr>
          <w:p w14:paraId="361037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2DC5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1ECA8A04" w14:textId="77777777" w:rsidTr="00FA29C8">
        <w:trPr>
          <w:cantSplit/>
        </w:trPr>
        <w:tc>
          <w:tcPr>
            <w:tcW w:w="2606" w:type="dxa"/>
          </w:tcPr>
          <w:p w14:paraId="1696E9B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90DC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6474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2720D952" w14:textId="77777777" w:rsidTr="00FA29C8">
        <w:trPr>
          <w:cantSplit/>
        </w:trPr>
        <w:tc>
          <w:tcPr>
            <w:tcW w:w="2606" w:type="dxa"/>
          </w:tcPr>
          <w:p w14:paraId="5B1D8C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90BF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oz</w:t>
            </w:r>
          </w:p>
        </w:tc>
      </w:tr>
      <w:tr w:rsidR="00BF6304" w14:paraId="63D3D70A" w14:textId="77777777" w:rsidTr="00FA29C8">
        <w:trPr>
          <w:cantSplit/>
        </w:trPr>
        <w:tc>
          <w:tcPr>
            <w:tcW w:w="2606" w:type="dxa"/>
          </w:tcPr>
          <w:p w14:paraId="323DE4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B840C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B0A1A9" w14:textId="77777777" w:rsidTr="00FA29C8">
        <w:trPr>
          <w:cantSplit/>
        </w:trPr>
        <w:tc>
          <w:tcPr>
            <w:tcW w:w="2606" w:type="dxa"/>
          </w:tcPr>
          <w:p w14:paraId="50ED79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157CF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3854E4ED" w14:textId="77777777" w:rsidTr="00FA29C8">
        <w:trPr>
          <w:cantSplit/>
        </w:trPr>
        <w:tc>
          <w:tcPr>
            <w:tcW w:w="2606" w:type="dxa"/>
          </w:tcPr>
          <w:p w14:paraId="7336B7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249A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DF7AB62" w14:textId="77777777" w:rsidTr="00FA29C8">
        <w:trPr>
          <w:cantSplit/>
        </w:trPr>
        <w:tc>
          <w:tcPr>
            <w:tcW w:w="2606" w:type="dxa"/>
          </w:tcPr>
          <w:p w14:paraId="2BDF222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2D112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8804AF0" w14:textId="77777777" w:rsidTr="00FA29C8">
        <w:trPr>
          <w:cantSplit/>
        </w:trPr>
        <w:tc>
          <w:tcPr>
            <w:tcW w:w="2606" w:type="dxa"/>
          </w:tcPr>
          <w:p w14:paraId="41769A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1220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Oz&gt;1&lt;/BirthWeightOz&gt;</w:t>
            </w:r>
          </w:p>
        </w:tc>
      </w:tr>
      <w:tr w:rsidR="00BF6304" w14:paraId="1DB0AEEA" w14:textId="77777777" w:rsidTr="00FA29C8">
        <w:trPr>
          <w:cantSplit/>
        </w:trPr>
        <w:tc>
          <w:tcPr>
            <w:tcW w:w="2606" w:type="dxa"/>
          </w:tcPr>
          <w:p w14:paraId="0CC788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DBFAF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AFA5801" w14:textId="77777777" w:rsidTr="00FA29C8">
        <w:trPr>
          <w:cantSplit/>
        </w:trPr>
        <w:tc>
          <w:tcPr>
            <w:tcW w:w="2606" w:type="dxa"/>
          </w:tcPr>
          <w:p w14:paraId="1E32FEC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641159" w14:textId="194CC872" w:rsidR="00BF6304" w:rsidRDefault="00DA51E2" w:rsidP="00591E28">
            <w:pPr>
              <w:keepNext/>
              <w:keepLines/>
            </w:pPr>
            <w:r>
              <w:rPr>
                <w:noProof/>
              </w:rPr>
              <w:t xml:space="preserve">[If “birth weight lb,” “birth weight oz,” “birth weight grams,” and “birth weight dont know declined”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Lb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Oz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,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BirthWeightGram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410EDB94" w14:textId="77777777" w:rsidR="00BF6304" w:rsidRDefault="00BF6304" w:rsidP="00A4066A"/>
    <w:p w14:paraId="720AA5F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2" w:name="_Toc5184943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Grams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FEB5E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8DCF7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45D073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FF646A" w14:textId="77777777" w:rsidTr="00FA29C8">
        <w:trPr>
          <w:cantSplit/>
        </w:trPr>
        <w:tc>
          <w:tcPr>
            <w:tcW w:w="2606" w:type="dxa"/>
          </w:tcPr>
          <w:p w14:paraId="638480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4D1A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8C56D69" w14:textId="77777777" w:rsidTr="00FA29C8">
        <w:trPr>
          <w:cantSplit/>
        </w:trPr>
        <w:tc>
          <w:tcPr>
            <w:tcW w:w="2606" w:type="dxa"/>
          </w:tcPr>
          <w:p w14:paraId="7DBC195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24E8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6F7BA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9B1B235" w14:textId="77777777" w:rsidTr="00FA29C8">
        <w:trPr>
          <w:cantSplit/>
        </w:trPr>
        <w:tc>
          <w:tcPr>
            <w:tcW w:w="2606" w:type="dxa"/>
          </w:tcPr>
          <w:p w14:paraId="79033E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7E70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grams</w:t>
            </w:r>
          </w:p>
        </w:tc>
      </w:tr>
      <w:tr w:rsidR="00BF6304" w14:paraId="69615B07" w14:textId="77777777" w:rsidTr="00FA29C8">
        <w:trPr>
          <w:cantSplit/>
        </w:trPr>
        <w:tc>
          <w:tcPr>
            <w:tcW w:w="2606" w:type="dxa"/>
          </w:tcPr>
          <w:p w14:paraId="610E904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6C25C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D0CDB43" w14:textId="77777777" w:rsidTr="00FA29C8">
        <w:trPr>
          <w:cantSplit/>
        </w:trPr>
        <w:tc>
          <w:tcPr>
            <w:tcW w:w="2606" w:type="dxa"/>
          </w:tcPr>
          <w:p w14:paraId="56EDFE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4FF2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99.99</w:t>
            </w:r>
          </w:p>
        </w:tc>
      </w:tr>
      <w:tr w:rsidR="00BF6304" w14:paraId="5772F96D" w14:textId="77777777" w:rsidTr="00FA29C8">
        <w:trPr>
          <w:cantSplit/>
        </w:trPr>
        <w:tc>
          <w:tcPr>
            <w:tcW w:w="2606" w:type="dxa"/>
          </w:tcPr>
          <w:p w14:paraId="61446F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7C7A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B05C58" w14:textId="77777777" w:rsidTr="00FA29C8">
        <w:trPr>
          <w:cantSplit/>
        </w:trPr>
        <w:tc>
          <w:tcPr>
            <w:tcW w:w="2606" w:type="dxa"/>
          </w:tcPr>
          <w:p w14:paraId="70D7AE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D4A7D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64E8375" w14:textId="77777777" w:rsidTr="00FA29C8">
        <w:trPr>
          <w:cantSplit/>
        </w:trPr>
        <w:tc>
          <w:tcPr>
            <w:tcW w:w="2606" w:type="dxa"/>
          </w:tcPr>
          <w:p w14:paraId="01D37C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60EC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Grams&gt;30.5&lt;/BirthWeightGrams&gt;</w:t>
            </w:r>
          </w:p>
        </w:tc>
      </w:tr>
      <w:tr w:rsidR="00BF6304" w14:paraId="7520CE8F" w14:textId="77777777" w:rsidTr="00FA29C8">
        <w:trPr>
          <w:cantSplit/>
        </w:trPr>
        <w:tc>
          <w:tcPr>
            <w:tcW w:w="2606" w:type="dxa"/>
          </w:tcPr>
          <w:p w14:paraId="0D15DA1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5CCC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394ADB" w14:paraId="01104F5D" w14:textId="77777777" w:rsidTr="00FA29C8">
        <w:trPr>
          <w:cantSplit/>
        </w:trPr>
        <w:tc>
          <w:tcPr>
            <w:tcW w:w="2606" w:type="dxa"/>
          </w:tcPr>
          <w:p w14:paraId="06A135C5" w14:textId="77777777" w:rsidR="00394ADB" w:rsidRDefault="00394ADB" w:rsidP="00394ADB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19876BE" w14:textId="7B3A908C" w:rsidR="00394ADB" w:rsidRDefault="00394ADB" w:rsidP="00394ADB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‘BirthWeightLb’, ‘BirthWeightOz’,’ BirthWeightGrams’, or ‘BirthWeightDD’.</w:t>
            </w:r>
          </w:p>
        </w:tc>
      </w:tr>
    </w:tbl>
    <w:p w14:paraId="69C14B78" w14:textId="77777777" w:rsidR="00BF6304" w:rsidRDefault="00BF6304" w:rsidP="00A4066A"/>
    <w:p w14:paraId="37792C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3" w:name="_Toc5184944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DD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05CD4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EB239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5BF1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937A5AA" w14:textId="77777777" w:rsidTr="00FA29C8">
        <w:trPr>
          <w:cantSplit/>
        </w:trPr>
        <w:tc>
          <w:tcPr>
            <w:tcW w:w="2606" w:type="dxa"/>
          </w:tcPr>
          <w:p w14:paraId="245251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50E8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AC08B15" w14:textId="77777777" w:rsidTr="00FA29C8">
        <w:trPr>
          <w:cantSplit/>
        </w:trPr>
        <w:tc>
          <w:tcPr>
            <w:tcW w:w="2606" w:type="dxa"/>
          </w:tcPr>
          <w:p w14:paraId="06DB21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99902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13C8B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1B488284" w14:textId="77777777" w:rsidTr="00FA29C8">
        <w:trPr>
          <w:cantSplit/>
        </w:trPr>
        <w:tc>
          <w:tcPr>
            <w:tcW w:w="2606" w:type="dxa"/>
          </w:tcPr>
          <w:p w14:paraId="77A49F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93B9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don't know declined</w:t>
            </w:r>
          </w:p>
        </w:tc>
      </w:tr>
      <w:tr w:rsidR="00BF6304" w14:paraId="39DD03DB" w14:textId="77777777" w:rsidTr="00FA29C8">
        <w:trPr>
          <w:cantSplit/>
        </w:trPr>
        <w:tc>
          <w:tcPr>
            <w:tcW w:w="2606" w:type="dxa"/>
          </w:tcPr>
          <w:p w14:paraId="47C3BE0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5EAB4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278BB50" w14:textId="77777777" w:rsidTr="00FA29C8">
        <w:trPr>
          <w:cantSplit/>
        </w:trPr>
        <w:tc>
          <w:tcPr>
            <w:tcW w:w="2606" w:type="dxa"/>
          </w:tcPr>
          <w:p w14:paraId="6EE9AC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80BB0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6930D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2DB6539" w14:textId="77777777" w:rsidTr="00FA29C8">
        <w:trPr>
          <w:cantSplit/>
        </w:trPr>
        <w:tc>
          <w:tcPr>
            <w:tcW w:w="2606" w:type="dxa"/>
          </w:tcPr>
          <w:p w14:paraId="7CB6DC8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3719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917D59" w14:textId="77777777" w:rsidTr="00FA29C8">
        <w:trPr>
          <w:cantSplit/>
        </w:trPr>
        <w:tc>
          <w:tcPr>
            <w:tcW w:w="2606" w:type="dxa"/>
          </w:tcPr>
          <w:p w14:paraId="65C72E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49E2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51FE863" w14:textId="77777777" w:rsidTr="00FA29C8">
        <w:trPr>
          <w:cantSplit/>
        </w:trPr>
        <w:tc>
          <w:tcPr>
            <w:tcW w:w="2606" w:type="dxa"/>
          </w:tcPr>
          <w:p w14:paraId="4E828E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19751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DD&gt;1&lt;/BirthWeightDD&gt;</w:t>
            </w:r>
          </w:p>
        </w:tc>
      </w:tr>
      <w:tr w:rsidR="00BF6304" w14:paraId="740F2695" w14:textId="77777777" w:rsidTr="00FA29C8">
        <w:trPr>
          <w:cantSplit/>
        </w:trPr>
        <w:tc>
          <w:tcPr>
            <w:tcW w:w="2606" w:type="dxa"/>
          </w:tcPr>
          <w:p w14:paraId="5422DB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5947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394ADB" w14:paraId="69D555B9" w14:textId="77777777" w:rsidTr="00FA29C8">
        <w:trPr>
          <w:cantSplit/>
        </w:trPr>
        <w:tc>
          <w:tcPr>
            <w:tcW w:w="2606" w:type="dxa"/>
          </w:tcPr>
          <w:p w14:paraId="04481526" w14:textId="77777777" w:rsidR="00394ADB" w:rsidRDefault="00394ADB" w:rsidP="00394ADB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5FFF63" w14:textId="1C876C89" w:rsidR="00394ADB" w:rsidRDefault="00394ADB" w:rsidP="00394ADB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‘BirthWeightLb’, ‘BirthWeightOz’,’ BirthWeightGrams’, or ‘BirthWeightDD’.</w:t>
            </w:r>
          </w:p>
        </w:tc>
      </w:tr>
    </w:tbl>
    <w:p w14:paraId="38469577" w14:textId="77777777" w:rsidR="00BF6304" w:rsidRDefault="00BF6304" w:rsidP="00A4066A"/>
    <w:p w14:paraId="06E0C85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4" w:name="_Toc5184944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BW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E41173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873018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0E9A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B5B464" w14:textId="77777777" w:rsidTr="00FA29C8">
        <w:trPr>
          <w:cantSplit/>
        </w:trPr>
        <w:tc>
          <w:tcPr>
            <w:tcW w:w="2606" w:type="dxa"/>
          </w:tcPr>
          <w:p w14:paraId="422484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F095F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BF6304" w14:paraId="48950296" w14:textId="77777777" w:rsidTr="00FA29C8">
        <w:trPr>
          <w:cantSplit/>
        </w:trPr>
        <w:tc>
          <w:tcPr>
            <w:tcW w:w="2606" w:type="dxa"/>
          </w:tcPr>
          <w:p w14:paraId="12D638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BB7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6D51BB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BCE6382" w14:textId="77777777" w:rsidTr="00FA29C8">
        <w:trPr>
          <w:cantSplit/>
        </w:trPr>
        <w:tc>
          <w:tcPr>
            <w:tcW w:w="2606" w:type="dxa"/>
          </w:tcPr>
          <w:p w14:paraId="17911C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50A6B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Low birth weight (LBW)</w:t>
            </w:r>
          </w:p>
        </w:tc>
      </w:tr>
      <w:tr w:rsidR="00BF6304" w14:paraId="1D0DF683" w14:textId="77777777" w:rsidTr="00FA29C8">
        <w:trPr>
          <w:cantSplit/>
        </w:trPr>
        <w:tc>
          <w:tcPr>
            <w:tcW w:w="2606" w:type="dxa"/>
          </w:tcPr>
          <w:p w14:paraId="67CC626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E7936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8FCE07B" w14:textId="77777777" w:rsidTr="00FA29C8">
        <w:trPr>
          <w:cantSplit/>
        </w:trPr>
        <w:tc>
          <w:tcPr>
            <w:tcW w:w="2606" w:type="dxa"/>
          </w:tcPr>
          <w:p w14:paraId="3BB6C6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DE043B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Very low birthweight</w:t>
            </w:r>
          </w:p>
          <w:p w14:paraId="4F93963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Low birthweight </w:t>
            </w:r>
          </w:p>
          <w:p w14:paraId="6BF736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rmal weight range</w:t>
            </w:r>
          </w:p>
          <w:p w14:paraId="060294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High birthweight</w:t>
            </w:r>
          </w:p>
          <w:p w14:paraId="2C1789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1E09C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3E0C8E4E" w14:textId="77777777" w:rsidTr="00FA29C8">
        <w:trPr>
          <w:cantSplit/>
        </w:trPr>
        <w:tc>
          <w:tcPr>
            <w:tcW w:w="2606" w:type="dxa"/>
          </w:tcPr>
          <w:p w14:paraId="183CC94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0215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D776AF5" w14:textId="77777777" w:rsidTr="00FA29C8">
        <w:trPr>
          <w:cantSplit/>
        </w:trPr>
        <w:tc>
          <w:tcPr>
            <w:tcW w:w="2606" w:type="dxa"/>
          </w:tcPr>
          <w:p w14:paraId="02BC1E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32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2FFB769" w14:textId="77777777" w:rsidTr="00FA29C8">
        <w:trPr>
          <w:cantSplit/>
        </w:trPr>
        <w:tc>
          <w:tcPr>
            <w:tcW w:w="2606" w:type="dxa"/>
          </w:tcPr>
          <w:p w14:paraId="494F18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A6154D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BW&gt;1&lt;/LBW&gt;</w:t>
            </w:r>
          </w:p>
        </w:tc>
      </w:tr>
      <w:tr w:rsidR="00BF6304" w14:paraId="73B74000" w14:textId="77777777" w:rsidTr="00FA29C8">
        <w:trPr>
          <w:cantSplit/>
        </w:trPr>
        <w:tc>
          <w:tcPr>
            <w:tcW w:w="2606" w:type="dxa"/>
          </w:tcPr>
          <w:p w14:paraId="272BF6C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A652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A0532A" w14:textId="77777777" w:rsidTr="00FA29C8">
        <w:trPr>
          <w:cantSplit/>
        </w:trPr>
        <w:tc>
          <w:tcPr>
            <w:tcW w:w="2606" w:type="dxa"/>
          </w:tcPr>
          <w:p w14:paraId="581F41D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2E19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A36AF9" w14:textId="77777777" w:rsidR="00BF6304" w:rsidRDefault="00BF6304" w:rsidP="00A4066A"/>
    <w:p w14:paraId="3A4B778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5" w:name="_Toc5184944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ingleton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90A6A6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360C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83BD8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6EC7F21" w14:textId="77777777" w:rsidTr="00FA29C8">
        <w:trPr>
          <w:cantSplit/>
        </w:trPr>
        <w:tc>
          <w:tcPr>
            <w:tcW w:w="2606" w:type="dxa"/>
          </w:tcPr>
          <w:p w14:paraId="3FA128D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4A8B3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BF6304" w14:paraId="277A6C80" w14:textId="77777777" w:rsidTr="00FA29C8">
        <w:trPr>
          <w:cantSplit/>
        </w:trPr>
        <w:tc>
          <w:tcPr>
            <w:tcW w:w="2606" w:type="dxa"/>
          </w:tcPr>
          <w:p w14:paraId="69D6112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45C91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47E71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1B40E7D" w14:textId="77777777" w:rsidTr="00FA29C8">
        <w:trPr>
          <w:cantSplit/>
        </w:trPr>
        <w:tc>
          <w:tcPr>
            <w:tcW w:w="2606" w:type="dxa"/>
          </w:tcPr>
          <w:p w14:paraId="1EA135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29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ingleton or multiple</w:t>
            </w:r>
          </w:p>
        </w:tc>
      </w:tr>
      <w:tr w:rsidR="00BF6304" w14:paraId="7F7CCCA1" w14:textId="77777777" w:rsidTr="00FA29C8">
        <w:trPr>
          <w:cantSplit/>
        </w:trPr>
        <w:tc>
          <w:tcPr>
            <w:tcW w:w="2606" w:type="dxa"/>
          </w:tcPr>
          <w:p w14:paraId="339C9F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AB07B7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EB9C1B2" w14:textId="77777777" w:rsidTr="00FA29C8">
        <w:trPr>
          <w:cantSplit/>
        </w:trPr>
        <w:tc>
          <w:tcPr>
            <w:tcW w:w="2606" w:type="dxa"/>
          </w:tcPr>
          <w:p w14:paraId="71C345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43D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Singleton (from a pregnancy involving just one baby)</w:t>
            </w:r>
          </w:p>
          <w:p w14:paraId="245AE85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Twins</w:t>
            </w:r>
          </w:p>
          <w:p w14:paraId="4E8FB4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riplets or more</w:t>
            </w:r>
          </w:p>
          <w:p w14:paraId="79F994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76B87D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77CC2A44" w14:textId="77777777" w:rsidTr="00FA29C8">
        <w:trPr>
          <w:cantSplit/>
        </w:trPr>
        <w:tc>
          <w:tcPr>
            <w:tcW w:w="2606" w:type="dxa"/>
          </w:tcPr>
          <w:p w14:paraId="5748828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C496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9910AB" w14:textId="77777777" w:rsidTr="00FA29C8">
        <w:trPr>
          <w:cantSplit/>
        </w:trPr>
        <w:tc>
          <w:tcPr>
            <w:tcW w:w="2606" w:type="dxa"/>
          </w:tcPr>
          <w:p w14:paraId="6E7E5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988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38E375CC" w14:textId="77777777" w:rsidTr="00FA29C8">
        <w:trPr>
          <w:cantSplit/>
        </w:trPr>
        <w:tc>
          <w:tcPr>
            <w:tcW w:w="2606" w:type="dxa"/>
          </w:tcPr>
          <w:p w14:paraId="69216B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2FA5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ingleton&gt;1&lt;/Singleton&gt;</w:t>
            </w:r>
          </w:p>
        </w:tc>
      </w:tr>
      <w:tr w:rsidR="00BF6304" w14:paraId="679B8360" w14:textId="77777777" w:rsidTr="00FA29C8">
        <w:trPr>
          <w:cantSplit/>
        </w:trPr>
        <w:tc>
          <w:tcPr>
            <w:tcW w:w="2606" w:type="dxa"/>
          </w:tcPr>
          <w:p w14:paraId="092ADC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C4755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5FEB51D" w14:textId="77777777" w:rsidTr="00FA29C8">
        <w:trPr>
          <w:cantSplit/>
        </w:trPr>
        <w:tc>
          <w:tcPr>
            <w:tcW w:w="2606" w:type="dxa"/>
          </w:tcPr>
          <w:p w14:paraId="540BE6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79764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776F913" w14:textId="77777777" w:rsidR="00BF6304" w:rsidRDefault="00BF6304" w:rsidP="00A4066A"/>
    <w:p w14:paraId="7A3DF1B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6" w:name="_Toc5184944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sUsualHealthcareSource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81F6FF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56EF2F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C6ACBF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B14F1CF" w14:textId="77777777" w:rsidTr="00FA29C8">
        <w:trPr>
          <w:cantSplit/>
        </w:trPr>
        <w:tc>
          <w:tcPr>
            <w:tcW w:w="2606" w:type="dxa"/>
          </w:tcPr>
          <w:p w14:paraId="59180BA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A842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BF6304" w14:paraId="1B6A2A4A" w14:textId="77777777" w:rsidTr="00FA29C8">
        <w:trPr>
          <w:cantSplit/>
        </w:trPr>
        <w:tc>
          <w:tcPr>
            <w:tcW w:w="2606" w:type="dxa"/>
          </w:tcPr>
          <w:p w14:paraId="3D8D4F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1299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BF56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229DA79" w14:textId="77777777" w:rsidTr="00FA29C8">
        <w:trPr>
          <w:cantSplit/>
        </w:trPr>
        <w:tc>
          <w:tcPr>
            <w:tcW w:w="2606" w:type="dxa"/>
          </w:tcPr>
          <w:p w14:paraId="52E5124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8FB0C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medical care</w:t>
            </w:r>
          </w:p>
        </w:tc>
      </w:tr>
      <w:tr w:rsidR="00BF6304" w14:paraId="6A929BC8" w14:textId="77777777" w:rsidTr="00FA29C8">
        <w:trPr>
          <w:cantSplit/>
        </w:trPr>
        <w:tc>
          <w:tcPr>
            <w:tcW w:w="2606" w:type="dxa"/>
          </w:tcPr>
          <w:p w14:paraId="6AAF19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6EDF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21288B7" w14:textId="77777777" w:rsidTr="00FA29C8">
        <w:trPr>
          <w:cantSplit/>
        </w:trPr>
        <w:tc>
          <w:tcPr>
            <w:tcW w:w="2606" w:type="dxa"/>
          </w:tcPr>
          <w:p w14:paraId="156F49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960F1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72C14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14172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AC928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1658C98" w14:textId="77777777" w:rsidTr="00FA29C8">
        <w:trPr>
          <w:cantSplit/>
        </w:trPr>
        <w:tc>
          <w:tcPr>
            <w:tcW w:w="2606" w:type="dxa"/>
          </w:tcPr>
          <w:p w14:paraId="6C139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44B1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77384E" w14:textId="77777777" w:rsidTr="00FA29C8">
        <w:trPr>
          <w:cantSplit/>
        </w:trPr>
        <w:tc>
          <w:tcPr>
            <w:tcW w:w="2606" w:type="dxa"/>
          </w:tcPr>
          <w:p w14:paraId="1FCF60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B64B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F4D0C7C" w14:textId="77777777" w:rsidTr="00FA29C8">
        <w:trPr>
          <w:cantSplit/>
        </w:trPr>
        <w:tc>
          <w:tcPr>
            <w:tcW w:w="2606" w:type="dxa"/>
          </w:tcPr>
          <w:p w14:paraId="6DB807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09E9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sUsualHealthcareSource&gt;1&lt;/ChildHasUsualHealthcareSource&gt;</w:t>
            </w:r>
          </w:p>
        </w:tc>
      </w:tr>
      <w:tr w:rsidR="00BF6304" w14:paraId="13EF3976" w14:textId="77777777" w:rsidTr="00FA29C8">
        <w:trPr>
          <w:cantSplit/>
        </w:trPr>
        <w:tc>
          <w:tcPr>
            <w:tcW w:w="2606" w:type="dxa"/>
          </w:tcPr>
          <w:p w14:paraId="09E4BDA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4B6F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5C03AB9" w14:textId="77777777" w:rsidTr="00FA29C8">
        <w:trPr>
          <w:cantSplit/>
        </w:trPr>
        <w:tc>
          <w:tcPr>
            <w:tcW w:w="2606" w:type="dxa"/>
          </w:tcPr>
          <w:p w14:paraId="5B7C162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6A5EB6" w14:textId="349289B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591E28">
              <w:rPr>
                <w:noProof/>
              </w:rPr>
              <w:t>HasU</w:t>
            </w:r>
            <w:r>
              <w:rPr>
                <w:noProof/>
              </w:rPr>
              <w:t>sual</w:t>
            </w:r>
            <w:r w:rsidR="00591E28">
              <w:rPr>
                <w:noProof/>
              </w:rPr>
              <w:t>HealthcareS</w:t>
            </w:r>
            <w:r>
              <w:rPr>
                <w:noProof/>
              </w:rPr>
              <w:t>ourc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3A996D13" w14:textId="77777777" w:rsidR="00BF6304" w:rsidRDefault="00BF6304" w:rsidP="00A4066A"/>
    <w:p w14:paraId="2AFA4FA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7" w:name="_Toc5184944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sualHealthcarePlace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95770D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E02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54CD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DBBD5D4" w14:textId="77777777" w:rsidTr="00FA29C8">
        <w:trPr>
          <w:cantSplit/>
        </w:trPr>
        <w:tc>
          <w:tcPr>
            <w:tcW w:w="2606" w:type="dxa"/>
          </w:tcPr>
          <w:p w14:paraId="6A91560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9D33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546FCA3C" w14:textId="77777777" w:rsidTr="00FA29C8">
        <w:trPr>
          <w:cantSplit/>
        </w:trPr>
        <w:tc>
          <w:tcPr>
            <w:tcW w:w="2606" w:type="dxa"/>
          </w:tcPr>
          <w:p w14:paraId="2A0725F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F49646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9DA9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44C0D8D" w14:textId="77777777" w:rsidTr="00FA29C8">
        <w:trPr>
          <w:cantSplit/>
        </w:trPr>
        <w:tc>
          <w:tcPr>
            <w:tcW w:w="2606" w:type="dxa"/>
          </w:tcPr>
          <w:p w14:paraId="5FAE442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7861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care</w:t>
            </w:r>
          </w:p>
        </w:tc>
      </w:tr>
      <w:tr w:rsidR="00BF6304" w14:paraId="0BB19BD0" w14:textId="77777777" w:rsidTr="00FA29C8">
        <w:trPr>
          <w:cantSplit/>
        </w:trPr>
        <w:tc>
          <w:tcPr>
            <w:tcW w:w="2606" w:type="dxa"/>
          </w:tcPr>
          <w:p w14:paraId="44B090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497B9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9A257BD" w14:textId="77777777" w:rsidTr="00FA29C8">
        <w:trPr>
          <w:cantSplit/>
        </w:trPr>
        <w:tc>
          <w:tcPr>
            <w:tcW w:w="2606" w:type="dxa"/>
          </w:tcPr>
          <w:p w14:paraId="37B32E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016C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Doctor's Office</w:t>
            </w:r>
          </w:p>
          <w:p w14:paraId="34B737A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Hospital Emergency Room</w:t>
            </w:r>
          </w:p>
          <w:p w14:paraId="73DE13E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Hospital Outpatient Department</w:t>
            </w:r>
          </w:p>
          <w:p w14:paraId="29AE346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Clinic or Health Center</w:t>
            </w:r>
          </w:p>
          <w:p w14:paraId="1B1DF35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Retail Store Clinic or "Minute Clinic"</w:t>
            </w:r>
          </w:p>
          <w:p w14:paraId="670E38B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chool</w:t>
            </w:r>
          </w:p>
          <w:p w14:paraId="27A2769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1EAD0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6ECC2B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F88202C" w14:textId="77777777" w:rsidTr="00FA29C8">
        <w:trPr>
          <w:cantSplit/>
        </w:trPr>
        <w:tc>
          <w:tcPr>
            <w:tcW w:w="2606" w:type="dxa"/>
          </w:tcPr>
          <w:p w14:paraId="540CAC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7FA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74B8490" w14:textId="77777777" w:rsidTr="00FA29C8">
        <w:trPr>
          <w:cantSplit/>
        </w:trPr>
        <w:tc>
          <w:tcPr>
            <w:tcW w:w="2606" w:type="dxa"/>
          </w:tcPr>
          <w:p w14:paraId="344717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5573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9D17D84" w14:textId="77777777" w:rsidTr="00FA29C8">
        <w:trPr>
          <w:cantSplit/>
        </w:trPr>
        <w:tc>
          <w:tcPr>
            <w:tcW w:w="2606" w:type="dxa"/>
          </w:tcPr>
          <w:p w14:paraId="67294B8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432A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sualHealthcarePlace&gt;1&lt;/ChildUsualHealthcarePlace&gt;</w:t>
            </w:r>
          </w:p>
        </w:tc>
      </w:tr>
      <w:tr w:rsidR="00BF6304" w14:paraId="779F895D" w14:textId="77777777" w:rsidTr="00FA29C8">
        <w:trPr>
          <w:cantSplit/>
        </w:trPr>
        <w:tc>
          <w:tcPr>
            <w:tcW w:w="2606" w:type="dxa"/>
          </w:tcPr>
          <w:p w14:paraId="04C9012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3D101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4DD2FE1" w14:textId="77777777" w:rsidTr="00FA29C8">
        <w:trPr>
          <w:cantSplit/>
        </w:trPr>
        <w:tc>
          <w:tcPr>
            <w:tcW w:w="2606" w:type="dxa"/>
          </w:tcPr>
          <w:p w14:paraId="3E659F6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A144E7" w14:textId="0B9EFE62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hildUsualHealthcarePlac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44829C09" w14:textId="77777777" w:rsidR="00BF6304" w:rsidRDefault="00BF6304" w:rsidP="00A4066A"/>
    <w:p w14:paraId="61A8E22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8" w:name="_Toc5184944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HealthcarePlaceSpecification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8144F7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6F9E1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4E5B6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A765863" w14:textId="77777777" w:rsidTr="00FA29C8">
        <w:trPr>
          <w:cantSplit/>
        </w:trPr>
        <w:tc>
          <w:tcPr>
            <w:tcW w:w="2606" w:type="dxa"/>
          </w:tcPr>
          <w:p w14:paraId="6E3936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F3C9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012879F2" w14:textId="77777777" w:rsidTr="00FA29C8">
        <w:trPr>
          <w:cantSplit/>
        </w:trPr>
        <w:tc>
          <w:tcPr>
            <w:tcW w:w="2606" w:type="dxa"/>
          </w:tcPr>
          <w:p w14:paraId="0929B0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61ECA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BFF5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099428A1" w14:textId="77777777" w:rsidTr="00FA29C8">
        <w:trPr>
          <w:cantSplit/>
        </w:trPr>
        <w:tc>
          <w:tcPr>
            <w:tcW w:w="2606" w:type="dxa"/>
          </w:tcPr>
          <w:p w14:paraId="08DAEF5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21BA4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place for child care</w:t>
            </w:r>
          </w:p>
        </w:tc>
      </w:tr>
      <w:tr w:rsidR="00BF6304" w14:paraId="704D511C" w14:textId="77777777" w:rsidTr="00FA29C8">
        <w:trPr>
          <w:cantSplit/>
        </w:trPr>
        <w:tc>
          <w:tcPr>
            <w:tcW w:w="2606" w:type="dxa"/>
          </w:tcPr>
          <w:p w14:paraId="13E76D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366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D9C78E" w14:textId="77777777" w:rsidTr="00FA29C8">
        <w:trPr>
          <w:cantSplit/>
        </w:trPr>
        <w:tc>
          <w:tcPr>
            <w:tcW w:w="2606" w:type="dxa"/>
          </w:tcPr>
          <w:p w14:paraId="612D9F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3C7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6DEACC9F" w14:textId="77777777" w:rsidTr="00FA29C8">
        <w:trPr>
          <w:cantSplit/>
        </w:trPr>
        <w:tc>
          <w:tcPr>
            <w:tcW w:w="2606" w:type="dxa"/>
          </w:tcPr>
          <w:p w14:paraId="1DC981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7BFEC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C36D545" w14:textId="77777777" w:rsidTr="00FA29C8">
        <w:trPr>
          <w:cantSplit/>
        </w:trPr>
        <w:tc>
          <w:tcPr>
            <w:tcW w:w="2606" w:type="dxa"/>
          </w:tcPr>
          <w:p w14:paraId="63B8DAE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5B2EC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5B29E92" w14:textId="77777777" w:rsidTr="00FA29C8">
        <w:trPr>
          <w:cantSplit/>
        </w:trPr>
        <w:tc>
          <w:tcPr>
            <w:tcW w:w="2606" w:type="dxa"/>
          </w:tcPr>
          <w:p w14:paraId="5EA0AE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548D2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HealthcarePlaceSpecification&gt;String&lt;/ChildOtherHealthcarePlaceSpecification&gt;</w:t>
            </w:r>
          </w:p>
        </w:tc>
      </w:tr>
      <w:tr w:rsidR="00BF6304" w14:paraId="64790ACA" w14:textId="77777777" w:rsidTr="00FA29C8">
        <w:trPr>
          <w:cantSplit/>
        </w:trPr>
        <w:tc>
          <w:tcPr>
            <w:tcW w:w="2606" w:type="dxa"/>
          </w:tcPr>
          <w:p w14:paraId="107A2B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9EA16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20543D6" w14:textId="77777777" w:rsidTr="00FA29C8">
        <w:trPr>
          <w:cantSplit/>
        </w:trPr>
        <w:tc>
          <w:tcPr>
            <w:tcW w:w="2606" w:type="dxa"/>
          </w:tcPr>
          <w:p w14:paraId="129FC5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65CD2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F082476" w14:textId="77777777" w:rsidR="00BF6304" w:rsidRDefault="00BF6304" w:rsidP="00A4066A"/>
    <w:p w14:paraId="166B93C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9" w:name="_Toc5184944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dHealthcare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3DB677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811A3D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7C6774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DAE4FD3" w14:textId="77777777" w:rsidTr="00FA29C8">
        <w:trPr>
          <w:cantSplit/>
        </w:trPr>
        <w:tc>
          <w:tcPr>
            <w:tcW w:w="2606" w:type="dxa"/>
          </w:tcPr>
          <w:p w14:paraId="031C22C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7020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BF6304" w14:paraId="5F40245C" w14:textId="77777777" w:rsidTr="00FA29C8">
        <w:trPr>
          <w:cantSplit/>
        </w:trPr>
        <w:tc>
          <w:tcPr>
            <w:tcW w:w="2606" w:type="dxa"/>
          </w:tcPr>
          <w:p w14:paraId="733907D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EE100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0E8D4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62D5CF9" w14:textId="77777777" w:rsidTr="00FA29C8">
        <w:trPr>
          <w:cantSplit/>
        </w:trPr>
        <w:tc>
          <w:tcPr>
            <w:tcW w:w="2606" w:type="dxa"/>
          </w:tcPr>
          <w:p w14:paraId="3ABFC2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99863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coverage past year</w:t>
            </w:r>
          </w:p>
        </w:tc>
      </w:tr>
      <w:tr w:rsidR="00BF6304" w14:paraId="524948E7" w14:textId="77777777" w:rsidTr="00FA29C8">
        <w:trPr>
          <w:cantSplit/>
        </w:trPr>
        <w:tc>
          <w:tcPr>
            <w:tcW w:w="2606" w:type="dxa"/>
          </w:tcPr>
          <w:p w14:paraId="655476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3EA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6433E92" w14:textId="77777777" w:rsidTr="00FA29C8">
        <w:trPr>
          <w:cantSplit/>
        </w:trPr>
        <w:tc>
          <w:tcPr>
            <w:tcW w:w="2606" w:type="dxa"/>
          </w:tcPr>
          <w:p w14:paraId="607EB5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7F9C22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39A82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covered all 12 months</w:t>
            </w:r>
          </w:p>
          <w:p w14:paraId="199D84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ut I had a gap in coverage</w:t>
            </w:r>
          </w:p>
          <w:p w14:paraId="4AEF45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8497C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646B686" w14:textId="77777777" w:rsidTr="00FA29C8">
        <w:trPr>
          <w:cantSplit/>
        </w:trPr>
        <w:tc>
          <w:tcPr>
            <w:tcW w:w="2606" w:type="dxa"/>
          </w:tcPr>
          <w:p w14:paraId="2CC42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9EA8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A2C326" w14:textId="77777777" w:rsidTr="00FA29C8">
        <w:trPr>
          <w:cantSplit/>
        </w:trPr>
        <w:tc>
          <w:tcPr>
            <w:tcW w:w="2606" w:type="dxa"/>
          </w:tcPr>
          <w:p w14:paraId="41D514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734E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4EEE0AA" w14:textId="77777777" w:rsidTr="00FA29C8">
        <w:trPr>
          <w:cantSplit/>
        </w:trPr>
        <w:tc>
          <w:tcPr>
            <w:tcW w:w="2606" w:type="dxa"/>
          </w:tcPr>
          <w:p w14:paraId="6F2556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682D9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dHealthcare&gt;1&lt;/ChildHadHealthcare&gt;</w:t>
            </w:r>
          </w:p>
        </w:tc>
      </w:tr>
      <w:tr w:rsidR="00BF6304" w14:paraId="4524BBA6" w14:textId="77777777" w:rsidTr="00FA29C8">
        <w:trPr>
          <w:cantSplit/>
        </w:trPr>
        <w:tc>
          <w:tcPr>
            <w:tcW w:w="2606" w:type="dxa"/>
          </w:tcPr>
          <w:p w14:paraId="3B2DC0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54C8F5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041D817" w14:textId="77777777" w:rsidTr="00FA29C8">
        <w:trPr>
          <w:cantSplit/>
        </w:trPr>
        <w:tc>
          <w:tcPr>
            <w:tcW w:w="2606" w:type="dxa"/>
          </w:tcPr>
          <w:p w14:paraId="2D3FB97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BB65ED" w14:textId="74B9FFEB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hildHadHealthcar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690BBD86" w14:textId="77777777" w:rsidR="00BF6304" w:rsidRDefault="00BF6304" w:rsidP="00A4066A"/>
    <w:p w14:paraId="0272BAD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0" w:name="_Toc5184944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InsuranceType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19A1C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76EE0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72C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F075FF0" w14:textId="77777777" w:rsidTr="00FA29C8">
        <w:trPr>
          <w:cantSplit/>
        </w:trPr>
        <w:tc>
          <w:tcPr>
            <w:tcW w:w="2606" w:type="dxa"/>
          </w:tcPr>
          <w:p w14:paraId="604D74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F18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08EB9A23" w14:textId="77777777" w:rsidTr="00FA29C8">
        <w:trPr>
          <w:cantSplit/>
        </w:trPr>
        <w:tc>
          <w:tcPr>
            <w:tcW w:w="2606" w:type="dxa"/>
          </w:tcPr>
          <w:p w14:paraId="18F8491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818B5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6E84D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6A265660" w14:textId="77777777" w:rsidTr="00FA29C8">
        <w:trPr>
          <w:cantSplit/>
        </w:trPr>
        <w:tc>
          <w:tcPr>
            <w:tcW w:w="2606" w:type="dxa"/>
          </w:tcPr>
          <w:p w14:paraId="5184E5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266BB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type</w:t>
            </w:r>
          </w:p>
        </w:tc>
      </w:tr>
      <w:tr w:rsidR="00BF6304" w14:paraId="7CBC5092" w14:textId="77777777" w:rsidTr="00FA29C8">
        <w:trPr>
          <w:cantSplit/>
        </w:trPr>
        <w:tc>
          <w:tcPr>
            <w:tcW w:w="2606" w:type="dxa"/>
          </w:tcPr>
          <w:p w14:paraId="5BCC9C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39456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5386BB1" w14:textId="77777777" w:rsidTr="00185680">
        <w:trPr>
          <w:cantSplit/>
          <w:trHeight w:val="1862"/>
        </w:trPr>
        <w:tc>
          <w:tcPr>
            <w:tcW w:w="2606" w:type="dxa"/>
          </w:tcPr>
          <w:p w14:paraId="5F6BF4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B7D04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vate health insurance from job</w:t>
            </w:r>
          </w:p>
          <w:p w14:paraId="161F0A8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Private health insurance from parents</w:t>
            </w:r>
          </w:p>
          <w:p w14:paraId="3FE2F9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vate health insurance from the State Health Insurance Marketplace, State website, or HealthCare.gov</w:t>
            </w:r>
          </w:p>
          <w:p w14:paraId="018354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edicaid</w:t>
            </w:r>
          </w:p>
          <w:p w14:paraId="265F7EF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CHIP</w:t>
            </w:r>
          </w:p>
          <w:p w14:paraId="3895BD0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ubsidized ACA plan</w:t>
            </w:r>
          </w:p>
          <w:p w14:paraId="6381232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TRICARE</w:t>
            </w:r>
          </w:p>
          <w:p w14:paraId="1CA2C03B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 - Indian</w:t>
            </w:r>
          </w:p>
          <w:p w14:paraId="3D8B17A2" w14:textId="77777777" w:rsidR="00185680" w:rsidRDefault="00185680" w:rsidP="00185680">
            <w:pPr>
              <w:keepNext/>
              <w:keepLines/>
            </w:pPr>
            <w:r>
              <w:t>9 - Other health insurance</w:t>
            </w:r>
          </w:p>
          <w:p w14:paraId="1C167D0B" w14:textId="77777777" w:rsidR="00185680" w:rsidRDefault="00185680" w:rsidP="00185680">
            <w:pPr>
              <w:keepNext/>
              <w:keepLines/>
            </w:pPr>
            <w:r>
              <w:t>0 - No health insurance</w:t>
            </w:r>
          </w:p>
          <w:p w14:paraId="25C7C4A6" w14:textId="77777777" w:rsidR="00185680" w:rsidRDefault="00185680" w:rsidP="00185680">
            <w:pPr>
              <w:keepNext/>
              <w:keepLines/>
            </w:pPr>
            <w:r>
              <w:t>88 - Declined to answer</w:t>
            </w:r>
          </w:p>
          <w:p w14:paraId="6C2E3F1F" w14:textId="7BCFC9E0" w:rsidR="00185680" w:rsidRDefault="00185680" w:rsidP="00185680">
            <w:pPr>
              <w:keepNext/>
              <w:keepLines/>
            </w:pPr>
            <w:r>
              <w:t>99 - Don't know</w:t>
            </w:r>
          </w:p>
        </w:tc>
      </w:tr>
      <w:tr w:rsidR="00BF6304" w14:paraId="64C7F9F3" w14:textId="77777777" w:rsidTr="00FA29C8">
        <w:trPr>
          <w:cantSplit/>
        </w:trPr>
        <w:tc>
          <w:tcPr>
            <w:tcW w:w="2606" w:type="dxa"/>
          </w:tcPr>
          <w:p w14:paraId="208840A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24972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0521376" w14:textId="77777777" w:rsidTr="00FA29C8">
        <w:trPr>
          <w:cantSplit/>
        </w:trPr>
        <w:tc>
          <w:tcPr>
            <w:tcW w:w="2606" w:type="dxa"/>
          </w:tcPr>
          <w:p w14:paraId="66CCDB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C082A78" w14:textId="205C3EE7" w:rsidR="00BF6304" w:rsidRDefault="00BF6304" w:rsidP="00591E28">
            <w:pPr>
              <w:keepNext/>
              <w:keepLines/>
            </w:pPr>
            <w:r>
              <w:rPr>
                <w:noProof/>
              </w:rPr>
              <w:t>0-</w:t>
            </w:r>
            <w:r w:rsidR="00185680">
              <w:rPr>
                <w:noProof/>
              </w:rPr>
              <w:t>12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4C40B9E6" w14:textId="77777777" w:rsidTr="00FA29C8">
        <w:trPr>
          <w:cantSplit/>
        </w:trPr>
        <w:tc>
          <w:tcPr>
            <w:tcW w:w="2606" w:type="dxa"/>
          </w:tcPr>
          <w:p w14:paraId="27C175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D2F9D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InsuranceTypeList&gt;</w:t>
            </w:r>
          </w:p>
          <w:p w14:paraId="0FC6CE0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ChildInsuranceType&gt;1&lt;/ChildInsuranceType&gt;</w:t>
            </w:r>
          </w:p>
          <w:p w14:paraId="58DA82C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  <w:t xml:space="preserve">  &lt;ChildInsuranceType&gt;3&lt;/ChildInsuranceType&gt;</w:t>
            </w:r>
          </w:p>
          <w:p w14:paraId="51D750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InsuranceTypeList&gt;</w:t>
            </w:r>
          </w:p>
        </w:tc>
      </w:tr>
      <w:tr w:rsidR="00BF6304" w14:paraId="4FD3D70A" w14:textId="77777777" w:rsidTr="00FA29C8">
        <w:trPr>
          <w:cantSplit/>
        </w:trPr>
        <w:tc>
          <w:tcPr>
            <w:tcW w:w="2606" w:type="dxa"/>
          </w:tcPr>
          <w:p w14:paraId="6A288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0CC95F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5F6C39D5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2CB838B9" w14:textId="77777777" w:rsidR="00591E28" w:rsidRDefault="00591E28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33A158AE" w14:textId="51E1F590" w:rsidR="00591E28" w:rsidRDefault="00591E28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61D3750" w14:textId="77777777" w:rsidTr="00FA29C8">
        <w:trPr>
          <w:cantSplit/>
        </w:trPr>
        <w:tc>
          <w:tcPr>
            <w:tcW w:w="2606" w:type="dxa"/>
          </w:tcPr>
          <w:p w14:paraId="0CED6D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91A388" w14:textId="063FC238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missing] Element </w:t>
            </w:r>
            <w:r w:rsidR="00591E28">
              <w:rPr>
                <w:noProof/>
              </w:rPr>
              <w:t>ChildInsuranceType</w:t>
            </w:r>
            <w:r>
              <w:rPr>
                <w:noProof/>
              </w:rPr>
              <w:t xml:space="preserve"> is missing. </w:t>
            </w:r>
          </w:p>
          <w:p w14:paraId="3875D65D" w14:textId="683AA288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Indian Health Service or tribal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</w:t>
            </w:r>
            <w:r w:rsidR="00591E28">
              <w:rPr>
                <w:noProof/>
              </w:rPr>
              <w:t>selected</w:t>
            </w:r>
            <w:r>
              <w:rPr>
                <w:noProof/>
              </w:rPr>
              <w:t xml:space="preserve">,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health insuranc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not </w:t>
            </w:r>
            <w:r w:rsidR="00591E28">
              <w:rPr>
                <w:noProof/>
              </w:rPr>
              <w:t>selected</w:t>
            </w:r>
            <w:r w:rsidR="00E73A91">
              <w:rPr>
                <w:noProof/>
              </w:rPr>
              <w:t xml:space="preserve"> while no other insurance type is checked</w:t>
            </w:r>
            <w:r>
              <w:rPr>
                <w:noProof/>
              </w:rPr>
              <w:t xml:space="preserve">] If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Indian Health Service or tribal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selected, check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I do not have health insurance for this child now</w:t>
            </w:r>
            <w:r w:rsidR="00394ADB">
              <w:rPr>
                <w:noProof/>
              </w:rPr>
              <w:t>’</w:t>
            </w:r>
            <w:r w:rsidR="00DA51E2">
              <w:rPr>
                <w:noProof/>
              </w:rPr>
              <w:t>.</w:t>
            </w:r>
          </w:p>
          <w:p w14:paraId="6D8EA8A3" w14:textId="45CA0C42" w:rsidR="00591E28" w:rsidRDefault="00591E28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“health insurance type” = “</w:t>
            </w:r>
            <w:r w:rsidR="00DA51E2">
              <w:rPr>
                <w:noProof/>
              </w:rPr>
              <w:t>Medicaid</w:t>
            </w:r>
            <w:r w:rsidR="00185680">
              <w:rPr>
                <w:noProof/>
              </w:rPr>
              <w:t>,”</w:t>
            </w:r>
            <w:r>
              <w:rPr>
                <w:noProof/>
              </w:rPr>
              <w:t xml:space="preserve"> then </w:t>
            </w:r>
            <w:r w:rsidR="003B6A2E">
              <w:rPr>
                <w:noProof/>
              </w:rPr>
              <w:t xml:space="preserve">“Medicaid name” </w:t>
            </w:r>
            <w:r>
              <w:rPr>
                <w:noProof/>
              </w:rPr>
              <w:t xml:space="preserve">should have a value] If the client has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, the </w:t>
            </w:r>
            <w:r w:rsidR="002A11AD">
              <w:rPr>
                <w:noProof/>
              </w:rPr>
              <w:t xml:space="preserve">Medicaid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</w:t>
            </w:r>
            <w:r>
              <w:rPr>
                <w:noProof/>
              </w:rPr>
              <w:t xml:space="preserve">state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 should be provided.</w:t>
            </w:r>
          </w:p>
          <w:p w14:paraId="6D3B46EF" w14:textId="6653B81A" w:rsidR="00591E28" w:rsidRDefault="00591E28" w:rsidP="00591E28">
            <w:pPr>
              <w:keepNext/>
              <w:keepLines/>
            </w:pPr>
            <w:r>
              <w:rPr>
                <w:noProof/>
              </w:rPr>
              <w:t>[If “health insurance type” = “other insurance type</w:t>
            </w:r>
            <w:r w:rsidR="00185680">
              <w:rPr>
                <w:noProof/>
              </w:rPr>
              <w:t>,”</w:t>
            </w:r>
            <w:r w:rsidR="003B6A2E">
              <w:rPr>
                <w:noProof/>
              </w:rPr>
              <w:t xml:space="preserve"> then</w:t>
            </w:r>
            <w:r>
              <w:rPr>
                <w:noProof/>
              </w:rPr>
              <w:t xml:space="preserve"> “other insurance name” </w:t>
            </w:r>
            <w:r w:rsidR="003B6A2E">
              <w:rPr>
                <w:noProof/>
              </w:rPr>
              <w:t>should</w:t>
            </w:r>
            <w:r>
              <w:rPr>
                <w:noProof/>
              </w:rPr>
              <w:t xml:space="preserve"> have a value] If the client has other </w:t>
            </w:r>
            <w:r w:rsidR="002A11AD">
              <w:rPr>
                <w:noProof/>
              </w:rPr>
              <w:t xml:space="preserve">health </w:t>
            </w:r>
            <w:r>
              <w:rPr>
                <w:noProof/>
              </w:rPr>
              <w:t>insurance, the</w:t>
            </w:r>
            <w:r w:rsidR="002A11AD">
              <w:rPr>
                <w:noProof/>
              </w:rPr>
              <w:t xml:space="preserve"> other health insurance</w:t>
            </w:r>
            <w:r>
              <w:rPr>
                <w:noProof/>
              </w:rPr>
              <w:t xml:space="preserve"> option should be checked and </w:t>
            </w:r>
            <w:r w:rsidR="002A11AD">
              <w:rPr>
                <w:noProof/>
              </w:rPr>
              <w:t xml:space="preserve">the name of the </w:t>
            </w:r>
            <w:r>
              <w:rPr>
                <w:noProof/>
              </w:rPr>
              <w:t>other insurance should be provided.</w:t>
            </w:r>
          </w:p>
        </w:tc>
      </w:tr>
    </w:tbl>
    <w:p w14:paraId="79DFAE88" w14:textId="77777777" w:rsidR="00BF6304" w:rsidRDefault="00BF6304" w:rsidP="00A4066A"/>
    <w:p w14:paraId="153799A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1" w:name="_Toc5184944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edicaidNameSpecification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9E25AE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0DAA0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3FAD2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978608B" w14:textId="77777777" w:rsidTr="00FA29C8">
        <w:trPr>
          <w:cantSplit/>
        </w:trPr>
        <w:tc>
          <w:tcPr>
            <w:tcW w:w="2606" w:type="dxa"/>
          </w:tcPr>
          <w:p w14:paraId="6BC630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D3C9D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4EBC614E" w14:textId="77777777" w:rsidTr="00FA29C8">
        <w:trPr>
          <w:cantSplit/>
        </w:trPr>
        <w:tc>
          <w:tcPr>
            <w:tcW w:w="2606" w:type="dxa"/>
          </w:tcPr>
          <w:p w14:paraId="6A1C5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5ABDC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D30A8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421586" w14:textId="77777777" w:rsidTr="00FA29C8">
        <w:trPr>
          <w:cantSplit/>
        </w:trPr>
        <w:tc>
          <w:tcPr>
            <w:tcW w:w="2606" w:type="dxa"/>
          </w:tcPr>
          <w:p w14:paraId="2BEDD9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EBC3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Medicaid name</w:t>
            </w:r>
          </w:p>
        </w:tc>
      </w:tr>
      <w:tr w:rsidR="00BF6304" w14:paraId="75D02AD5" w14:textId="77777777" w:rsidTr="00FA29C8">
        <w:trPr>
          <w:cantSplit/>
        </w:trPr>
        <w:tc>
          <w:tcPr>
            <w:tcW w:w="2606" w:type="dxa"/>
          </w:tcPr>
          <w:p w14:paraId="6040B8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044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8D5E645" w14:textId="77777777" w:rsidTr="00FA29C8">
        <w:trPr>
          <w:cantSplit/>
        </w:trPr>
        <w:tc>
          <w:tcPr>
            <w:tcW w:w="2606" w:type="dxa"/>
          </w:tcPr>
          <w:p w14:paraId="4E0831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59386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7477CA4" w14:textId="77777777" w:rsidTr="00FA29C8">
        <w:trPr>
          <w:cantSplit/>
        </w:trPr>
        <w:tc>
          <w:tcPr>
            <w:tcW w:w="2606" w:type="dxa"/>
          </w:tcPr>
          <w:p w14:paraId="60EF9B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2ED8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8A6B5F2" w14:textId="77777777" w:rsidTr="00FA29C8">
        <w:trPr>
          <w:cantSplit/>
        </w:trPr>
        <w:tc>
          <w:tcPr>
            <w:tcW w:w="2606" w:type="dxa"/>
          </w:tcPr>
          <w:p w14:paraId="2C8556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516B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945E3C2" w14:textId="77777777" w:rsidTr="00FA29C8">
        <w:trPr>
          <w:cantSplit/>
        </w:trPr>
        <w:tc>
          <w:tcPr>
            <w:tcW w:w="2606" w:type="dxa"/>
          </w:tcPr>
          <w:p w14:paraId="0E9EE4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09D9A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edicaidNameSpecification&gt;String&lt;/ChildMedicaidNameSpecification&gt;</w:t>
            </w:r>
          </w:p>
        </w:tc>
      </w:tr>
      <w:tr w:rsidR="00BF6304" w14:paraId="47E20158" w14:textId="77777777" w:rsidTr="00FA29C8">
        <w:trPr>
          <w:cantSplit/>
        </w:trPr>
        <w:tc>
          <w:tcPr>
            <w:tcW w:w="2606" w:type="dxa"/>
          </w:tcPr>
          <w:p w14:paraId="493F4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42C0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B88411C" w14:textId="77777777" w:rsidTr="00FA29C8">
        <w:trPr>
          <w:cantSplit/>
        </w:trPr>
        <w:tc>
          <w:tcPr>
            <w:tcW w:w="2606" w:type="dxa"/>
          </w:tcPr>
          <w:p w14:paraId="445A6D2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1B39E1" w14:textId="5EFF3A9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591E28">
              <w:rPr>
                <w:noProof/>
              </w:rPr>
              <w:t>“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</w:t>
            </w:r>
            <w:r w:rsidR="00591E28">
              <w:rPr>
                <w:noProof/>
              </w:rPr>
              <w:t>”</w:t>
            </w:r>
            <w:r w:rsidR="003B6A2E">
              <w:rPr>
                <w:noProof/>
              </w:rPr>
              <w:t xml:space="preserve"> has</w:t>
            </w:r>
            <w:r>
              <w:rPr>
                <w:noProof/>
              </w:rPr>
              <w:t xml:space="preserve"> a value</w:t>
            </w:r>
            <w:r w:rsidR="003B6A2E">
              <w:rPr>
                <w:noProof/>
              </w:rPr>
              <w:t>, then “health insurance type” should have “Medicaid” selected</w:t>
            </w:r>
            <w:r>
              <w:rPr>
                <w:noProof/>
              </w:rPr>
              <w:t xml:space="preserve">] If the client has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, the </w:t>
            </w:r>
            <w:r w:rsidR="002A11AD">
              <w:rPr>
                <w:noProof/>
              </w:rPr>
              <w:t xml:space="preserve">Medicaid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</w:t>
            </w:r>
            <w:r>
              <w:rPr>
                <w:noProof/>
              </w:rPr>
              <w:t xml:space="preserve">state </w:t>
            </w:r>
            <w:r w:rsidR="00DA51E2">
              <w:rPr>
                <w:noProof/>
              </w:rPr>
              <w:t>Medicaid</w:t>
            </w:r>
            <w:r>
              <w:rPr>
                <w:noProof/>
              </w:rPr>
              <w:t xml:space="preserve"> name should be provided.</w:t>
            </w:r>
          </w:p>
        </w:tc>
      </w:tr>
    </w:tbl>
    <w:p w14:paraId="553696E1" w14:textId="77777777" w:rsidR="00BF6304" w:rsidRDefault="00BF6304" w:rsidP="00A4066A"/>
    <w:p w14:paraId="2A47090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2" w:name="_Toc518494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InsuranceSpecification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5C8E7D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2335DB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9E0F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E99B81" w14:textId="77777777" w:rsidTr="00FA29C8">
        <w:trPr>
          <w:cantSplit/>
        </w:trPr>
        <w:tc>
          <w:tcPr>
            <w:tcW w:w="2606" w:type="dxa"/>
          </w:tcPr>
          <w:p w14:paraId="17737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DF70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30586951" w14:textId="77777777" w:rsidTr="00FA29C8">
        <w:trPr>
          <w:cantSplit/>
        </w:trPr>
        <w:tc>
          <w:tcPr>
            <w:tcW w:w="2606" w:type="dxa"/>
          </w:tcPr>
          <w:p w14:paraId="35FF9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993E56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9D375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6AF8695" w14:textId="77777777" w:rsidTr="00FA29C8">
        <w:trPr>
          <w:cantSplit/>
        </w:trPr>
        <w:tc>
          <w:tcPr>
            <w:tcW w:w="2606" w:type="dxa"/>
          </w:tcPr>
          <w:p w14:paraId="4ACD0ED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FDDD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health insurance name</w:t>
            </w:r>
          </w:p>
        </w:tc>
      </w:tr>
      <w:tr w:rsidR="00BF6304" w14:paraId="1130ED31" w14:textId="77777777" w:rsidTr="00FA29C8">
        <w:trPr>
          <w:cantSplit/>
        </w:trPr>
        <w:tc>
          <w:tcPr>
            <w:tcW w:w="2606" w:type="dxa"/>
          </w:tcPr>
          <w:p w14:paraId="26CAE2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05CBF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D9E338E" w14:textId="77777777" w:rsidTr="00FA29C8">
        <w:trPr>
          <w:cantSplit/>
        </w:trPr>
        <w:tc>
          <w:tcPr>
            <w:tcW w:w="2606" w:type="dxa"/>
          </w:tcPr>
          <w:p w14:paraId="1D0838E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F7B05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2DA58E02" w14:textId="77777777" w:rsidTr="00FA29C8">
        <w:trPr>
          <w:cantSplit/>
        </w:trPr>
        <w:tc>
          <w:tcPr>
            <w:tcW w:w="2606" w:type="dxa"/>
          </w:tcPr>
          <w:p w14:paraId="092C90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DB9D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3F577A" w14:textId="77777777" w:rsidTr="00FA29C8">
        <w:trPr>
          <w:cantSplit/>
        </w:trPr>
        <w:tc>
          <w:tcPr>
            <w:tcW w:w="2606" w:type="dxa"/>
          </w:tcPr>
          <w:p w14:paraId="4345AD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323D2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F78E0BC" w14:textId="77777777" w:rsidTr="00FA29C8">
        <w:trPr>
          <w:cantSplit/>
        </w:trPr>
        <w:tc>
          <w:tcPr>
            <w:tcW w:w="2606" w:type="dxa"/>
          </w:tcPr>
          <w:p w14:paraId="490BDA1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6BA2D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InsuranceSpecification&gt;String&lt;/ChildOtherInsuranceSpecification&gt;</w:t>
            </w:r>
          </w:p>
        </w:tc>
      </w:tr>
      <w:tr w:rsidR="00BF6304" w14:paraId="47D3E937" w14:textId="77777777" w:rsidTr="00FA29C8">
        <w:trPr>
          <w:cantSplit/>
        </w:trPr>
        <w:tc>
          <w:tcPr>
            <w:tcW w:w="2606" w:type="dxa"/>
          </w:tcPr>
          <w:p w14:paraId="2B524D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7648C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76A7E19" w14:textId="77777777" w:rsidTr="00FA29C8">
        <w:trPr>
          <w:cantSplit/>
        </w:trPr>
        <w:tc>
          <w:tcPr>
            <w:tcW w:w="2606" w:type="dxa"/>
          </w:tcPr>
          <w:p w14:paraId="27A6CFC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7DD53E" w14:textId="603F21F5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A11AD">
              <w:rPr>
                <w:noProof/>
              </w:rPr>
              <w:t>“other health insurance name”</w:t>
            </w:r>
            <w:r w:rsidR="003B6A2E">
              <w:rPr>
                <w:noProof/>
              </w:rPr>
              <w:t xml:space="preserve"> has a value, then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health insurance type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</w:t>
            </w:r>
            <w:r w:rsidR="003B6A2E">
              <w:rPr>
                <w:noProof/>
              </w:rPr>
              <w:t>should have</w:t>
            </w:r>
            <w:r w:rsidR="00591E28">
              <w:rPr>
                <w:noProof/>
              </w:rPr>
              <w:t xml:space="preserve"> “</w:t>
            </w:r>
            <w:r>
              <w:rPr>
                <w:noProof/>
              </w:rPr>
              <w:t>other insurance type</w:t>
            </w:r>
            <w:r w:rsidR="002A11AD">
              <w:rPr>
                <w:noProof/>
              </w:rPr>
              <w:t>”</w:t>
            </w:r>
            <w:r>
              <w:rPr>
                <w:noProof/>
              </w:rPr>
              <w:t xml:space="preserve"> </w:t>
            </w:r>
            <w:r w:rsidR="003B6A2E">
              <w:rPr>
                <w:noProof/>
              </w:rPr>
              <w:t>selected.</w:t>
            </w:r>
            <w:r>
              <w:rPr>
                <w:noProof/>
              </w:rPr>
              <w:t xml:space="preserve">] If the client has other </w:t>
            </w:r>
            <w:r w:rsidR="002A11AD">
              <w:rPr>
                <w:noProof/>
              </w:rPr>
              <w:t xml:space="preserve">health </w:t>
            </w:r>
            <w:r>
              <w:rPr>
                <w:noProof/>
              </w:rPr>
              <w:t xml:space="preserve">insurance, the </w:t>
            </w:r>
            <w:r w:rsidR="002A11AD">
              <w:rPr>
                <w:noProof/>
              </w:rPr>
              <w:t xml:space="preserve">other health insurance </w:t>
            </w:r>
            <w:r>
              <w:rPr>
                <w:noProof/>
              </w:rPr>
              <w:t xml:space="preserve">option should be checked and </w:t>
            </w:r>
            <w:r w:rsidR="002A11AD">
              <w:rPr>
                <w:noProof/>
              </w:rPr>
              <w:t xml:space="preserve">the name of the </w:t>
            </w:r>
            <w:r>
              <w:rPr>
                <w:noProof/>
              </w:rPr>
              <w:t>other</w:t>
            </w:r>
            <w:r w:rsidR="002A11AD">
              <w:rPr>
                <w:noProof/>
              </w:rPr>
              <w:t xml:space="preserve"> health</w:t>
            </w:r>
            <w:r>
              <w:rPr>
                <w:noProof/>
              </w:rPr>
              <w:t xml:space="preserve"> insurance should be provided.</w:t>
            </w:r>
          </w:p>
        </w:tc>
      </w:tr>
    </w:tbl>
    <w:p w14:paraId="1B743F01" w14:textId="77777777" w:rsidR="00BF6304" w:rsidRDefault="00BF6304" w:rsidP="00A4066A"/>
    <w:p w14:paraId="55A1CC7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3" w:name="_Toc5184945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WellVisit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8605E2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B2F1AC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21FF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DB10986" w14:textId="77777777" w:rsidTr="00FA29C8">
        <w:trPr>
          <w:cantSplit/>
        </w:trPr>
        <w:tc>
          <w:tcPr>
            <w:tcW w:w="2606" w:type="dxa"/>
          </w:tcPr>
          <w:p w14:paraId="3409CF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7644B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</w:t>
            </w:r>
          </w:p>
        </w:tc>
      </w:tr>
      <w:tr w:rsidR="00BF6304" w14:paraId="5A6BDE73" w14:textId="77777777" w:rsidTr="00FA29C8">
        <w:trPr>
          <w:cantSplit/>
        </w:trPr>
        <w:tc>
          <w:tcPr>
            <w:tcW w:w="2606" w:type="dxa"/>
          </w:tcPr>
          <w:p w14:paraId="6BC7311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B44B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6B2F4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E5CA07" w14:textId="77777777" w:rsidTr="00FA29C8">
        <w:trPr>
          <w:cantSplit/>
        </w:trPr>
        <w:tc>
          <w:tcPr>
            <w:tcW w:w="2606" w:type="dxa"/>
          </w:tcPr>
          <w:p w14:paraId="7741C9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1D296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last well visit</w:t>
            </w:r>
          </w:p>
        </w:tc>
      </w:tr>
      <w:tr w:rsidR="00BF6304" w14:paraId="271BFEFE" w14:textId="77777777" w:rsidTr="00FA29C8">
        <w:trPr>
          <w:cantSplit/>
        </w:trPr>
        <w:tc>
          <w:tcPr>
            <w:tcW w:w="2606" w:type="dxa"/>
          </w:tcPr>
          <w:p w14:paraId="68845A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9429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FEA20BD" w14:textId="77777777" w:rsidTr="00FA29C8">
        <w:trPr>
          <w:cantSplit/>
        </w:trPr>
        <w:tc>
          <w:tcPr>
            <w:tcW w:w="2606" w:type="dxa"/>
          </w:tcPr>
          <w:p w14:paraId="78122A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7E3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2F4DED0" w14:textId="77777777" w:rsidTr="00FA29C8">
        <w:trPr>
          <w:cantSplit/>
        </w:trPr>
        <w:tc>
          <w:tcPr>
            <w:tcW w:w="2606" w:type="dxa"/>
          </w:tcPr>
          <w:p w14:paraId="73F6A5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82DD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52B4AD" w14:textId="77777777" w:rsidTr="00FA29C8">
        <w:trPr>
          <w:cantSplit/>
        </w:trPr>
        <w:tc>
          <w:tcPr>
            <w:tcW w:w="2606" w:type="dxa"/>
          </w:tcPr>
          <w:p w14:paraId="3714CF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6CC1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69231E8" w14:textId="77777777" w:rsidTr="00FA29C8">
        <w:trPr>
          <w:cantSplit/>
        </w:trPr>
        <w:tc>
          <w:tcPr>
            <w:tcW w:w="2606" w:type="dxa"/>
          </w:tcPr>
          <w:p w14:paraId="3EEA32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999A66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WellVisit&gt;1&lt;/AgeWellVisit&gt;</w:t>
            </w:r>
          </w:p>
        </w:tc>
      </w:tr>
      <w:tr w:rsidR="00BF6304" w14:paraId="1FDD6267" w14:textId="77777777" w:rsidTr="00FA29C8">
        <w:trPr>
          <w:cantSplit/>
        </w:trPr>
        <w:tc>
          <w:tcPr>
            <w:tcW w:w="2606" w:type="dxa"/>
          </w:tcPr>
          <w:p w14:paraId="419185B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3C8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F87AC7D" w14:textId="77777777" w:rsidTr="00FA29C8">
        <w:trPr>
          <w:cantSplit/>
        </w:trPr>
        <w:tc>
          <w:tcPr>
            <w:tcW w:w="2606" w:type="dxa"/>
          </w:tcPr>
          <w:p w14:paraId="0B14C33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90E400" w14:textId="5E369D69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AgeWellVisit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42F1251B" w14:textId="77777777" w:rsidR="00BF6304" w:rsidRDefault="00BF6304" w:rsidP="00A4066A"/>
    <w:p w14:paraId="382953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4" w:name="_Toc518494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adRecommendedWellVisit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99314B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7AF52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C1B979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F435847" w14:textId="77777777" w:rsidTr="00FA29C8">
        <w:trPr>
          <w:cantSplit/>
        </w:trPr>
        <w:tc>
          <w:tcPr>
            <w:tcW w:w="2606" w:type="dxa"/>
          </w:tcPr>
          <w:p w14:paraId="4A8F2F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21CA06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a</w:t>
            </w:r>
          </w:p>
        </w:tc>
      </w:tr>
      <w:tr w:rsidR="00BF6304" w14:paraId="22ADCEE2" w14:textId="77777777" w:rsidTr="00FA29C8">
        <w:trPr>
          <w:cantSplit/>
        </w:trPr>
        <w:tc>
          <w:tcPr>
            <w:tcW w:w="2606" w:type="dxa"/>
          </w:tcPr>
          <w:p w14:paraId="659E7E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5B4A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550AA9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C47B6AC" w14:textId="77777777" w:rsidTr="00FA29C8">
        <w:trPr>
          <w:cantSplit/>
        </w:trPr>
        <w:tc>
          <w:tcPr>
            <w:tcW w:w="2606" w:type="dxa"/>
          </w:tcPr>
          <w:p w14:paraId="00E66E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3179F5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st recent age appropriate recommended well visit</w:t>
            </w:r>
          </w:p>
        </w:tc>
      </w:tr>
      <w:tr w:rsidR="00BF6304" w14:paraId="52E41141" w14:textId="77777777" w:rsidTr="00FA29C8">
        <w:trPr>
          <w:cantSplit/>
        </w:trPr>
        <w:tc>
          <w:tcPr>
            <w:tcW w:w="2606" w:type="dxa"/>
          </w:tcPr>
          <w:p w14:paraId="4637DE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5D005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F0F8AF" w14:textId="77777777" w:rsidTr="00FA29C8">
        <w:trPr>
          <w:cantSplit/>
        </w:trPr>
        <w:tc>
          <w:tcPr>
            <w:tcW w:w="2606" w:type="dxa"/>
          </w:tcPr>
          <w:p w14:paraId="1276D5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3DC6AF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A00AD9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70F8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34F898A5" w14:textId="77777777" w:rsidTr="00FA29C8">
        <w:trPr>
          <w:cantSplit/>
        </w:trPr>
        <w:tc>
          <w:tcPr>
            <w:tcW w:w="2606" w:type="dxa"/>
          </w:tcPr>
          <w:p w14:paraId="39814C8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1DA18" w14:textId="268375C4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690F5A27" w14:textId="77777777" w:rsidTr="00FA29C8">
        <w:trPr>
          <w:cantSplit/>
        </w:trPr>
        <w:tc>
          <w:tcPr>
            <w:tcW w:w="2606" w:type="dxa"/>
          </w:tcPr>
          <w:p w14:paraId="4004C8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808F8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E36F1A6" w14:textId="77777777" w:rsidTr="00FA29C8">
        <w:trPr>
          <w:cantSplit/>
        </w:trPr>
        <w:tc>
          <w:tcPr>
            <w:tcW w:w="2606" w:type="dxa"/>
          </w:tcPr>
          <w:p w14:paraId="0D026CC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13C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adRecommendedWellVisit&gt;1&lt;/HadRecommendedWellVisit&gt;</w:t>
            </w:r>
          </w:p>
        </w:tc>
      </w:tr>
      <w:tr w:rsidR="00BF6304" w14:paraId="3C1C96E9" w14:textId="77777777" w:rsidTr="00FA29C8">
        <w:trPr>
          <w:cantSplit/>
        </w:trPr>
        <w:tc>
          <w:tcPr>
            <w:tcW w:w="2606" w:type="dxa"/>
          </w:tcPr>
          <w:p w14:paraId="7CE167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E4730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45AC9EB" w14:textId="77777777" w:rsidTr="00FA29C8">
        <w:trPr>
          <w:cantSplit/>
        </w:trPr>
        <w:tc>
          <w:tcPr>
            <w:tcW w:w="2606" w:type="dxa"/>
          </w:tcPr>
          <w:p w14:paraId="2FD63E9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92BE772" w14:textId="11C19872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HadRecommendedWellVisit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A011D7B" w14:textId="77777777" w:rsidR="00BF6304" w:rsidRDefault="00BF6304" w:rsidP="00A4066A"/>
    <w:p w14:paraId="37D4BAB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5" w:name="_Toc5184945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Ever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FD8C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0CFA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7F93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1E7FA8" w14:textId="77777777" w:rsidTr="00FA29C8">
        <w:trPr>
          <w:cantSplit/>
        </w:trPr>
        <w:tc>
          <w:tcPr>
            <w:tcW w:w="2606" w:type="dxa"/>
          </w:tcPr>
          <w:p w14:paraId="7A2366C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B2B4C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5</w:t>
            </w:r>
          </w:p>
        </w:tc>
      </w:tr>
      <w:tr w:rsidR="00BF6304" w14:paraId="3C163F39" w14:textId="77777777" w:rsidTr="00FA29C8">
        <w:trPr>
          <w:cantSplit/>
        </w:trPr>
        <w:tc>
          <w:tcPr>
            <w:tcW w:w="2606" w:type="dxa"/>
          </w:tcPr>
          <w:p w14:paraId="3814160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59D63F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1072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4306618" w14:textId="77777777" w:rsidTr="00FA29C8">
        <w:trPr>
          <w:cantSplit/>
        </w:trPr>
        <w:tc>
          <w:tcPr>
            <w:tcW w:w="2606" w:type="dxa"/>
          </w:tcPr>
          <w:p w14:paraId="3C844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97D3A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ver breastfed</w:t>
            </w:r>
          </w:p>
        </w:tc>
      </w:tr>
      <w:tr w:rsidR="00BF6304" w14:paraId="45218494" w14:textId="77777777" w:rsidTr="00FA29C8">
        <w:trPr>
          <w:cantSplit/>
        </w:trPr>
        <w:tc>
          <w:tcPr>
            <w:tcW w:w="2606" w:type="dxa"/>
          </w:tcPr>
          <w:p w14:paraId="1FC96D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6A61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49DC2CB" w14:textId="77777777" w:rsidTr="00FA29C8">
        <w:trPr>
          <w:cantSplit/>
        </w:trPr>
        <w:tc>
          <w:tcPr>
            <w:tcW w:w="2606" w:type="dxa"/>
          </w:tcPr>
          <w:p w14:paraId="31E801A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9510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DA709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C2C9E0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B83A3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72355E7" w14:textId="77777777" w:rsidTr="00FA29C8">
        <w:trPr>
          <w:cantSplit/>
        </w:trPr>
        <w:tc>
          <w:tcPr>
            <w:tcW w:w="2606" w:type="dxa"/>
          </w:tcPr>
          <w:p w14:paraId="2346C0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5EAD18" w14:textId="535EEA93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3D2C1344" w14:textId="77777777" w:rsidTr="00FA29C8">
        <w:trPr>
          <w:cantSplit/>
        </w:trPr>
        <w:tc>
          <w:tcPr>
            <w:tcW w:w="2606" w:type="dxa"/>
          </w:tcPr>
          <w:p w14:paraId="71A32C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FC67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28A716E" w14:textId="77777777" w:rsidTr="00FA29C8">
        <w:trPr>
          <w:cantSplit/>
        </w:trPr>
        <w:tc>
          <w:tcPr>
            <w:tcW w:w="2606" w:type="dxa"/>
          </w:tcPr>
          <w:p w14:paraId="5EEBF0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C78D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Ever&gt;1&lt;/BreastfedEver&gt;</w:t>
            </w:r>
          </w:p>
        </w:tc>
      </w:tr>
      <w:tr w:rsidR="00BF6304" w14:paraId="4D75410E" w14:textId="77777777" w:rsidTr="00FA29C8">
        <w:trPr>
          <w:cantSplit/>
        </w:trPr>
        <w:tc>
          <w:tcPr>
            <w:tcW w:w="2606" w:type="dxa"/>
          </w:tcPr>
          <w:p w14:paraId="742E78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5D87E6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4C6EE9E0" w14:textId="77777777" w:rsidTr="00FA29C8">
        <w:trPr>
          <w:cantSplit/>
        </w:trPr>
        <w:tc>
          <w:tcPr>
            <w:tcW w:w="2606" w:type="dxa"/>
          </w:tcPr>
          <w:p w14:paraId="264D8C8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815EE98" w14:textId="7C3FF26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E</w:t>
            </w:r>
            <w:r>
              <w:rPr>
                <w:noProof/>
              </w:rPr>
              <w:t>ver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560F1A1B" w14:textId="77777777" w:rsidR="00BF6304" w:rsidRDefault="00BF6304" w:rsidP="00A4066A"/>
    <w:p w14:paraId="1C694E9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6" w:name="_Toc518494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Currently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775B9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F87CA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D1DF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C090EA9" w14:textId="77777777" w:rsidTr="00FA29C8">
        <w:trPr>
          <w:cantSplit/>
        </w:trPr>
        <w:tc>
          <w:tcPr>
            <w:tcW w:w="2606" w:type="dxa"/>
          </w:tcPr>
          <w:p w14:paraId="6A52DBA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141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6</w:t>
            </w:r>
          </w:p>
        </w:tc>
      </w:tr>
      <w:tr w:rsidR="00BF6304" w14:paraId="2A6A7E56" w14:textId="77777777" w:rsidTr="00FA29C8">
        <w:trPr>
          <w:cantSplit/>
        </w:trPr>
        <w:tc>
          <w:tcPr>
            <w:tcW w:w="2606" w:type="dxa"/>
          </w:tcPr>
          <w:p w14:paraId="22842C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3AD2DA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5BD4E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1FAEA4F" w14:textId="77777777" w:rsidTr="00FA29C8">
        <w:trPr>
          <w:cantSplit/>
        </w:trPr>
        <w:tc>
          <w:tcPr>
            <w:tcW w:w="2606" w:type="dxa"/>
          </w:tcPr>
          <w:p w14:paraId="527D6DE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0ED12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ed currently</w:t>
            </w:r>
          </w:p>
        </w:tc>
      </w:tr>
      <w:tr w:rsidR="00BF6304" w14:paraId="4C0BC4EC" w14:textId="77777777" w:rsidTr="00FA29C8">
        <w:trPr>
          <w:cantSplit/>
        </w:trPr>
        <w:tc>
          <w:tcPr>
            <w:tcW w:w="2606" w:type="dxa"/>
          </w:tcPr>
          <w:p w14:paraId="61FB89A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DBB06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11EAFE0" w14:textId="77777777" w:rsidTr="00FA29C8">
        <w:trPr>
          <w:cantSplit/>
        </w:trPr>
        <w:tc>
          <w:tcPr>
            <w:tcW w:w="2606" w:type="dxa"/>
          </w:tcPr>
          <w:p w14:paraId="7A8E79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6DB3FE4" w14:textId="0482A2CD" w:rsidR="00BF6304" w:rsidRDefault="00596AB1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</w:t>
            </w:r>
            <w:r w:rsidR="00BF6304">
              <w:rPr>
                <w:noProof/>
              </w:rPr>
              <w:t xml:space="preserve"> - No</w:t>
            </w:r>
          </w:p>
          <w:p w14:paraId="642EE3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5EAA34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6029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9B8606D" w14:textId="77777777" w:rsidTr="00FA29C8">
        <w:trPr>
          <w:cantSplit/>
        </w:trPr>
        <w:tc>
          <w:tcPr>
            <w:tcW w:w="2606" w:type="dxa"/>
          </w:tcPr>
          <w:p w14:paraId="514E0D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A715AE2" w14:textId="40F14465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3452CB8F" w14:textId="77777777" w:rsidTr="00FA29C8">
        <w:trPr>
          <w:cantSplit/>
        </w:trPr>
        <w:tc>
          <w:tcPr>
            <w:tcW w:w="2606" w:type="dxa"/>
          </w:tcPr>
          <w:p w14:paraId="215804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B71F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BD2DD2B" w14:textId="77777777" w:rsidTr="00FA29C8">
        <w:trPr>
          <w:cantSplit/>
        </w:trPr>
        <w:tc>
          <w:tcPr>
            <w:tcW w:w="2606" w:type="dxa"/>
          </w:tcPr>
          <w:p w14:paraId="6757E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F5D4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Currently&gt;1&lt;/BreastfedCurrently&gt;</w:t>
            </w:r>
          </w:p>
        </w:tc>
      </w:tr>
      <w:tr w:rsidR="00BF6304" w14:paraId="6D21B6F9" w14:textId="77777777" w:rsidTr="00FA29C8">
        <w:trPr>
          <w:cantSplit/>
        </w:trPr>
        <w:tc>
          <w:tcPr>
            <w:tcW w:w="2606" w:type="dxa"/>
          </w:tcPr>
          <w:p w14:paraId="037B73F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1BB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8A76097" w14:textId="77777777" w:rsidTr="00FA29C8">
        <w:trPr>
          <w:cantSplit/>
        </w:trPr>
        <w:tc>
          <w:tcPr>
            <w:tcW w:w="2606" w:type="dxa"/>
          </w:tcPr>
          <w:p w14:paraId="41755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E06DF0A" w14:textId="4532AEE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urrently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48317884" w14:textId="77777777" w:rsidR="00BF6304" w:rsidRDefault="00BF6304" w:rsidP="00A4066A"/>
    <w:p w14:paraId="2CE93CF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7" w:name="_Toc5184945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owLongBreastfed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B81D1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D3ACF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A02B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F9F756" w14:textId="77777777" w:rsidTr="00FA29C8">
        <w:trPr>
          <w:cantSplit/>
        </w:trPr>
        <w:tc>
          <w:tcPr>
            <w:tcW w:w="2606" w:type="dxa"/>
          </w:tcPr>
          <w:p w14:paraId="5E4080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7E43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7F921ADD" w14:textId="77777777" w:rsidTr="00FA29C8">
        <w:trPr>
          <w:cantSplit/>
        </w:trPr>
        <w:tc>
          <w:tcPr>
            <w:tcW w:w="2606" w:type="dxa"/>
          </w:tcPr>
          <w:p w14:paraId="41928F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90A73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6B90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B4B35D5" w14:textId="77777777" w:rsidTr="00FA29C8">
        <w:trPr>
          <w:cantSplit/>
        </w:trPr>
        <w:tc>
          <w:tcPr>
            <w:tcW w:w="2606" w:type="dxa"/>
          </w:tcPr>
          <w:p w14:paraId="231D9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14551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w long was the child breastfed</w:t>
            </w:r>
          </w:p>
        </w:tc>
      </w:tr>
      <w:tr w:rsidR="00BF6304" w14:paraId="132D677E" w14:textId="77777777" w:rsidTr="00FA29C8">
        <w:trPr>
          <w:cantSplit/>
        </w:trPr>
        <w:tc>
          <w:tcPr>
            <w:tcW w:w="2606" w:type="dxa"/>
          </w:tcPr>
          <w:p w14:paraId="2F5CF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D345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DB05976" w14:textId="77777777" w:rsidTr="00FA29C8">
        <w:trPr>
          <w:cantSplit/>
        </w:trPr>
        <w:tc>
          <w:tcPr>
            <w:tcW w:w="2606" w:type="dxa"/>
          </w:tcPr>
          <w:p w14:paraId="4FE805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2A7F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ot at all</w:t>
            </w:r>
          </w:p>
          <w:p w14:paraId="60735D5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Less than 1 month</w:t>
            </w:r>
          </w:p>
          <w:p w14:paraId="44D17B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ore than 1 month</w:t>
            </w:r>
          </w:p>
          <w:p w14:paraId="3371FE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2FBE9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574229AE" w14:textId="77777777" w:rsidTr="00FA29C8">
        <w:trPr>
          <w:cantSplit/>
        </w:trPr>
        <w:tc>
          <w:tcPr>
            <w:tcW w:w="2606" w:type="dxa"/>
          </w:tcPr>
          <w:p w14:paraId="3164E8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72CA853" w14:textId="75EE50B6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6880B878" w14:textId="77777777" w:rsidTr="00FA29C8">
        <w:trPr>
          <w:cantSplit/>
        </w:trPr>
        <w:tc>
          <w:tcPr>
            <w:tcW w:w="2606" w:type="dxa"/>
          </w:tcPr>
          <w:p w14:paraId="2045D4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F6EA2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B4596F3" w14:textId="77777777" w:rsidTr="00FA29C8">
        <w:trPr>
          <w:cantSplit/>
        </w:trPr>
        <w:tc>
          <w:tcPr>
            <w:tcW w:w="2606" w:type="dxa"/>
          </w:tcPr>
          <w:p w14:paraId="2D31D4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BB3C9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owLongBreastfed&gt;1&lt;/HowLongBreastfed&gt;</w:t>
            </w:r>
          </w:p>
        </w:tc>
      </w:tr>
      <w:tr w:rsidR="00BF6304" w14:paraId="4EF6BFB0" w14:textId="77777777" w:rsidTr="00FA29C8">
        <w:trPr>
          <w:cantSplit/>
        </w:trPr>
        <w:tc>
          <w:tcPr>
            <w:tcW w:w="2606" w:type="dxa"/>
          </w:tcPr>
          <w:p w14:paraId="67BCE0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0495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DA92BF9" w14:textId="77777777" w:rsidTr="00FA29C8">
        <w:trPr>
          <w:cantSplit/>
        </w:trPr>
        <w:tc>
          <w:tcPr>
            <w:tcW w:w="2606" w:type="dxa"/>
          </w:tcPr>
          <w:p w14:paraId="6B24B2C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9EC69F1" w14:textId="0D28EA39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missing] Element</w:t>
            </w:r>
            <w:r w:rsidR="00DA51E2">
              <w:rPr>
                <w:noProof/>
              </w:rPr>
              <w:t xml:space="preserve">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H</w:t>
            </w:r>
            <w:r>
              <w:rPr>
                <w:noProof/>
              </w:rPr>
              <w:t>ow</w:t>
            </w:r>
            <w:r w:rsidR="00591E28">
              <w:rPr>
                <w:noProof/>
              </w:rPr>
              <w:t>L</w:t>
            </w:r>
            <w:r>
              <w:rPr>
                <w:noProof/>
              </w:rPr>
              <w:t>ong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5E08DF2C" w14:textId="77777777" w:rsidR="00BF6304" w:rsidRDefault="00BF6304" w:rsidP="00A4066A"/>
    <w:p w14:paraId="156694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8" w:name="_Toc518494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Months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0C031B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5F5D7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4926F2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1C00236" w14:textId="77777777" w:rsidTr="00FA29C8">
        <w:trPr>
          <w:cantSplit/>
        </w:trPr>
        <w:tc>
          <w:tcPr>
            <w:tcW w:w="2606" w:type="dxa"/>
          </w:tcPr>
          <w:p w14:paraId="183F4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C9E0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4C472BE4" w14:textId="77777777" w:rsidTr="00FA29C8">
        <w:trPr>
          <w:cantSplit/>
        </w:trPr>
        <w:tc>
          <w:tcPr>
            <w:tcW w:w="2606" w:type="dxa"/>
          </w:tcPr>
          <w:p w14:paraId="2E21B10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902F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F7F28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48C135E2" w14:textId="77777777" w:rsidTr="00FA29C8">
        <w:trPr>
          <w:cantSplit/>
        </w:trPr>
        <w:tc>
          <w:tcPr>
            <w:tcW w:w="2606" w:type="dxa"/>
          </w:tcPr>
          <w:p w14:paraId="616B9D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8CB3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months</w:t>
            </w:r>
          </w:p>
        </w:tc>
      </w:tr>
      <w:tr w:rsidR="00BF6304" w14:paraId="11BF8FB1" w14:textId="77777777" w:rsidTr="00FA29C8">
        <w:trPr>
          <w:cantSplit/>
        </w:trPr>
        <w:tc>
          <w:tcPr>
            <w:tcW w:w="2606" w:type="dxa"/>
          </w:tcPr>
          <w:p w14:paraId="373CF5C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AE4C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A66E1F" w14:textId="77777777" w:rsidTr="00FA29C8">
        <w:trPr>
          <w:cantSplit/>
        </w:trPr>
        <w:tc>
          <w:tcPr>
            <w:tcW w:w="2606" w:type="dxa"/>
          </w:tcPr>
          <w:p w14:paraId="7CF837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812CF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.9</w:t>
            </w:r>
          </w:p>
        </w:tc>
      </w:tr>
      <w:tr w:rsidR="00BF6304" w14:paraId="5C4648AF" w14:textId="77777777" w:rsidTr="00FA29C8">
        <w:trPr>
          <w:cantSplit/>
        </w:trPr>
        <w:tc>
          <w:tcPr>
            <w:tcW w:w="2606" w:type="dxa"/>
          </w:tcPr>
          <w:p w14:paraId="4ADB81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F703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E828A04" w14:textId="77777777" w:rsidTr="00FA29C8">
        <w:trPr>
          <w:cantSplit/>
        </w:trPr>
        <w:tc>
          <w:tcPr>
            <w:tcW w:w="2606" w:type="dxa"/>
          </w:tcPr>
          <w:p w14:paraId="0F5F45C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03D1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B53DF3A" w14:textId="77777777" w:rsidTr="00FA29C8">
        <w:trPr>
          <w:cantSplit/>
        </w:trPr>
        <w:tc>
          <w:tcPr>
            <w:tcW w:w="2606" w:type="dxa"/>
          </w:tcPr>
          <w:p w14:paraId="40F570A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EF8F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Months&gt;15.5&lt;/BreastfedMonths&gt;</w:t>
            </w:r>
          </w:p>
        </w:tc>
      </w:tr>
      <w:tr w:rsidR="00BF6304" w14:paraId="12FE7231" w14:textId="77777777" w:rsidTr="00FA29C8">
        <w:trPr>
          <w:cantSplit/>
        </w:trPr>
        <w:tc>
          <w:tcPr>
            <w:tcW w:w="2606" w:type="dxa"/>
          </w:tcPr>
          <w:p w14:paraId="3BA78A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588FA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114FD74" w14:textId="77777777" w:rsidTr="00FA29C8">
        <w:trPr>
          <w:cantSplit/>
        </w:trPr>
        <w:tc>
          <w:tcPr>
            <w:tcW w:w="2606" w:type="dxa"/>
          </w:tcPr>
          <w:p w14:paraId="466F81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B642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D4C2DD2" w14:textId="77777777" w:rsidR="00BF6304" w:rsidRDefault="00BF6304" w:rsidP="00A4066A"/>
    <w:p w14:paraId="7E86B3A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9" w:name="_Toc5184945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For6Months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4AF125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0A793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E26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5672013" w14:textId="77777777" w:rsidTr="00FA29C8">
        <w:trPr>
          <w:cantSplit/>
        </w:trPr>
        <w:tc>
          <w:tcPr>
            <w:tcW w:w="2606" w:type="dxa"/>
          </w:tcPr>
          <w:p w14:paraId="1B6033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AC69E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8</w:t>
            </w:r>
          </w:p>
        </w:tc>
      </w:tr>
      <w:tr w:rsidR="00BF6304" w14:paraId="1A524501" w14:textId="77777777" w:rsidTr="00FA29C8">
        <w:trPr>
          <w:cantSplit/>
        </w:trPr>
        <w:tc>
          <w:tcPr>
            <w:tcW w:w="2606" w:type="dxa"/>
          </w:tcPr>
          <w:p w14:paraId="1046675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7F7914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8D49B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07977764" w14:textId="77777777" w:rsidTr="00FA29C8">
        <w:trPr>
          <w:cantSplit/>
        </w:trPr>
        <w:tc>
          <w:tcPr>
            <w:tcW w:w="2606" w:type="dxa"/>
          </w:tcPr>
          <w:p w14:paraId="612E08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E095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at 6 months</w:t>
            </w:r>
          </w:p>
        </w:tc>
      </w:tr>
      <w:tr w:rsidR="00BF6304" w14:paraId="40A5C100" w14:textId="77777777" w:rsidTr="00FA29C8">
        <w:trPr>
          <w:cantSplit/>
        </w:trPr>
        <w:tc>
          <w:tcPr>
            <w:tcW w:w="2606" w:type="dxa"/>
          </w:tcPr>
          <w:p w14:paraId="58CBDA1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7AAF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34F3D30" w14:textId="77777777" w:rsidTr="00FA29C8">
        <w:trPr>
          <w:cantSplit/>
        </w:trPr>
        <w:tc>
          <w:tcPr>
            <w:tcW w:w="2606" w:type="dxa"/>
          </w:tcPr>
          <w:p w14:paraId="31E9E4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EC47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2783559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Not yet</w:t>
            </w:r>
          </w:p>
          <w:p w14:paraId="7476F3F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</w:t>
            </w:r>
          </w:p>
          <w:p w14:paraId="1D5F7D1B" w14:textId="27A3D656" w:rsidR="00BF6304" w:rsidRDefault="00BF6304" w:rsidP="00710E8F">
            <w:pPr>
              <w:keepNext/>
              <w:keepLines/>
            </w:pPr>
            <w:r>
              <w:rPr>
                <w:noProof/>
              </w:rPr>
              <w:t>99 - Unable to determine</w:t>
            </w:r>
            <w:r w:rsidR="00710E8F">
              <w:rPr>
                <w:noProof/>
              </w:rPr>
              <w:t>/Don’t know (</w:t>
            </w:r>
            <w:r w:rsidR="00710E8F" w:rsidRPr="00C72A87">
              <w:rPr>
                <w:b/>
                <w:bCs/>
                <w:noProof/>
              </w:rPr>
              <w:t>Note:</w:t>
            </w:r>
            <w:r w:rsidR="00710E8F">
              <w:rPr>
                <w:noProof/>
              </w:rPr>
              <w:t xml:space="preserve"> Unable to determine and don’t know should both be coded the same)</w:t>
            </w:r>
          </w:p>
        </w:tc>
      </w:tr>
      <w:tr w:rsidR="00BF6304" w14:paraId="268B5578" w14:textId="77777777" w:rsidTr="00FA29C8">
        <w:trPr>
          <w:cantSplit/>
        </w:trPr>
        <w:tc>
          <w:tcPr>
            <w:tcW w:w="2606" w:type="dxa"/>
          </w:tcPr>
          <w:p w14:paraId="41EB46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9ED7AC2" w14:textId="2A0BB50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37489D7" w14:textId="77777777" w:rsidTr="00FA29C8">
        <w:trPr>
          <w:cantSplit/>
        </w:trPr>
        <w:tc>
          <w:tcPr>
            <w:tcW w:w="2606" w:type="dxa"/>
          </w:tcPr>
          <w:p w14:paraId="4A5AB3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9717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2EDDE3" w14:textId="77777777" w:rsidTr="00FA29C8">
        <w:trPr>
          <w:cantSplit/>
        </w:trPr>
        <w:tc>
          <w:tcPr>
            <w:tcW w:w="2606" w:type="dxa"/>
          </w:tcPr>
          <w:p w14:paraId="28D8BA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D84E4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For6Months&gt;1&lt;/BreastfedFor6Months&gt;</w:t>
            </w:r>
          </w:p>
        </w:tc>
      </w:tr>
      <w:tr w:rsidR="00BF6304" w14:paraId="68A4A920" w14:textId="77777777" w:rsidTr="00FA29C8">
        <w:trPr>
          <w:cantSplit/>
        </w:trPr>
        <w:tc>
          <w:tcPr>
            <w:tcW w:w="2606" w:type="dxa"/>
          </w:tcPr>
          <w:p w14:paraId="370302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97BAC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6BD3846E" w14:textId="77777777" w:rsidTr="00FA29C8">
        <w:trPr>
          <w:cantSplit/>
        </w:trPr>
        <w:tc>
          <w:tcPr>
            <w:tcW w:w="2606" w:type="dxa"/>
          </w:tcPr>
          <w:p w14:paraId="0FF92B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5182F17" w14:textId="7D7B664D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For</w:t>
            </w:r>
            <w:r>
              <w:rPr>
                <w:noProof/>
              </w:rPr>
              <w:t>6</w:t>
            </w:r>
            <w:r w:rsidR="00591E28">
              <w:rPr>
                <w:noProof/>
              </w:rPr>
              <w:t>M</w:t>
            </w:r>
            <w:r>
              <w:rPr>
                <w:noProof/>
              </w:rPr>
              <w:t>onth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2C8C7290" w14:textId="77777777" w:rsidR="00BF6304" w:rsidRDefault="00BF6304" w:rsidP="00A4066A"/>
    <w:p w14:paraId="2313C8D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0" w:name="_Toc5184945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Position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C402F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0DBC3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FAACC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41CB48D" w14:textId="77777777" w:rsidTr="00FA29C8">
        <w:trPr>
          <w:cantSplit/>
        </w:trPr>
        <w:tc>
          <w:tcPr>
            <w:tcW w:w="2606" w:type="dxa"/>
          </w:tcPr>
          <w:p w14:paraId="37B3D8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7C643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9</w:t>
            </w:r>
          </w:p>
        </w:tc>
      </w:tr>
      <w:tr w:rsidR="00BF6304" w14:paraId="11310A95" w14:textId="77777777" w:rsidTr="00FA29C8">
        <w:trPr>
          <w:cantSplit/>
        </w:trPr>
        <w:tc>
          <w:tcPr>
            <w:tcW w:w="2606" w:type="dxa"/>
          </w:tcPr>
          <w:p w14:paraId="5C4725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6E7E3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9EC16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1FD999B9" w14:textId="77777777" w:rsidTr="00FA29C8">
        <w:trPr>
          <w:cantSplit/>
        </w:trPr>
        <w:tc>
          <w:tcPr>
            <w:tcW w:w="2606" w:type="dxa"/>
          </w:tcPr>
          <w:p w14:paraId="216FB94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62335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 sleep position</w:t>
            </w:r>
          </w:p>
        </w:tc>
      </w:tr>
      <w:tr w:rsidR="00BF6304" w14:paraId="10206CF3" w14:textId="77777777" w:rsidTr="00FA29C8">
        <w:trPr>
          <w:cantSplit/>
        </w:trPr>
        <w:tc>
          <w:tcPr>
            <w:tcW w:w="2606" w:type="dxa"/>
          </w:tcPr>
          <w:p w14:paraId="79EB1E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BEAF75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44CB10" w14:textId="77777777" w:rsidTr="00FA29C8">
        <w:trPr>
          <w:cantSplit/>
        </w:trPr>
        <w:tc>
          <w:tcPr>
            <w:tcW w:w="2606" w:type="dxa"/>
          </w:tcPr>
          <w:p w14:paraId="470068A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5BC1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On side</w:t>
            </w:r>
          </w:p>
          <w:p w14:paraId="4C19D2A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 back</w:t>
            </w:r>
          </w:p>
          <w:p w14:paraId="15B31C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On stomach</w:t>
            </w:r>
          </w:p>
          <w:p w14:paraId="1361A6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644DB0A5" w14:textId="77777777" w:rsidTr="00FA29C8">
        <w:trPr>
          <w:cantSplit/>
        </w:trPr>
        <w:tc>
          <w:tcPr>
            <w:tcW w:w="2606" w:type="dxa"/>
          </w:tcPr>
          <w:p w14:paraId="7E2EFAD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5984EF" w14:textId="535AAD7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3395BF7A" w14:textId="77777777" w:rsidTr="00FA29C8">
        <w:trPr>
          <w:cantSplit/>
        </w:trPr>
        <w:tc>
          <w:tcPr>
            <w:tcW w:w="2606" w:type="dxa"/>
          </w:tcPr>
          <w:p w14:paraId="137E92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9C5C7F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8C478B8" w14:textId="77777777" w:rsidTr="00FA29C8">
        <w:trPr>
          <w:cantSplit/>
        </w:trPr>
        <w:tc>
          <w:tcPr>
            <w:tcW w:w="2606" w:type="dxa"/>
          </w:tcPr>
          <w:p w14:paraId="12DF76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1CB2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Position&gt;1&lt;/BabySleepPosition&gt;</w:t>
            </w:r>
          </w:p>
        </w:tc>
      </w:tr>
      <w:tr w:rsidR="00BF6304" w14:paraId="67DA988F" w14:textId="77777777" w:rsidTr="00FA29C8">
        <w:trPr>
          <w:cantSplit/>
        </w:trPr>
        <w:tc>
          <w:tcPr>
            <w:tcW w:w="2606" w:type="dxa"/>
          </w:tcPr>
          <w:p w14:paraId="7457D54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89CF1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2ABAF71" w14:textId="77777777" w:rsidTr="00FA29C8">
        <w:trPr>
          <w:cantSplit/>
        </w:trPr>
        <w:tc>
          <w:tcPr>
            <w:tcW w:w="2606" w:type="dxa"/>
          </w:tcPr>
          <w:p w14:paraId="481B9A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6046BE2" w14:textId="1A69FCB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abySleepPosition</w:t>
            </w:r>
            <w:r w:rsidR="00394ADB">
              <w:rPr>
                <w:noProof/>
              </w:rPr>
              <w:t>’</w:t>
            </w:r>
            <w:r w:rsidR="00591E28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F7662EF" w14:textId="77777777" w:rsidR="00BF6304" w:rsidRDefault="00BF6304" w:rsidP="00A4066A"/>
    <w:p w14:paraId="1BBE3F5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1" w:name="_Toc5184945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sAlone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C7D24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90E8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389A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15B324A" w14:textId="77777777" w:rsidTr="00FA29C8">
        <w:trPr>
          <w:cantSplit/>
        </w:trPr>
        <w:tc>
          <w:tcPr>
            <w:tcW w:w="2606" w:type="dxa"/>
          </w:tcPr>
          <w:p w14:paraId="57F4C80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AAA3C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</w:t>
            </w:r>
          </w:p>
        </w:tc>
      </w:tr>
      <w:tr w:rsidR="00BF6304" w14:paraId="5C65B91F" w14:textId="77777777" w:rsidTr="00FA29C8">
        <w:trPr>
          <w:cantSplit/>
        </w:trPr>
        <w:tc>
          <w:tcPr>
            <w:tcW w:w="2606" w:type="dxa"/>
          </w:tcPr>
          <w:p w14:paraId="22A4FE8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C62D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CCA1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4BE4D50" w14:textId="77777777" w:rsidTr="00FA29C8">
        <w:trPr>
          <w:cantSplit/>
        </w:trPr>
        <w:tc>
          <w:tcPr>
            <w:tcW w:w="2606" w:type="dxa"/>
          </w:tcPr>
          <w:p w14:paraId="457BB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A360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leep in bed by self</w:t>
            </w:r>
          </w:p>
        </w:tc>
      </w:tr>
      <w:tr w:rsidR="00BF6304" w14:paraId="1CAF81A3" w14:textId="77777777" w:rsidTr="00FA29C8">
        <w:trPr>
          <w:cantSplit/>
        </w:trPr>
        <w:tc>
          <w:tcPr>
            <w:tcW w:w="2606" w:type="dxa"/>
          </w:tcPr>
          <w:p w14:paraId="03A8CD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E386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348683E" w14:textId="77777777" w:rsidTr="00FA29C8">
        <w:trPr>
          <w:cantSplit/>
        </w:trPr>
        <w:tc>
          <w:tcPr>
            <w:tcW w:w="2606" w:type="dxa"/>
          </w:tcPr>
          <w:p w14:paraId="140D0C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B7A6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lways</w:t>
            </w:r>
          </w:p>
          <w:p w14:paraId="477ECB8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ften</w:t>
            </w:r>
          </w:p>
          <w:p w14:paraId="6653616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ometimes</w:t>
            </w:r>
          </w:p>
          <w:p w14:paraId="27CD42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Rarely</w:t>
            </w:r>
          </w:p>
          <w:p w14:paraId="087C1E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1CB5BE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FC95FAE" w14:textId="77777777" w:rsidTr="00FA29C8">
        <w:trPr>
          <w:cantSplit/>
        </w:trPr>
        <w:tc>
          <w:tcPr>
            <w:tcW w:w="2606" w:type="dxa"/>
          </w:tcPr>
          <w:p w14:paraId="0BD3C7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993D16" w14:textId="7FF668B3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C8FB9CD" w14:textId="77777777" w:rsidTr="00FA29C8">
        <w:trPr>
          <w:cantSplit/>
        </w:trPr>
        <w:tc>
          <w:tcPr>
            <w:tcW w:w="2606" w:type="dxa"/>
          </w:tcPr>
          <w:p w14:paraId="7B6879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21AE3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C4C6FE" w14:textId="77777777" w:rsidTr="00FA29C8">
        <w:trPr>
          <w:cantSplit/>
        </w:trPr>
        <w:tc>
          <w:tcPr>
            <w:tcW w:w="2606" w:type="dxa"/>
          </w:tcPr>
          <w:p w14:paraId="00D7AE7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4BC4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sAlone&gt;1&lt;/BabySleepsAlone&gt;</w:t>
            </w:r>
          </w:p>
        </w:tc>
      </w:tr>
      <w:tr w:rsidR="00BF6304" w14:paraId="43E1922F" w14:textId="77777777" w:rsidTr="00FA29C8">
        <w:trPr>
          <w:cantSplit/>
        </w:trPr>
        <w:tc>
          <w:tcPr>
            <w:tcW w:w="2606" w:type="dxa"/>
          </w:tcPr>
          <w:p w14:paraId="2E12A8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D574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3E2B1B5B" w14:textId="77777777" w:rsidTr="00FA29C8">
        <w:trPr>
          <w:cantSplit/>
        </w:trPr>
        <w:tc>
          <w:tcPr>
            <w:tcW w:w="2606" w:type="dxa"/>
          </w:tcPr>
          <w:p w14:paraId="3FB1DB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335AB2" w14:textId="75FFFD9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abySleepsAlon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6C550D9" w14:textId="77777777" w:rsidR="00BF6304" w:rsidRDefault="00BF6304" w:rsidP="00A4066A"/>
    <w:p w14:paraId="2ABB3FB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2" w:name="_Toc5184945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afeSleepBedding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E2855F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873F3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214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42E96AE" w14:textId="77777777" w:rsidTr="00FA29C8">
        <w:trPr>
          <w:cantSplit/>
        </w:trPr>
        <w:tc>
          <w:tcPr>
            <w:tcW w:w="2606" w:type="dxa"/>
          </w:tcPr>
          <w:p w14:paraId="7C7720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126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a</w:t>
            </w:r>
          </w:p>
        </w:tc>
      </w:tr>
      <w:tr w:rsidR="00BF6304" w14:paraId="79C36F04" w14:textId="77777777" w:rsidTr="00FA29C8">
        <w:trPr>
          <w:cantSplit/>
        </w:trPr>
        <w:tc>
          <w:tcPr>
            <w:tcW w:w="2606" w:type="dxa"/>
          </w:tcPr>
          <w:p w14:paraId="4A575D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4A4A68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954D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8638CCE" w14:textId="77777777" w:rsidTr="00FA29C8">
        <w:trPr>
          <w:cantSplit/>
        </w:trPr>
        <w:tc>
          <w:tcPr>
            <w:tcW w:w="2606" w:type="dxa"/>
          </w:tcPr>
          <w:p w14:paraId="5986E9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7C47FB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afe sleep bedding</w:t>
            </w:r>
          </w:p>
        </w:tc>
      </w:tr>
      <w:tr w:rsidR="00BF6304" w14:paraId="1EB35576" w14:textId="77777777" w:rsidTr="00FA29C8">
        <w:trPr>
          <w:cantSplit/>
        </w:trPr>
        <w:tc>
          <w:tcPr>
            <w:tcW w:w="2606" w:type="dxa"/>
          </w:tcPr>
          <w:p w14:paraId="5E1D9D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1F74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2F1A65" w14:textId="77777777" w:rsidTr="00FA29C8">
        <w:trPr>
          <w:cantSplit/>
        </w:trPr>
        <w:tc>
          <w:tcPr>
            <w:tcW w:w="2606" w:type="dxa"/>
          </w:tcPr>
          <w:p w14:paraId="60E261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CA844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F40EA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8782E7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14:paraId="159A69F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FE0C6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E17F330" w14:textId="77777777" w:rsidTr="00FA29C8">
        <w:trPr>
          <w:cantSplit/>
        </w:trPr>
        <w:tc>
          <w:tcPr>
            <w:tcW w:w="2606" w:type="dxa"/>
          </w:tcPr>
          <w:p w14:paraId="23146D7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B8EAE3" w14:textId="5CA07DDF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B4A8039" w14:textId="77777777" w:rsidTr="00FA29C8">
        <w:trPr>
          <w:cantSplit/>
        </w:trPr>
        <w:tc>
          <w:tcPr>
            <w:tcW w:w="2606" w:type="dxa"/>
          </w:tcPr>
          <w:p w14:paraId="47D941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AF7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B5A76C9" w14:textId="77777777" w:rsidTr="00FA29C8">
        <w:trPr>
          <w:cantSplit/>
        </w:trPr>
        <w:tc>
          <w:tcPr>
            <w:tcW w:w="2606" w:type="dxa"/>
          </w:tcPr>
          <w:p w14:paraId="4425D1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DDC1A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afeSleepBedding&gt;1&lt;/SafeSleepBedding&gt;</w:t>
            </w:r>
          </w:p>
        </w:tc>
      </w:tr>
      <w:tr w:rsidR="00BF6304" w14:paraId="3372DC75" w14:textId="77777777" w:rsidTr="00FA29C8">
        <w:trPr>
          <w:cantSplit/>
        </w:trPr>
        <w:tc>
          <w:tcPr>
            <w:tcW w:w="2606" w:type="dxa"/>
          </w:tcPr>
          <w:p w14:paraId="688BDE8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E3BA6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16E21723" w14:textId="77777777" w:rsidTr="00FA29C8">
        <w:trPr>
          <w:cantSplit/>
        </w:trPr>
        <w:tc>
          <w:tcPr>
            <w:tcW w:w="2606" w:type="dxa"/>
          </w:tcPr>
          <w:p w14:paraId="5880429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B870BF2" w14:textId="6F099BDA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S</w:t>
            </w:r>
            <w:r>
              <w:rPr>
                <w:noProof/>
              </w:rPr>
              <w:t>afe</w:t>
            </w:r>
            <w:r w:rsidR="00591E28">
              <w:rPr>
                <w:noProof/>
              </w:rPr>
              <w:t>S</w:t>
            </w:r>
            <w:r>
              <w:rPr>
                <w:noProof/>
              </w:rPr>
              <w:t>leep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eddin</w:t>
            </w:r>
            <w:r w:rsidR="00DA51E2">
              <w:rPr>
                <w:noProof/>
              </w:rPr>
              <w:t>g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7A9E537B" w14:textId="77777777" w:rsidR="00BF6304" w:rsidRDefault="00BF6304" w:rsidP="00A4066A"/>
    <w:p w14:paraId="26F5979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3" w:name="_Toc5184946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adWithChild</w:t>
      </w:r>
      <w:bookmarkEnd w:id="5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C9389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C614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0616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62FE4C7" w14:textId="77777777" w:rsidTr="00FA29C8">
        <w:trPr>
          <w:cantSplit/>
        </w:trPr>
        <w:tc>
          <w:tcPr>
            <w:tcW w:w="2606" w:type="dxa"/>
          </w:tcPr>
          <w:p w14:paraId="530DFB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A861D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1</w:t>
            </w:r>
          </w:p>
        </w:tc>
      </w:tr>
      <w:tr w:rsidR="00BF6304" w14:paraId="05C0D60A" w14:textId="77777777" w:rsidTr="00FA29C8">
        <w:trPr>
          <w:cantSplit/>
        </w:trPr>
        <w:tc>
          <w:tcPr>
            <w:tcW w:w="2606" w:type="dxa"/>
          </w:tcPr>
          <w:p w14:paraId="56688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588F6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48177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387FCB63" w14:textId="77777777" w:rsidTr="00FA29C8">
        <w:trPr>
          <w:cantSplit/>
        </w:trPr>
        <w:tc>
          <w:tcPr>
            <w:tcW w:w="2606" w:type="dxa"/>
          </w:tcPr>
          <w:p w14:paraId="51DFE6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9963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ding to child</w:t>
            </w:r>
          </w:p>
        </w:tc>
      </w:tr>
      <w:tr w:rsidR="00BF6304" w14:paraId="730D9F36" w14:textId="77777777" w:rsidTr="00FA29C8">
        <w:trPr>
          <w:cantSplit/>
        </w:trPr>
        <w:tc>
          <w:tcPr>
            <w:tcW w:w="2606" w:type="dxa"/>
          </w:tcPr>
          <w:p w14:paraId="19AA54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672F4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CB58F38" w14:textId="77777777" w:rsidTr="00FA29C8">
        <w:trPr>
          <w:cantSplit/>
        </w:trPr>
        <w:tc>
          <w:tcPr>
            <w:tcW w:w="2606" w:type="dxa"/>
          </w:tcPr>
          <w:p w14:paraId="6CA1BE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04AD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Did not read to the baby in the past week </w:t>
            </w:r>
          </w:p>
          <w:p w14:paraId="12886FB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-2 days in the past week</w:t>
            </w:r>
          </w:p>
          <w:p w14:paraId="17318D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3 days in the past week</w:t>
            </w:r>
          </w:p>
          <w:p w14:paraId="63121E8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4-7 days in the past week</w:t>
            </w:r>
          </w:p>
          <w:p w14:paraId="492A8C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06CE5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95C1CD8" w14:textId="77777777" w:rsidTr="00FA29C8">
        <w:trPr>
          <w:cantSplit/>
        </w:trPr>
        <w:tc>
          <w:tcPr>
            <w:tcW w:w="2606" w:type="dxa"/>
          </w:tcPr>
          <w:p w14:paraId="0C444D3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52C4FE" w14:textId="51C6FCB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25626B7" w14:textId="77777777" w:rsidTr="00FA29C8">
        <w:trPr>
          <w:cantSplit/>
        </w:trPr>
        <w:tc>
          <w:tcPr>
            <w:tcW w:w="2606" w:type="dxa"/>
          </w:tcPr>
          <w:p w14:paraId="2DCB32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5992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FF8646" w14:textId="77777777" w:rsidTr="00FA29C8">
        <w:trPr>
          <w:cantSplit/>
        </w:trPr>
        <w:tc>
          <w:tcPr>
            <w:tcW w:w="2606" w:type="dxa"/>
          </w:tcPr>
          <w:p w14:paraId="6E1842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ACB0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ReadWithChild&gt;1&lt;/ReadWithChild&gt;</w:t>
            </w:r>
          </w:p>
        </w:tc>
      </w:tr>
      <w:tr w:rsidR="00BF6304" w14:paraId="76EEC2B2" w14:textId="77777777" w:rsidTr="00FA29C8">
        <w:trPr>
          <w:cantSplit/>
        </w:trPr>
        <w:tc>
          <w:tcPr>
            <w:tcW w:w="2606" w:type="dxa"/>
          </w:tcPr>
          <w:p w14:paraId="1FCED0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2AF4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64D3A76" w14:textId="77777777" w:rsidTr="00FA29C8">
        <w:trPr>
          <w:cantSplit/>
        </w:trPr>
        <w:tc>
          <w:tcPr>
            <w:tcW w:w="2606" w:type="dxa"/>
          </w:tcPr>
          <w:p w14:paraId="40B018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999DF3" w14:textId="7B227A1B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ReadWithChil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7BC889C5" w14:textId="77777777" w:rsidR="00BF6304" w:rsidRDefault="00BF6304" w:rsidP="00A4066A"/>
    <w:p w14:paraId="575A40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4" w:name="_Toc5184946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FatherInvolvementWithChild</w:t>
      </w:r>
      <w:bookmarkEnd w:id="5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47B4E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6F2AB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FC5DB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CCC10B4" w14:textId="77777777" w:rsidTr="00FA29C8">
        <w:trPr>
          <w:cantSplit/>
        </w:trPr>
        <w:tc>
          <w:tcPr>
            <w:tcW w:w="2606" w:type="dxa"/>
          </w:tcPr>
          <w:p w14:paraId="796F09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3D491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2</w:t>
            </w:r>
          </w:p>
        </w:tc>
      </w:tr>
      <w:tr w:rsidR="00BF6304" w14:paraId="54B6B01C" w14:textId="77777777" w:rsidTr="00FA29C8">
        <w:trPr>
          <w:cantSplit/>
        </w:trPr>
        <w:tc>
          <w:tcPr>
            <w:tcW w:w="2606" w:type="dxa"/>
          </w:tcPr>
          <w:p w14:paraId="3BA9C9D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03DA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33A0AA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57CE9ED8" w14:textId="77777777" w:rsidTr="00FA29C8">
        <w:trPr>
          <w:cantSplit/>
        </w:trPr>
        <w:tc>
          <w:tcPr>
            <w:tcW w:w="2606" w:type="dxa"/>
          </w:tcPr>
          <w:p w14:paraId="7F8EF2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E881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ather involvement with child</w:t>
            </w:r>
          </w:p>
        </w:tc>
      </w:tr>
      <w:tr w:rsidR="00BF6304" w14:paraId="6903056D" w14:textId="77777777" w:rsidTr="00FA29C8">
        <w:trPr>
          <w:cantSplit/>
        </w:trPr>
        <w:tc>
          <w:tcPr>
            <w:tcW w:w="2606" w:type="dxa"/>
          </w:tcPr>
          <w:p w14:paraId="2CB0B4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20BC7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7FFC273" w14:textId="77777777" w:rsidTr="00FA29C8">
        <w:trPr>
          <w:cantSplit/>
        </w:trPr>
        <w:tc>
          <w:tcPr>
            <w:tcW w:w="2606" w:type="dxa"/>
          </w:tcPr>
          <w:p w14:paraId="33F417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63132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and supportive of me and the child</w:t>
            </w:r>
          </w:p>
          <w:p w14:paraId="1876275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but not supportive of me </w:t>
            </w:r>
          </w:p>
          <w:p w14:paraId="07D09BD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</w:t>
            </w:r>
          </w:p>
          <w:p w14:paraId="68F72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with the child, but supportive of me and the child</w:t>
            </w:r>
          </w:p>
          <w:p w14:paraId="25969A42" w14:textId="658F5E88" w:rsidR="00710E8F" w:rsidRDefault="00BF6304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</w:t>
            </w:r>
            <w:r w:rsidR="00710E8F">
              <w:rPr>
                <w:noProof/>
              </w:rPr>
              <w:t>Not regularly involved/supportive in either mine or the child’s life</w:t>
            </w:r>
          </w:p>
          <w:p w14:paraId="1DA8A6FA" w14:textId="683D2904" w:rsidR="00710E8F" w:rsidRDefault="00710E8F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There is no second parent</w:t>
            </w:r>
          </w:p>
          <w:p w14:paraId="6C21F8E3" w14:textId="77777777" w:rsidR="00710E8F" w:rsidRDefault="00710E8F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6CEE9610" w14:textId="53626461" w:rsidR="00BF6304" w:rsidRDefault="00710E8F" w:rsidP="00710E8F">
            <w:pPr>
              <w:keepNext/>
              <w:keepLines/>
            </w:pPr>
            <w:r>
              <w:rPr>
                <w:noProof/>
              </w:rPr>
              <w:t>99 - Don’t know</w:t>
            </w:r>
            <w:r w:rsidDel="00710E8F">
              <w:rPr>
                <w:noProof/>
              </w:rPr>
              <w:t xml:space="preserve"> </w:t>
            </w:r>
          </w:p>
        </w:tc>
      </w:tr>
      <w:tr w:rsidR="00BF6304" w14:paraId="0055DEBC" w14:textId="77777777" w:rsidTr="00FA29C8">
        <w:trPr>
          <w:cantSplit/>
        </w:trPr>
        <w:tc>
          <w:tcPr>
            <w:tcW w:w="2606" w:type="dxa"/>
          </w:tcPr>
          <w:p w14:paraId="49D379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0DB18DE" w14:textId="1E11561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73D98CE" w14:textId="77777777" w:rsidTr="00FA29C8">
        <w:trPr>
          <w:cantSplit/>
        </w:trPr>
        <w:tc>
          <w:tcPr>
            <w:tcW w:w="2606" w:type="dxa"/>
          </w:tcPr>
          <w:p w14:paraId="794E7C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318BD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CE45251" w14:textId="77777777" w:rsidTr="00FA29C8">
        <w:trPr>
          <w:cantSplit/>
        </w:trPr>
        <w:tc>
          <w:tcPr>
            <w:tcW w:w="2606" w:type="dxa"/>
          </w:tcPr>
          <w:p w14:paraId="111C0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53E7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FatherInvolvementWithChild&gt;1&lt;/FatherInvolvementWithChild&gt;</w:t>
            </w:r>
          </w:p>
        </w:tc>
      </w:tr>
      <w:tr w:rsidR="00BF6304" w14:paraId="56668456" w14:textId="77777777" w:rsidTr="00FA29C8">
        <w:trPr>
          <w:cantSplit/>
        </w:trPr>
        <w:tc>
          <w:tcPr>
            <w:tcW w:w="2606" w:type="dxa"/>
          </w:tcPr>
          <w:p w14:paraId="3E36D8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16AF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5FB3F5A0" w14:textId="77777777" w:rsidTr="00FA29C8">
        <w:trPr>
          <w:cantSplit/>
        </w:trPr>
        <w:tc>
          <w:tcPr>
            <w:tcW w:w="2606" w:type="dxa"/>
          </w:tcPr>
          <w:p w14:paraId="35EFAE2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6F92958" w14:textId="07F9792C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F</w:t>
            </w:r>
            <w:r>
              <w:rPr>
                <w:noProof/>
              </w:rPr>
              <w:t>ather</w:t>
            </w:r>
            <w:r w:rsidR="00591E28">
              <w:rPr>
                <w:noProof/>
              </w:rPr>
              <w:t>I</w:t>
            </w:r>
            <w:r>
              <w:rPr>
                <w:noProof/>
              </w:rPr>
              <w:t>nvolvement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ith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5E2E11B" w14:textId="77777777" w:rsidR="00BF6304" w:rsidRDefault="00BF6304" w:rsidP="00A4066A"/>
    <w:p w14:paraId="3BE2847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5" w:name="_Toc5184946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ceivedPostpartumCare</w:t>
      </w:r>
      <w:bookmarkEnd w:id="5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65BD74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0020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DC1D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47ECB1" w14:textId="77777777" w:rsidTr="00FA29C8">
        <w:trPr>
          <w:cantSplit/>
        </w:trPr>
        <w:tc>
          <w:tcPr>
            <w:tcW w:w="2606" w:type="dxa"/>
          </w:tcPr>
          <w:p w14:paraId="7C5E984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03F1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076B50D" w14:textId="77777777" w:rsidTr="00FA29C8">
        <w:trPr>
          <w:cantSplit/>
        </w:trPr>
        <w:tc>
          <w:tcPr>
            <w:tcW w:w="2606" w:type="dxa"/>
          </w:tcPr>
          <w:p w14:paraId="005015A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5A4E0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6F3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2CAC4B26" w14:textId="77777777" w:rsidTr="00FA29C8">
        <w:trPr>
          <w:cantSplit/>
        </w:trPr>
        <w:tc>
          <w:tcPr>
            <w:tcW w:w="2606" w:type="dxa"/>
          </w:tcPr>
          <w:p w14:paraId="550C7A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ABA00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hen was postpartum visits during first 12 weeks</w:t>
            </w:r>
          </w:p>
        </w:tc>
      </w:tr>
      <w:tr w:rsidR="00BF6304" w14:paraId="22C15575" w14:textId="77777777" w:rsidTr="00FA29C8">
        <w:trPr>
          <w:cantSplit/>
        </w:trPr>
        <w:tc>
          <w:tcPr>
            <w:tcW w:w="2606" w:type="dxa"/>
          </w:tcPr>
          <w:p w14:paraId="68CBAB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6FC4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0F66A7A" w14:textId="77777777" w:rsidTr="00FA29C8">
        <w:trPr>
          <w:cantSplit/>
        </w:trPr>
        <w:tc>
          <w:tcPr>
            <w:tcW w:w="2606" w:type="dxa"/>
          </w:tcPr>
          <w:p w14:paraId="6DF8337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DAF40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within first 3 weeks</w:t>
            </w:r>
          </w:p>
          <w:p w14:paraId="1BD1B4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etween 4-6 weeks</w:t>
            </w:r>
          </w:p>
          <w:p w14:paraId="56FEA1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Yes, between 7-8 weeks</w:t>
            </w:r>
          </w:p>
          <w:p w14:paraId="01762B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Yes, between 9-12 weeks</w:t>
            </w:r>
          </w:p>
          <w:p w14:paraId="2D6025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yet, but scheduled</w:t>
            </w:r>
          </w:p>
          <w:p w14:paraId="5C93A9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yet</w:t>
            </w:r>
          </w:p>
          <w:p w14:paraId="27E7393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No, did not have postpartum visit</w:t>
            </w:r>
          </w:p>
          <w:p w14:paraId="6C8BCE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C89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7A5556F" w14:textId="77777777" w:rsidTr="00FA29C8">
        <w:trPr>
          <w:cantSplit/>
        </w:trPr>
        <w:tc>
          <w:tcPr>
            <w:tcW w:w="2606" w:type="dxa"/>
          </w:tcPr>
          <w:p w14:paraId="485FB3A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A7C8FCC" w14:textId="7DD27D0D" w:rsidR="00BF6304" w:rsidRDefault="00591E28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2032499" w14:textId="77777777" w:rsidTr="00FA29C8">
        <w:trPr>
          <w:cantSplit/>
        </w:trPr>
        <w:tc>
          <w:tcPr>
            <w:tcW w:w="2606" w:type="dxa"/>
          </w:tcPr>
          <w:p w14:paraId="5CCB525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F23F88D" w14:textId="6A7ADEB2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9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6E4ACBDB" w14:textId="77777777" w:rsidTr="00FA29C8">
        <w:trPr>
          <w:cantSplit/>
        </w:trPr>
        <w:tc>
          <w:tcPr>
            <w:tcW w:w="2606" w:type="dxa"/>
          </w:tcPr>
          <w:p w14:paraId="6D9FC0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4A0FE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ReceivedPostpartumCareList&gt;</w:t>
            </w:r>
          </w:p>
          <w:p w14:paraId="4F58D44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ReceivedPostpartumCare&gt;1&lt;/ReceivedPostpartumCare&gt;</w:t>
            </w:r>
          </w:p>
          <w:p w14:paraId="1DD37B4F" w14:textId="0F144AD8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BF6304">
              <w:rPr>
                <w:noProof/>
              </w:rPr>
              <w:t>&lt;ReceivedPostpartumCare&gt;3&lt;/ReceivedPostpartumCare&gt;</w:t>
            </w:r>
          </w:p>
          <w:p w14:paraId="552E5A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ReceivedPostpartumCareList&gt;</w:t>
            </w:r>
          </w:p>
        </w:tc>
      </w:tr>
      <w:tr w:rsidR="00BF6304" w14:paraId="29E8D068" w14:textId="77777777" w:rsidTr="00FA29C8">
        <w:trPr>
          <w:cantSplit/>
        </w:trPr>
        <w:tc>
          <w:tcPr>
            <w:tcW w:w="2606" w:type="dxa"/>
          </w:tcPr>
          <w:p w14:paraId="467B7D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A98FB2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591287B" w14:textId="77777777" w:rsidTr="00FA29C8">
        <w:trPr>
          <w:cantSplit/>
        </w:trPr>
        <w:tc>
          <w:tcPr>
            <w:tcW w:w="2606" w:type="dxa"/>
          </w:tcPr>
          <w:p w14:paraId="638FDE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4C421D" w14:textId="6DC65341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 w:rsidRPr="00591E28">
              <w:rPr>
                <w:noProof/>
              </w:rPr>
              <w:t>ReceivedPostpartumCar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2CCAB746" w14:textId="77777777" w:rsidR="00BF6304" w:rsidRDefault="00BF6304" w:rsidP="00A4066A"/>
    <w:p w14:paraId="77E5C1E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6" w:name="_Toc5184946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cheduledPostpartumCareDate</w:t>
      </w:r>
      <w:bookmarkEnd w:id="5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5D2F2B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44DCE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80869E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2D9B2F6" w14:textId="77777777" w:rsidTr="00FA29C8">
        <w:trPr>
          <w:cantSplit/>
        </w:trPr>
        <w:tc>
          <w:tcPr>
            <w:tcW w:w="2606" w:type="dxa"/>
          </w:tcPr>
          <w:p w14:paraId="38B755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C6111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FE4A06B" w14:textId="77777777" w:rsidTr="00FA29C8">
        <w:trPr>
          <w:cantSplit/>
        </w:trPr>
        <w:tc>
          <w:tcPr>
            <w:tcW w:w="2606" w:type="dxa"/>
          </w:tcPr>
          <w:p w14:paraId="54B3814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57348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B409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338CD888" w14:textId="77777777" w:rsidTr="00FA29C8">
        <w:trPr>
          <w:cantSplit/>
        </w:trPr>
        <w:tc>
          <w:tcPr>
            <w:tcW w:w="2606" w:type="dxa"/>
          </w:tcPr>
          <w:p w14:paraId="40EB0F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CDBB0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cheduled postpartum visit date</w:t>
            </w:r>
          </w:p>
        </w:tc>
      </w:tr>
      <w:tr w:rsidR="00BF6304" w14:paraId="60ED1F07" w14:textId="77777777" w:rsidTr="00FA29C8">
        <w:trPr>
          <w:cantSplit/>
        </w:trPr>
        <w:tc>
          <w:tcPr>
            <w:tcW w:w="2606" w:type="dxa"/>
          </w:tcPr>
          <w:p w14:paraId="3D5B9CD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9CD03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D1D916" w14:textId="77777777" w:rsidTr="00FA29C8">
        <w:trPr>
          <w:cantSplit/>
        </w:trPr>
        <w:tc>
          <w:tcPr>
            <w:tcW w:w="2606" w:type="dxa"/>
          </w:tcPr>
          <w:p w14:paraId="03CC47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EDA32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BF6304" w14:paraId="7226C74E" w14:textId="77777777" w:rsidTr="00FA29C8">
        <w:trPr>
          <w:cantSplit/>
        </w:trPr>
        <w:tc>
          <w:tcPr>
            <w:tcW w:w="2606" w:type="dxa"/>
          </w:tcPr>
          <w:p w14:paraId="4481EB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3909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6976A0F" w14:textId="77777777" w:rsidTr="00FA29C8">
        <w:trPr>
          <w:cantSplit/>
        </w:trPr>
        <w:tc>
          <w:tcPr>
            <w:tcW w:w="2606" w:type="dxa"/>
          </w:tcPr>
          <w:p w14:paraId="54B8F09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F301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370DACA" w14:textId="77777777" w:rsidTr="00FA29C8">
        <w:trPr>
          <w:cantSplit/>
        </w:trPr>
        <w:tc>
          <w:tcPr>
            <w:tcW w:w="2606" w:type="dxa"/>
          </w:tcPr>
          <w:p w14:paraId="59CCA1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A5FACB2" w14:textId="34CE43C2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cheduledPostpartumCar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ScheduledPostpartumCareDate&gt;</w:t>
            </w:r>
          </w:p>
        </w:tc>
      </w:tr>
      <w:tr w:rsidR="00BF6304" w14:paraId="59AC04BA" w14:textId="77777777" w:rsidTr="00FA29C8">
        <w:trPr>
          <w:cantSplit/>
        </w:trPr>
        <w:tc>
          <w:tcPr>
            <w:tcW w:w="2606" w:type="dxa"/>
          </w:tcPr>
          <w:p w14:paraId="7B8665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DE087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6D86FF12" w14:textId="77777777" w:rsidTr="00FA29C8">
        <w:trPr>
          <w:cantSplit/>
        </w:trPr>
        <w:tc>
          <w:tcPr>
            <w:tcW w:w="2606" w:type="dxa"/>
          </w:tcPr>
          <w:p w14:paraId="373E3F6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A12C7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EF45750" w14:textId="77777777" w:rsidR="00BF6304" w:rsidRDefault="00BF6304" w:rsidP="00A4066A"/>
    <w:p w14:paraId="2EC688F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7" w:name="_Toc5184946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PostpartumCareSpecification</w:t>
      </w:r>
      <w:bookmarkEnd w:id="5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85D57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81D4D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CCECC7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8204A5C" w14:textId="77777777" w:rsidTr="00FA29C8">
        <w:trPr>
          <w:cantSplit/>
        </w:trPr>
        <w:tc>
          <w:tcPr>
            <w:tcW w:w="2606" w:type="dxa"/>
          </w:tcPr>
          <w:p w14:paraId="7D5AAB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A6462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00920153" w14:textId="77777777" w:rsidTr="00FA29C8">
        <w:trPr>
          <w:cantSplit/>
        </w:trPr>
        <w:tc>
          <w:tcPr>
            <w:tcW w:w="2606" w:type="dxa"/>
          </w:tcPr>
          <w:p w14:paraId="29D17AB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5CDF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9ED52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2F0B1A0" w14:textId="77777777" w:rsidTr="00FA29C8">
        <w:trPr>
          <w:cantSplit/>
        </w:trPr>
        <w:tc>
          <w:tcPr>
            <w:tcW w:w="2606" w:type="dxa"/>
          </w:tcPr>
          <w:p w14:paraId="7C4970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868A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no postpartum visit scheduled</w:t>
            </w:r>
          </w:p>
        </w:tc>
      </w:tr>
      <w:tr w:rsidR="00BF6304" w14:paraId="56D21EDC" w14:textId="77777777" w:rsidTr="00FA29C8">
        <w:trPr>
          <w:cantSplit/>
        </w:trPr>
        <w:tc>
          <w:tcPr>
            <w:tcW w:w="2606" w:type="dxa"/>
          </w:tcPr>
          <w:p w14:paraId="76DB16B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E02A7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5E35FB2" w14:textId="77777777" w:rsidTr="00FA29C8">
        <w:trPr>
          <w:cantSplit/>
        </w:trPr>
        <w:tc>
          <w:tcPr>
            <w:tcW w:w="2606" w:type="dxa"/>
          </w:tcPr>
          <w:p w14:paraId="55F6CC8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810C1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E74818C" w14:textId="77777777" w:rsidTr="00FA29C8">
        <w:trPr>
          <w:cantSplit/>
        </w:trPr>
        <w:tc>
          <w:tcPr>
            <w:tcW w:w="2606" w:type="dxa"/>
          </w:tcPr>
          <w:p w14:paraId="6EDAF2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9E92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CF5AA48" w14:textId="77777777" w:rsidTr="00FA29C8">
        <w:trPr>
          <w:cantSplit/>
        </w:trPr>
        <w:tc>
          <w:tcPr>
            <w:tcW w:w="2606" w:type="dxa"/>
          </w:tcPr>
          <w:p w14:paraId="169AB5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270B9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A823452" w14:textId="77777777" w:rsidTr="00FA29C8">
        <w:trPr>
          <w:cantSplit/>
        </w:trPr>
        <w:tc>
          <w:tcPr>
            <w:tcW w:w="2606" w:type="dxa"/>
          </w:tcPr>
          <w:p w14:paraId="179245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185F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PostpartumCareSpecification&gt;String&lt;/NoPostpartumCareSpecification&gt;</w:t>
            </w:r>
          </w:p>
        </w:tc>
      </w:tr>
      <w:tr w:rsidR="00BF6304" w14:paraId="188CBE80" w14:textId="77777777" w:rsidTr="00FA29C8">
        <w:trPr>
          <w:cantSplit/>
        </w:trPr>
        <w:tc>
          <w:tcPr>
            <w:tcW w:w="2606" w:type="dxa"/>
          </w:tcPr>
          <w:p w14:paraId="201E19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DD7BD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10F4923" w14:textId="77777777" w:rsidTr="00FA29C8">
        <w:trPr>
          <w:cantSplit/>
        </w:trPr>
        <w:tc>
          <w:tcPr>
            <w:tcW w:w="2606" w:type="dxa"/>
          </w:tcPr>
          <w:p w14:paraId="6A74EB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2786D8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2757CCF" w14:textId="77777777" w:rsidR="00BF6304" w:rsidRDefault="00BF6304" w:rsidP="00A4066A"/>
    <w:p w14:paraId="3041FAC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8" w:name="_Toc5184946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ettesPerDay</w:t>
      </w:r>
      <w:bookmarkEnd w:id="5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503B6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E3E60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A0D22F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90B958" w14:textId="77777777" w:rsidTr="00FA29C8">
        <w:trPr>
          <w:cantSplit/>
        </w:trPr>
        <w:tc>
          <w:tcPr>
            <w:tcW w:w="2606" w:type="dxa"/>
          </w:tcPr>
          <w:p w14:paraId="4A82D26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7CD7F1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4</w:t>
            </w:r>
          </w:p>
        </w:tc>
      </w:tr>
      <w:tr w:rsidR="00BF6304" w14:paraId="043367F8" w14:textId="77777777" w:rsidTr="00FA29C8">
        <w:trPr>
          <w:cantSplit/>
        </w:trPr>
        <w:tc>
          <w:tcPr>
            <w:tcW w:w="2606" w:type="dxa"/>
          </w:tcPr>
          <w:p w14:paraId="68233C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ADCE0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9D1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19925623" w14:textId="77777777" w:rsidTr="00FA29C8">
        <w:trPr>
          <w:cantSplit/>
        </w:trPr>
        <w:tc>
          <w:tcPr>
            <w:tcW w:w="2606" w:type="dxa"/>
          </w:tcPr>
          <w:p w14:paraId="432850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C9FCD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Use of cigarettes in last 3 months of pregnancy</w:t>
            </w:r>
          </w:p>
        </w:tc>
      </w:tr>
      <w:tr w:rsidR="00BF6304" w14:paraId="5BFFF454" w14:textId="77777777" w:rsidTr="00FA29C8">
        <w:trPr>
          <w:cantSplit/>
        </w:trPr>
        <w:tc>
          <w:tcPr>
            <w:tcW w:w="2606" w:type="dxa"/>
          </w:tcPr>
          <w:p w14:paraId="1DFF4B9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604AA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48DED4" w14:textId="77777777" w:rsidTr="00FA29C8">
        <w:trPr>
          <w:cantSplit/>
        </w:trPr>
        <w:tc>
          <w:tcPr>
            <w:tcW w:w="2606" w:type="dxa"/>
          </w:tcPr>
          <w:p w14:paraId="054D1E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AA246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3E8136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7E0645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51A77A4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210AF56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3C750A5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711AA5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idn’t smoke then</w:t>
            </w:r>
          </w:p>
          <w:p w14:paraId="265DBF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59A01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75CB4757" w14:textId="77777777" w:rsidTr="00FA29C8">
        <w:trPr>
          <w:cantSplit/>
        </w:trPr>
        <w:tc>
          <w:tcPr>
            <w:tcW w:w="2606" w:type="dxa"/>
          </w:tcPr>
          <w:p w14:paraId="76993D0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C864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0243A6" w14:textId="77777777" w:rsidTr="00FA29C8">
        <w:trPr>
          <w:cantSplit/>
        </w:trPr>
        <w:tc>
          <w:tcPr>
            <w:tcW w:w="2606" w:type="dxa"/>
          </w:tcPr>
          <w:p w14:paraId="127CD6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A41D7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B1E19C4" w14:textId="77777777" w:rsidTr="00FA29C8">
        <w:trPr>
          <w:cantSplit/>
        </w:trPr>
        <w:tc>
          <w:tcPr>
            <w:tcW w:w="2606" w:type="dxa"/>
          </w:tcPr>
          <w:p w14:paraId="10EA0A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D9DD5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ettesPerDay&gt;1&lt;/Last3MonthsCigarettesPerDay&gt;</w:t>
            </w:r>
          </w:p>
        </w:tc>
      </w:tr>
      <w:tr w:rsidR="00BF6304" w14:paraId="711DE491" w14:textId="77777777" w:rsidTr="00FA29C8">
        <w:trPr>
          <w:cantSplit/>
        </w:trPr>
        <w:tc>
          <w:tcPr>
            <w:tcW w:w="2606" w:type="dxa"/>
          </w:tcPr>
          <w:p w14:paraId="3CCF472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E9599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269A878F" w14:textId="77777777" w:rsidTr="00FA29C8">
        <w:trPr>
          <w:cantSplit/>
        </w:trPr>
        <w:tc>
          <w:tcPr>
            <w:tcW w:w="2606" w:type="dxa"/>
          </w:tcPr>
          <w:p w14:paraId="22D6873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B0EECAE" w14:textId="54D5C866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 w:rsidRPr="00591E28">
              <w:rPr>
                <w:noProof/>
              </w:rPr>
              <w:t>Last3MonthsCigarettesPerDay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14F4335" w14:textId="77777777" w:rsidR="00BF6304" w:rsidRDefault="00BF6304" w:rsidP="00A4066A"/>
    <w:p w14:paraId="28D1FB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9" w:name="_Toc5184946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ECigaretteFrequency</w:t>
      </w:r>
      <w:bookmarkEnd w:id="5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7F72E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BA6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E47F5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2478DB7" w14:textId="77777777" w:rsidTr="00FA29C8">
        <w:trPr>
          <w:cantSplit/>
        </w:trPr>
        <w:tc>
          <w:tcPr>
            <w:tcW w:w="2606" w:type="dxa"/>
          </w:tcPr>
          <w:p w14:paraId="60CD95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EC1D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1A9714AB" w14:textId="77777777" w:rsidTr="00FA29C8">
        <w:trPr>
          <w:cantSplit/>
        </w:trPr>
        <w:tc>
          <w:tcPr>
            <w:tcW w:w="2606" w:type="dxa"/>
          </w:tcPr>
          <w:p w14:paraId="0E14634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322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3B72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6E41C10" w14:textId="77777777" w:rsidTr="00FA29C8">
        <w:trPr>
          <w:cantSplit/>
        </w:trPr>
        <w:tc>
          <w:tcPr>
            <w:tcW w:w="2606" w:type="dxa"/>
          </w:tcPr>
          <w:p w14:paraId="310097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B092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cigarette frequency</w:t>
            </w:r>
          </w:p>
        </w:tc>
      </w:tr>
      <w:tr w:rsidR="00BF6304" w14:paraId="73978579" w14:textId="77777777" w:rsidTr="00FA29C8">
        <w:trPr>
          <w:cantSplit/>
        </w:trPr>
        <w:tc>
          <w:tcPr>
            <w:tcW w:w="2606" w:type="dxa"/>
          </w:tcPr>
          <w:p w14:paraId="081584A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C8FCC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F3CF1E" w14:textId="77777777" w:rsidTr="00FA29C8">
        <w:trPr>
          <w:cantSplit/>
        </w:trPr>
        <w:tc>
          <w:tcPr>
            <w:tcW w:w="2606" w:type="dxa"/>
          </w:tcPr>
          <w:p w14:paraId="16E871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E5A606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C324D1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C4C3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277C87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F69B37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515FA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72D46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E6F5901" w14:textId="77777777" w:rsidTr="00FA29C8">
        <w:trPr>
          <w:cantSplit/>
        </w:trPr>
        <w:tc>
          <w:tcPr>
            <w:tcW w:w="2606" w:type="dxa"/>
          </w:tcPr>
          <w:p w14:paraId="0A5D6DC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48D7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0429468" w14:textId="77777777" w:rsidTr="00FA29C8">
        <w:trPr>
          <w:cantSplit/>
        </w:trPr>
        <w:tc>
          <w:tcPr>
            <w:tcW w:w="2606" w:type="dxa"/>
          </w:tcPr>
          <w:p w14:paraId="00B64D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CBBEB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DB0D0B0" w14:textId="77777777" w:rsidTr="00FA29C8">
        <w:trPr>
          <w:cantSplit/>
        </w:trPr>
        <w:tc>
          <w:tcPr>
            <w:tcW w:w="2606" w:type="dxa"/>
          </w:tcPr>
          <w:p w14:paraId="15440B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7871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ECigaretteFrequency&gt;1&lt;/Last3MonthsECigaretteFrequency&gt;</w:t>
            </w:r>
          </w:p>
        </w:tc>
      </w:tr>
      <w:tr w:rsidR="00BF6304" w14:paraId="76591AB4" w14:textId="77777777" w:rsidTr="00FA29C8">
        <w:trPr>
          <w:cantSplit/>
        </w:trPr>
        <w:tc>
          <w:tcPr>
            <w:tcW w:w="2606" w:type="dxa"/>
          </w:tcPr>
          <w:p w14:paraId="2342B8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A307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0D2D7DDF" w14:textId="77777777" w:rsidTr="00FA29C8">
        <w:trPr>
          <w:cantSplit/>
        </w:trPr>
        <w:tc>
          <w:tcPr>
            <w:tcW w:w="2606" w:type="dxa"/>
          </w:tcPr>
          <w:p w14:paraId="536255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53EF7" w14:textId="3E75EB62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missing] Element</w:t>
            </w:r>
            <w:r w:rsidR="00591E28">
              <w:t xml:space="preserve"> </w:t>
            </w:r>
            <w:r w:rsidR="00394ADB">
              <w:t>‘</w:t>
            </w:r>
            <w:r w:rsidR="00591E28" w:rsidRPr="00591E28">
              <w:rPr>
                <w:noProof/>
              </w:rPr>
              <w:t>Last3MonthsECigaretteFrequenc</w:t>
            </w:r>
            <w:r w:rsidR="00DA51E2">
              <w:rPr>
                <w:noProof/>
              </w:rPr>
              <w:t>y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25429C78" w14:textId="77777777" w:rsidR="00BF6304" w:rsidRDefault="00BF6304" w:rsidP="00A4066A"/>
    <w:p w14:paraId="077973E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0" w:name="_Toc5184946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HookahFrequency</w:t>
      </w:r>
      <w:bookmarkEnd w:id="6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33C6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95F08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DD241D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CDFBFDF" w14:textId="77777777" w:rsidTr="00FA29C8">
        <w:trPr>
          <w:cantSplit/>
        </w:trPr>
        <w:tc>
          <w:tcPr>
            <w:tcW w:w="2606" w:type="dxa"/>
          </w:tcPr>
          <w:p w14:paraId="3B425D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C0AFE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654F678" w14:textId="77777777" w:rsidTr="00FA29C8">
        <w:trPr>
          <w:cantSplit/>
        </w:trPr>
        <w:tc>
          <w:tcPr>
            <w:tcW w:w="2606" w:type="dxa"/>
          </w:tcPr>
          <w:p w14:paraId="3ED0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31B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2B8605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737D76E8" w14:textId="77777777" w:rsidTr="00FA29C8">
        <w:trPr>
          <w:cantSplit/>
        </w:trPr>
        <w:tc>
          <w:tcPr>
            <w:tcW w:w="2606" w:type="dxa"/>
          </w:tcPr>
          <w:p w14:paraId="1480460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80ADA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BF6304" w14:paraId="4553E790" w14:textId="77777777" w:rsidTr="00FA29C8">
        <w:trPr>
          <w:cantSplit/>
        </w:trPr>
        <w:tc>
          <w:tcPr>
            <w:tcW w:w="2606" w:type="dxa"/>
          </w:tcPr>
          <w:p w14:paraId="2F47A7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E098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7D0F17" w14:textId="77777777" w:rsidTr="00FA29C8">
        <w:trPr>
          <w:cantSplit/>
        </w:trPr>
        <w:tc>
          <w:tcPr>
            <w:tcW w:w="2606" w:type="dxa"/>
          </w:tcPr>
          <w:p w14:paraId="3EE764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11D81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6E9CCAD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1D9E8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84CFB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58E172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171AB7B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B3C32FE" w14:textId="7707AA91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E434A94" w14:textId="77777777" w:rsidTr="00FA29C8">
        <w:trPr>
          <w:cantSplit/>
        </w:trPr>
        <w:tc>
          <w:tcPr>
            <w:tcW w:w="2606" w:type="dxa"/>
          </w:tcPr>
          <w:p w14:paraId="5BB8D6D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D1809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0444CD" w14:textId="77777777" w:rsidTr="00FA29C8">
        <w:trPr>
          <w:cantSplit/>
        </w:trPr>
        <w:tc>
          <w:tcPr>
            <w:tcW w:w="2606" w:type="dxa"/>
          </w:tcPr>
          <w:p w14:paraId="76910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DF5D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AECEAEE" w14:textId="77777777" w:rsidTr="00FA29C8">
        <w:trPr>
          <w:cantSplit/>
        </w:trPr>
        <w:tc>
          <w:tcPr>
            <w:tcW w:w="2606" w:type="dxa"/>
          </w:tcPr>
          <w:p w14:paraId="56D06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3B828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HookahFrequency&gt;1&lt;/Last3MonthsHookahFrequency&gt;</w:t>
            </w:r>
          </w:p>
        </w:tc>
      </w:tr>
      <w:tr w:rsidR="00BF6304" w14:paraId="7205DAB9" w14:textId="77777777" w:rsidTr="00FA29C8">
        <w:trPr>
          <w:cantSplit/>
        </w:trPr>
        <w:tc>
          <w:tcPr>
            <w:tcW w:w="2606" w:type="dxa"/>
          </w:tcPr>
          <w:p w14:paraId="0DFD71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F6ED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600EE0B" w14:textId="77777777" w:rsidTr="00FA29C8">
        <w:trPr>
          <w:cantSplit/>
        </w:trPr>
        <w:tc>
          <w:tcPr>
            <w:tcW w:w="2606" w:type="dxa"/>
          </w:tcPr>
          <w:p w14:paraId="65A4EA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2CE0E2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B8DE9C" w14:textId="77777777" w:rsidR="00BF6304" w:rsidRDefault="00BF6304" w:rsidP="00A4066A"/>
    <w:p w14:paraId="3B40E3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1" w:name="_Toc5184946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hewingTobaccoFrequency</w:t>
      </w:r>
      <w:bookmarkEnd w:id="6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BD7E4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364CE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D43165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EE06B37" w14:textId="77777777" w:rsidTr="00FA29C8">
        <w:trPr>
          <w:cantSplit/>
        </w:trPr>
        <w:tc>
          <w:tcPr>
            <w:tcW w:w="2606" w:type="dxa"/>
          </w:tcPr>
          <w:p w14:paraId="3DA1F56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5076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229A1D0" w14:textId="77777777" w:rsidTr="00FA29C8">
        <w:trPr>
          <w:cantSplit/>
        </w:trPr>
        <w:tc>
          <w:tcPr>
            <w:tcW w:w="2606" w:type="dxa"/>
          </w:tcPr>
          <w:p w14:paraId="327E0A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85566B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52AF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3E01458" w14:textId="77777777" w:rsidTr="00FA29C8">
        <w:trPr>
          <w:cantSplit/>
        </w:trPr>
        <w:tc>
          <w:tcPr>
            <w:tcW w:w="2606" w:type="dxa"/>
          </w:tcPr>
          <w:p w14:paraId="223184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A3B8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BF6304" w14:paraId="62C1124D" w14:textId="77777777" w:rsidTr="00FA29C8">
        <w:trPr>
          <w:cantSplit/>
        </w:trPr>
        <w:tc>
          <w:tcPr>
            <w:tcW w:w="2606" w:type="dxa"/>
          </w:tcPr>
          <w:p w14:paraId="467924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9B7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C5518D" w14:textId="77777777" w:rsidTr="00FA29C8">
        <w:trPr>
          <w:cantSplit/>
        </w:trPr>
        <w:tc>
          <w:tcPr>
            <w:tcW w:w="2606" w:type="dxa"/>
          </w:tcPr>
          <w:p w14:paraId="23E7F7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4785F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EB395C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045617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16777C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96A51A6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0ECB370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F0951" w14:textId="250AECB3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4A8904C" w14:textId="77777777" w:rsidTr="00FA29C8">
        <w:trPr>
          <w:cantSplit/>
        </w:trPr>
        <w:tc>
          <w:tcPr>
            <w:tcW w:w="2606" w:type="dxa"/>
          </w:tcPr>
          <w:p w14:paraId="4CD661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7A29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6CAE065" w14:textId="77777777" w:rsidTr="00FA29C8">
        <w:trPr>
          <w:cantSplit/>
        </w:trPr>
        <w:tc>
          <w:tcPr>
            <w:tcW w:w="2606" w:type="dxa"/>
          </w:tcPr>
          <w:p w14:paraId="51B4637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598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0DB00DE" w14:textId="77777777" w:rsidTr="00FA29C8">
        <w:trPr>
          <w:cantSplit/>
        </w:trPr>
        <w:tc>
          <w:tcPr>
            <w:tcW w:w="2606" w:type="dxa"/>
          </w:tcPr>
          <w:p w14:paraId="400F654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ADEF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hewingTobaccoFrequency&gt;1&lt;/Last3MonthsChewingTobaccoFrequency&gt;</w:t>
            </w:r>
          </w:p>
        </w:tc>
      </w:tr>
      <w:tr w:rsidR="00BF6304" w14:paraId="76B512F6" w14:textId="77777777" w:rsidTr="00FA29C8">
        <w:trPr>
          <w:cantSplit/>
        </w:trPr>
        <w:tc>
          <w:tcPr>
            <w:tcW w:w="2606" w:type="dxa"/>
          </w:tcPr>
          <w:p w14:paraId="3CBCF1F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9BFF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3897C0A" w14:textId="77777777" w:rsidTr="00FA29C8">
        <w:trPr>
          <w:cantSplit/>
        </w:trPr>
        <w:tc>
          <w:tcPr>
            <w:tcW w:w="2606" w:type="dxa"/>
          </w:tcPr>
          <w:p w14:paraId="1BA5639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2EAC4B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C688A7C" w14:textId="77777777" w:rsidR="00BF6304" w:rsidRDefault="00BF6304" w:rsidP="00A4066A"/>
    <w:p w14:paraId="5195A4D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2" w:name="_Toc5184946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Frequency</w:t>
      </w:r>
      <w:bookmarkEnd w:id="6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F527D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E0C3C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C4CCE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51F44B" w14:textId="77777777" w:rsidTr="00FA29C8">
        <w:trPr>
          <w:cantSplit/>
        </w:trPr>
        <w:tc>
          <w:tcPr>
            <w:tcW w:w="2606" w:type="dxa"/>
          </w:tcPr>
          <w:p w14:paraId="25070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96907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71991926" w14:textId="77777777" w:rsidTr="00FA29C8">
        <w:trPr>
          <w:cantSplit/>
        </w:trPr>
        <w:tc>
          <w:tcPr>
            <w:tcW w:w="2606" w:type="dxa"/>
          </w:tcPr>
          <w:p w14:paraId="7C15DAE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7CB5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537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BC8165B" w14:textId="77777777" w:rsidTr="00FA29C8">
        <w:trPr>
          <w:cantSplit/>
        </w:trPr>
        <w:tc>
          <w:tcPr>
            <w:tcW w:w="2606" w:type="dxa"/>
          </w:tcPr>
          <w:p w14:paraId="1966BB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2A1DD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BF6304" w14:paraId="478E5048" w14:textId="77777777" w:rsidTr="00FA29C8">
        <w:trPr>
          <w:cantSplit/>
        </w:trPr>
        <w:tc>
          <w:tcPr>
            <w:tcW w:w="2606" w:type="dxa"/>
          </w:tcPr>
          <w:p w14:paraId="160E5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8320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94BE3E7" w14:textId="77777777" w:rsidTr="00FA29C8">
        <w:trPr>
          <w:cantSplit/>
        </w:trPr>
        <w:tc>
          <w:tcPr>
            <w:tcW w:w="2606" w:type="dxa"/>
          </w:tcPr>
          <w:p w14:paraId="39AAC5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6B5250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D41812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3503C66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6CE00B9A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A2A0223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8A0E7D5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E2F7DF" w14:textId="7FEABE87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F08AF39" w14:textId="77777777" w:rsidTr="00FA29C8">
        <w:trPr>
          <w:cantSplit/>
        </w:trPr>
        <w:tc>
          <w:tcPr>
            <w:tcW w:w="2606" w:type="dxa"/>
          </w:tcPr>
          <w:p w14:paraId="7F72F0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7217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16F74AF" w14:textId="77777777" w:rsidTr="00FA29C8">
        <w:trPr>
          <w:cantSplit/>
        </w:trPr>
        <w:tc>
          <w:tcPr>
            <w:tcW w:w="2606" w:type="dxa"/>
          </w:tcPr>
          <w:p w14:paraId="3B37191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CB4D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3C7DF12" w14:textId="77777777" w:rsidTr="00FA29C8">
        <w:trPr>
          <w:cantSplit/>
        </w:trPr>
        <w:tc>
          <w:tcPr>
            <w:tcW w:w="2606" w:type="dxa"/>
          </w:tcPr>
          <w:p w14:paraId="3BDC36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A12F1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Frequency&gt;1&lt;/Last3MonthsCigarFrequency&gt;</w:t>
            </w:r>
          </w:p>
        </w:tc>
      </w:tr>
      <w:tr w:rsidR="00BF6304" w14:paraId="7DC865E5" w14:textId="77777777" w:rsidTr="00FA29C8">
        <w:trPr>
          <w:cantSplit/>
        </w:trPr>
        <w:tc>
          <w:tcPr>
            <w:tcW w:w="2606" w:type="dxa"/>
          </w:tcPr>
          <w:p w14:paraId="75C57D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45A0D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8E935EE" w14:textId="77777777" w:rsidTr="00FA29C8">
        <w:trPr>
          <w:cantSplit/>
        </w:trPr>
        <w:tc>
          <w:tcPr>
            <w:tcW w:w="2606" w:type="dxa"/>
          </w:tcPr>
          <w:p w14:paraId="0BF9EEB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46B0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5C6CA3F" w14:textId="77777777" w:rsidR="00BF6304" w:rsidRDefault="00BF6304" w:rsidP="00A4066A"/>
    <w:p w14:paraId="2BFE261E" w14:textId="77777777" w:rsidR="00BF6304" w:rsidRDefault="00BF6304" w:rsidP="00A4066A"/>
    <w:sectPr w:rsidR="00BF6304" w:rsidSect="00F53814">
      <w:footerReference w:type="default" r:id="rId13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8CB4A" w14:textId="77777777" w:rsidR="00341E10" w:rsidRDefault="00341E10">
      <w:pPr>
        <w:spacing w:after="0" w:line="240" w:lineRule="auto"/>
      </w:pPr>
      <w:r>
        <w:separator/>
      </w:r>
    </w:p>
  </w:endnote>
  <w:endnote w:type="continuationSeparator" w:id="0">
    <w:p w14:paraId="3C7210A3" w14:textId="77777777" w:rsidR="00341E10" w:rsidRDefault="00341E10">
      <w:pPr>
        <w:spacing w:after="0" w:line="240" w:lineRule="auto"/>
      </w:pPr>
      <w:r>
        <w:continuationSeparator/>
      </w:r>
    </w:p>
  </w:endnote>
  <w:endnote w:type="continuationNotice" w:id="1">
    <w:p w14:paraId="1979FD2B" w14:textId="77777777" w:rsidR="00341E10" w:rsidRDefault="00341E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62641" w14:textId="6365C0E4" w:rsidR="00C80D3E" w:rsidRDefault="00C80D3E">
    <w:pPr>
      <w:pStyle w:val="Footer"/>
      <w:jc w:val="center"/>
    </w:pPr>
  </w:p>
  <w:p w14:paraId="114F2E0B" w14:textId="77777777" w:rsidR="00C80D3E" w:rsidRDefault="00C80D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490ED" w14:textId="77777777" w:rsidR="00C80D3E" w:rsidRDefault="00C80D3E" w:rsidP="009F2E66">
    <w:pPr>
      <w:pStyle w:val="Footer"/>
    </w:pPr>
  </w:p>
  <w:p w14:paraId="45C88CE5" w14:textId="77777777" w:rsidR="00C80D3E" w:rsidRPr="00DC6776" w:rsidRDefault="00C80D3E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7455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F14BE" w14:textId="55317227" w:rsidR="00C80D3E" w:rsidRDefault="00C80D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39C27B" w14:textId="77777777" w:rsidR="00C80D3E" w:rsidRDefault="00C80D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22049" w14:textId="77777777" w:rsidR="00341E10" w:rsidRDefault="00341E10">
      <w:pPr>
        <w:spacing w:after="0" w:line="240" w:lineRule="auto"/>
      </w:pPr>
      <w:r>
        <w:separator/>
      </w:r>
    </w:p>
  </w:footnote>
  <w:footnote w:type="continuationSeparator" w:id="0">
    <w:p w14:paraId="1F0C18E7" w14:textId="77777777" w:rsidR="00341E10" w:rsidRDefault="00341E10">
      <w:pPr>
        <w:spacing w:after="0" w:line="240" w:lineRule="auto"/>
      </w:pPr>
      <w:r>
        <w:continuationSeparator/>
      </w:r>
    </w:p>
  </w:footnote>
  <w:footnote w:type="continuationNotice" w:id="1">
    <w:p w14:paraId="3804D3CE" w14:textId="77777777" w:rsidR="00341E10" w:rsidRDefault="00341E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47DB6" w14:textId="77777777" w:rsidR="00C80D3E" w:rsidRDefault="00C80D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D1A36" w14:textId="77777777" w:rsidR="00C80D3E" w:rsidRDefault="00C80D3E" w:rsidP="009F2E66">
    <w:pPr>
      <w:pStyle w:val="Default"/>
    </w:pPr>
    <w:r>
      <w:rPr>
        <w:noProof/>
      </w:rPr>
      <w:drawing>
        <wp:inline distT="0" distB="0" distL="0" distR="0" wp14:anchorId="6955F7DE" wp14:editId="2212DDE9">
          <wp:extent cx="1362075" cy="600075"/>
          <wp:effectExtent l="0" t="0" r="9525" b="0"/>
          <wp:docPr id="2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A836D91" w14:textId="77777777" w:rsidR="00C80D3E" w:rsidRPr="00B34DAB" w:rsidRDefault="00C80D3E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1F0F5FB8" w14:textId="77777777" w:rsidR="00C80D3E" w:rsidRDefault="00C80D3E" w:rsidP="009F2E66">
    <w:pPr>
      <w:pStyle w:val="Header"/>
      <w:rPr>
        <w:rFonts w:ascii="Arial" w:hAnsi="Arial" w:cs="Arial"/>
        <w:i/>
      </w:rPr>
    </w:pPr>
  </w:p>
  <w:p w14:paraId="2BD7DC0E" w14:textId="77777777" w:rsidR="00C80D3E" w:rsidRDefault="00C80D3E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581003"/>
    <w:multiLevelType w:val="hybridMultilevel"/>
    <w:tmpl w:val="DA4AE7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3"/>
  </w:num>
  <w:num w:numId="5">
    <w:abstractNumId w:val="0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333F1"/>
    <w:rsid w:val="00044070"/>
    <w:rsid w:val="00045D85"/>
    <w:rsid w:val="0005793A"/>
    <w:rsid w:val="00067CBD"/>
    <w:rsid w:val="00071A21"/>
    <w:rsid w:val="000812FC"/>
    <w:rsid w:val="000819A6"/>
    <w:rsid w:val="00094C02"/>
    <w:rsid w:val="00096230"/>
    <w:rsid w:val="0009630D"/>
    <w:rsid w:val="000A0762"/>
    <w:rsid w:val="000D5AED"/>
    <w:rsid w:val="00117247"/>
    <w:rsid w:val="00124976"/>
    <w:rsid w:val="001260FA"/>
    <w:rsid w:val="00166A67"/>
    <w:rsid w:val="001674BA"/>
    <w:rsid w:val="00185680"/>
    <w:rsid w:val="0019033E"/>
    <w:rsid w:val="001C344F"/>
    <w:rsid w:val="001D142F"/>
    <w:rsid w:val="001F09E7"/>
    <w:rsid w:val="001F4E72"/>
    <w:rsid w:val="001F6E3C"/>
    <w:rsid w:val="001F7C35"/>
    <w:rsid w:val="00205967"/>
    <w:rsid w:val="00214085"/>
    <w:rsid w:val="00217FCA"/>
    <w:rsid w:val="00243ADB"/>
    <w:rsid w:val="00243F68"/>
    <w:rsid w:val="00253855"/>
    <w:rsid w:val="002677C4"/>
    <w:rsid w:val="00272B37"/>
    <w:rsid w:val="00292FF0"/>
    <w:rsid w:val="002A11AD"/>
    <w:rsid w:val="002D28CC"/>
    <w:rsid w:val="002D600F"/>
    <w:rsid w:val="002F5317"/>
    <w:rsid w:val="002F6E31"/>
    <w:rsid w:val="0030056F"/>
    <w:rsid w:val="003154A6"/>
    <w:rsid w:val="003220BA"/>
    <w:rsid w:val="0032442A"/>
    <w:rsid w:val="00327DBD"/>
    <w:rsid w:val="00332EDA"/>
    <w:rsid w:val="00341E10"/>
    <w:rsid w:val="0037543B"/>
    <w:rsid w:val="003769DB"/>
    <w:rsid w:val="00394ADB"/>
    <w:rsid w:val="003B53C2"/>
    <w:rsid w:val="003B6A2E"/>
    <w:rsid w:val="003D2D97"/>
    <w:rsid w:val="003E5E82"/>
    <w:rsid w:val="003F4A8D"/>
    <w:rsid w:val="003F7743"/>
    <w:rsid w:val="004153B6"/>
    <w:rsid w:val="004463CA"/>
    <w:rsid w:val="004647BE"/>
    <w:rsid w:val="004761CB"/>
    <w:rsid w:val="004A568A"/>
    <w:rsid w:val="004B35F9"/>
    <w:rsid w:val="004D02CB"/>
    <w:rsid w:val="004D2B1A"/>
    <w:rsid w:val="004D5140"/>
    <w:rsid w:val="004D51BA"/>
    <w:rsid w:val="004F7623"/>
    <w:rsid w:val="00502D6B"/>
    <w:rsid w:val="00516B3F"/>
    <w:rsid w:val="00517684"/>
    <w:rsid w:val="00526356"/>
    <w:rsid w:val="00541FDA"/>
    <w:rsid w:val="005436B3"/>
    <w:rsid w:val="00544453"/>
    <w:rsid w:val="00554958"/>
    <w:rsid w:val="0057037D"/>
    <w:rsid w:val="005703D0"/>
    <w:rsid w:val="005733D7"/>
    <w:rsid w:val="005820FA"/>
    <w:rsid w:val="00591E28"/>
    <w:rsid w:val="005939A9"/>
    <w:rsid w:val="00595CEF"/>
    <w:rsid w:val="00596AB1"/>
    <w:rsid w:val="005C6CB5"/>
    <w:rsid w:val="005E600D"/>
    <w:rsid w:val="005F3909"/>
    <w:rsid w:val="005F4195"/>
    <w:rsid w:val="006474D0"/>
    <w:rsid w:val="006544FD"/>
    <w:rsid w:val="00654C0B"/>
    <w:rsid w:val="00666ABB"/>
    <w:rsid w:val="00681886"/>
    <w:rsid w:val="00691B42"/>
    <w:rsid w:val="006A1C97"/>
    <w:rsid w:val="006B1EC2"/>
    <w:rsid w:val="006C3493"/>
    <w:rsid w:val="006C553A"/>
    <w:rsid w:val="006D366F"/>
    <w:rsid w:val="006E1A0B"/>
    <w:rsid w:val="006E6F01"/>
    <w:rsid w:val="006F27CD"/>
    <w:rsid w:val="006F56F3"/>
    <w:rsid w:val="006F5AE6"/>
    <w:rsid w:val="00710E8F"/>
    <w:rsid w:val="007216CA"/>
    <w:rsid w:val="00724083"/>
    <w:rsid w:val="00724DB8"/>
    <w:rsid w:val="0073268B"/>
    <w:rsid w:val="00745659"/>
    <w:rsid w:val="00746A93"/>
    <w:rsid w:val="00746F39"/>
    <w:rsid w:val="007556C3"/>
    <w:rsid w:val="0078278E"/>
    <w:rsid w:val="0078601A"/>
    <w:rsid w:val="007B15F4"/>
    <w:rsid w:val="007C38AF"/>
    <w:rsid w:val="007F6D54"/>
    <w:rsid w:val="00801CE5"/>
    <w:rsid w:val="008163FE"/>
    <w:rsid w:val="008241AC"/>
    <w:rsid w:val="00830B7B"/>
    <w:rsid w:val="008473DC"/>
    <w:rsid w:val="00876021"/>
    <w:rsid w:val="00884BCE"/>
    <w:rsid w:val="00890857"/>
    <w:rsid w:val="008A0FE6"/>
    <w:rsid w:val="008B3848"/>
    <w:rsid w:val="008B74B0"/>
    <w:rsid w:val="008C4339"/>
    <w:rsid w:val="008F0612"/>
    <w:rsid w:val="008F5A46"/>
    <w:rsid w:val="0090009F"/>
    <w:rsid w:val="00916ADB"/>
    <w:rsid w:val="00931F97"/>
    <w:rsid w:val="00936F88"/>
    <w:rsid w:val="00940C85"/>
    <w:rsid w:val="009611F0"/>
    <w:rsid w:val="009B78D8"/>
    <w:rsid w:val="009C3512"/>
    <w:rsid w:val="009F04C2"/>
    <w:rsid w:val="009F2E66"/>
    <w:rsid w:val="009F51D1"/>
    <w:rsid w:val="00A16378"/>
    <w:rsid w:val="00A30E39"/>
    <w:rsid w:val="00A4066A"/>
    <w:rsid w:val="00A45CE8"/>
    <w:rsid w:val="00A45DCA"/>
    <w:rsid w:val="00A479A0"/>
    <w:rsid w:val="00A518E7"/>
    <w:rsid w:val="00A53629"/>
    <w:rsid w:val="00A66BE3"/>
    <w:rsid w:val="00A748DE"/>
    <w:rsid w:val="00AA492B"/>
    <w:rsid w:val="00AA7ADB"/>
    <w:rsid w:val="00AB4462"/>
    <w:rsid w:val="00AC425D"/>
    <w:rsid w:val="00AD4E9E"/>
    <w:rsid w:val="00AE62A8"/>
    <w:rsid w:val="00B169C4"/>
    <w:rsid w:val="00B1782B"/>
    <w:rsid w:val="00B53915"/>
    <w:rsid w:val="00B7701F"/>
    <w:rsid w:val="00B847C5"/>
    <w:rsid w:val="00B8532D"/>
    <w:rsid w:val="00B92984"/>
    <w:rsid w:val="00BA57C6"/>
    <w:rsid w:val="00BB3904"/>
    <w:rsid w:val="00BB4C2A"/>
    <w:rsid w:val="00BD4F4A"/>
    <w:rsid w:val="00BE3D26"/>
    <w:rsid w:val="00BE4BD6"/>
    <w:rsid w:val="00BE73DB"/>
    <w:rsid w:val="00BF0A72"/>
    <w:rsid w:val="00BF6304"/>
    <w:rsid w:val="00C065D5"/>
    <w:rsid w:val="00C12680"/>
    <w:rsid w:val="00C131DC"/>
    <w:rsid w:val="00C14409"/>
    <w:rsid w:val="00C34A93"/>
    <w:rsid w:val="00C36835"/>
    <w:rsid w:val="00C379A5"/>
    <w:rsid w:val="00C72A87"/>
    <w:rsid w:val="00C74897"/>
    <w:rsid w:val="00C80D3E"/>
    <w:rsid w:val="00C94957"/>
    <w:rsid w:val="00C95B0B"/>
    <w:rsid w:val="00CA45EC"/>
    <w:rsid w:val="00CB1EF6"/>
    <w:rsid w:val="00CD57E5"/>
    <w:rsid w:val="00CF156B"/>
    <w:rsid w:val="00D16106"/>
    <w:rsid w:val="00D21F67"/>
    <w:rsid w:val="00D23E18"/>
    <w:rsid w:val="00D255D6"/>
    <w:rsid w:val="00D34C30"/>
    <w:rsid w:val="00D7248B"/>
    <w:rsid w:val="00D82B47"/>
    <w:rsid w:val="00D95112"/>
    <w:rsid w:val="00DA51E2"/>
    <w:rsid w:val="00DC1966"/>
    <w:rsid w:val="00DC1BFB"/>
    <w:rsid w:val="00DC2400"/>
    <w:rsid w:val="00DD4C1A"/>
    <w:rsid w:val="00DF7584"/>
    <w:rsid w:val="00E03E04"/>
    <w:rsid w:val="00E10A56"/>
    <w:rsid w:val="00E24A9E"/>
    <w:rsid w:val="00E60985"/>
    <w:rsid w:val="00E635D6"/>
    <w:rsid w:val="00E63C92"/>
    <w:rsid w:val="00E66496"/>
    <w:rsid w:val="00E72E56"/>
    <w:rsid w:val="00E73A91"/>
    <w:rsid w:val="00E74756"/>
    <w:rsid w:val="00E8366B"/>
    <w:rsid w:val="00E91EC4"/>
    <w:rsid w:val="00E93835"/>
    <w:rsid w:val="00E960C2"/>
    <w:rsid w:val="00EA389C"/>
    <w:rsid w:val="00EA6C7E"/>
    <w:rsid w:val="00EB0686"/>
    <w:rsid w:val="00EB3D47"/>
    <w:rsid w:val="00EB3EB1"/>
    <w:rsid w:val="00EE463F"/>
    <w:rsid w:val="00F07AB7"/>
    <w:rsid w:val="00F11BA1"/>
    <w:rsid w:val="00F27874"/>
    <w:rsid w:val="00F43B22"/>
    <w:rsid w:val="00F4722C"/>
    <w:rsid w:val="00F529E5"/>
    <w:rsid w:val="00F53814"/>
    <w:rsid w:val="00F62B28"/>
    <w:rsid w:val="00F72CDA"/>
    <w:rsid w:val="00FA29C8"/>
    <w:rsid w:val="00FB4576"/>
    <w:rsid w:val="00FC30D2"/>
    <w:rsid w:val="00FC3CF1"/>
    <w:rsid w:val="00FE38B4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3A22F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D2B1A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BF8EF-8A9F-412C-AC13-F0048431B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5961</Words>
  <Characters>33979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Guide 1 Demographic</vt:lpstr>
    </vt:vector>
  </TitlesOfParts>
  <Company/>
  <LinksUpToDate>false</LinksUpToDate>
  <CharactersWithSpaces>39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Jessica Chen</cp:lastModifiedBy>
  <cp:revision>3</cp:revision>
  <cp:lastPrinted>2016-12-29T20:59:00Z</cp:lastPrinted>
  <dcterms:created xsi:type="dcterms:W3CDTF">2021-01-04T19:24:00Z</dcterms:created>
  <dcterms:modified xsi:type="dcterms:W3CDTF">2021-01-13T20:37:00Z</dcterms:modified>
</cp:coreProperties>
</file>